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89B4B" w14:textId="77777777" w:rsidR="008E1642" w:rsidRPr="00AC396A" w:rsidRDefault="008E1642" w:rsidP="005E7F68">
      <w:pPr>
        <w:pStyle w:val="Heading1"/>
        <w:spacing w:before="0" w:line="240" w:lineRule="auto"/>
        <w:rPr>
          <w:rFonts w:ascii="Times New Roman" w:hAnsi="Times New Roman" w:cs="Times New Roman"/>
          <w:lang w:val="en-US"/>
        </w:rPr>
      </w:pPr>
    </w:p>
    <w:p w14:paraId="748A58BF" w14:textId="1348F6C9" w:rsidR="008E1642" w:rsidRPr="00A31105" w:rsidRDefault="005E7F68" w:rsidP="005E7F68">
      <w:pPr>
        <w:pStyle w:val="Heading1"/>
        <w:spacing w:before="0" w:line="240" w:lineRule="auto"/>
        <w:jc w:val="center"/>
        <w:rPr>
          <w:rFonts w:ascii="Times New Roman" w:hAnsi="Times New Roman" w:cs="Times New Roman"/>
          <w:color w:val="002060"/>
          <w:sz w:val="32"/>
          <w:lang w:val="en-US"/>
        </w:rPr>
      </w:pPr>
      <w:r>
        <w:rPr>
          <w:rFonts w:ascii="Times New Roman" w:eastAsia="PMingLiU" w:hAnsi="Times New Roman" w:cs="Times New Roman"/>
          <w:color w:val="002060"/>
          <w:sz w:val="32"/>
          <w:lang w:val="en-US" w:eastAsia="zh-TW"/>
        </w:rPr>
        <w:t>UCCD2044</w:t>
      </w:r>
      <w:r w:rsidR="00DB5104" w:rsidRPr="00A31105">
        <w:rPr>
          <w:rFonts w:ascii="Times New Roman" w:eastAsia="PMingLiU" w:hAnsi="Times New Roman" w:cs="Times New Roman" w:hint="eastAsia"/>
          <w:color w:val="002060"/>
          <w:sz w:val="32"/>
          <w:lang w:val="en-US" w:eastAsia="zh-TW"/>
        </w:rPr>
        <w:t xml:space="preserve"> </w:t>
      </w:r>
      <w:r w:rsidR="008E1642" w:rsidRPr="00A31105">
        <w:rPr>
          <w:rFonts w:ascii="Times New Roman" w:hAnsi="Times New Roman" w:cs="Times New Roman"/>
          <w:color w:val="002060"/>
          <w:sz w:val="32"/>
          <w:lang w:val="en-US"/>
        </w:rPr>
        <w:t xml:space="preserve">Assignment </w:t>
      </w:r>
    </w:p>
    <w:p w14:paraId="6F51519B" w14:textId="7342696B" w:rsidR="0032448B" w:rsidRPr="005E7F68" w:rsidRDefault="008E1642" w:rsidP="005E7F68">
      <w:pPr>
        <w:pStyle w:val="Heading1"/>
        <w:spacing w:line="240" w:lineRule="auto"/>
        <w:jc w:val="center"/>
        <w:rPr>
          <w:rFonts w:ascii="Times New Roman" w:eastAsia="PMingLiU" w:hAnsi="Times New Roman" w:cs="Times New Roman"/>
          <w:color w:val="002060"/>
          <w:lang w:val="en-US" w:eastAsia="zh-TW"/>
        </w:rPr>
      </w:pPr>
      <w:r w:rsidRPr="00A31105">
        <w:rPr>
          <w:rFonts w:ascii="Times New Roman" w:hAnsi="Times New Roman" w:cs="Times New Roman"/>
          <w:color w:val="002060"/>
          <w:lang w:val="en-US"/>
        </w:rPr>
        <w:t xml:space="preserve">Term: </w:t>
      </w:r>
      <w:r w:rsidR="007D7D3C">
        <w:rPr>
          <w:rFonts w:ascii="Times New Roman" w:hAnsi="Times New Roman" w:cs="Times New Roman"/>
          <w:color w:val="002060"/>
          <w:lang w:val="en-US"/>
        </w:rPr>
        <w:t>June</w:t>
      </w:r>
      <w:r w:rsidR="0055684D">
        <w:rPr>
          <w:rFonts w:ascii="Times New Roman" w:hAnsi="Times New Roman" w:cs="Times New Roman"/>
          <w:color w:val="002060"/>
          <w:lang w:val="en-US"/>
        </w:rPr>
        <w:t xml:space="preserve"> 20</w:t>
      </w:r>
      <w:r w:rsidR="007D7D3C">
        <w:rPr>
          <w:rFonts w:ascii="Times New Roman" w:hAnsi="Times New Roman" w:cs="Times New Roman"/>
          <w:color w:val="002060"/>
          <w:lang w:val="en-US"/>
        </w:rPr>
        <w:t>23</w:t>
      </w:r>
    </w:p>
    <w:p w14:paraId="1DB4A604" w14:textId="77777777" w:rsidR="0032448B" w:rsidRPr="00A31105" w:rsidRDefault="006E51FB" w:rsidP="005E7F68">
      <w:pPr>
        <w:pStyle w:val="Heading1"/>
        <w:spacing w:after="120" w:line="240" w:lineRule="auto"/>
        <w:rPr>
          <w:rFonts w:ascii="Times New Roman" w:hAnsi="Times New Roman" w:cs="Times New Roman"/>
          <w:color w:val="002060"/>
        </w:rPr>
      </w:pPr>
      <w:r w:rsidRPr="00A31105">
        <w:rPr>
          <w:rFonts w:ascii="Times New Roman" w:hAnsi="Times New Roman" w:cs="Times New Roman"/>
          <w:color w:val="002060"/>
        </w:rPr>
        <w:t xml:space="preserve">1. </w:t>
      </w:r>
      <w:r w:rsidR="00061D34" w:rsidRPr="00A31105">
        <w:rPr>
          <w:rFonts w:ascii="Times New Roman" w:hAnsi="Times New Roman" w:cs="Times New Roman"/>
          <w:color w:val="002060"/>
        </w:rPr>
        <w:t xml:space="preserve">General </w:t>
      </w:r>
      <w:r w:rsidR="008E1642" w:rsidRPr="00A31105">
        <w:rPr>
          <w:rFonts w:ascii="Times New Roman" w:hAnsi="Times New Roman" w:cs="Times New Roman"/>
          <w:color w:val="002060"/>
        </w:rPr>
        <w:t>Instruction</w:t>
      </w:r>
      <w:r w:rsidR="00061D34" w:rsidRPr="00A31105">
        <w:rPr>
          <w:rFonts w:ascii="Times New Roman" w:hAnsi="Times New Roman" w:cs="Times New Roman"/>
          <w:color w:val="002060"/>
        </w:rPr>
        <w:t>s</w:t>
      </w:r>
    </w:p>
    <w:p w14:paraId="3651A0ED" w14:textId="77777777" w:rsidR="008E1642" w:rsidRPr="008E1642" w:rsidRDefault="008E1642" w:rsidP="008E1642">
      <w:pPr>
        <w:jc w:val="both"/>
        <w:rPr>
          <w:rFonts w:ascii="Times New Roman" w:hAnsi="Times New Roman" w:cs="Times New Roman"/>
          <w:sz w:val="24"/>
          <w:szCs w:val="24"/>
        </w:rPr>
      </w:pPr>
      <w:r w:rsidRPr="008E1642">
        <w:rPr>
          <w:rFonts w:ascii="Times New Roman" w:hAnsi="Times New Roman" w:cs="Times New Roman"/>
          <w:sz w:val="24"/>
          <w:szCs w:val="24"/>
        </w:rPr>
        <w:t>The general guideline for this assignment is as follows:</w:t>
      </w:r>
    </w:p>
    <w:p w14:paraId="749763C9" w14:textId="56774B4E" w:rsidR="008E1642" w:rsidRPr="008E1642" w:rsidRDefault="008E1642" w:rsidP="008E1642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1642">
        <w:rPr>
          <w:rFonts w:ascii="Times New Roman" w:hAnsi="Times New Roman" w:cs="Times New Roman"/>
          <w:sz w:val="24"/>
          <w:szCs w:val="24"/>
        </w:rPr>
        <w:t xml:space="preserve">Evidence of </w:t>
      </w:r>
      <w:r w:rsidRPr="007D7D3C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plagiarism or collusion</w:t>
      </w:r>
      <w:r w:rsidRPr="008E1642">
        <w:rPr>
          <w:rFonts w:ascii="Times New Roman" w:hAnsi="Times New Roman" w:cs="Times New Roman"/>
          <w:sz w:val="24"/>
          <w:szCs w:val="24"/>
        </w:rPr>
        <w:t xml:space="preserve"> will be taken </w:t>
      </w:r>
      <w:r w:rsidR="007D7D3C" w:rsidRPr="008E1642">
        <w:rPr>
          <w:rFonts w:ascii="Times New Roman" w:hAnsi="Times New Roman" w:cs="Times New Roman"/>
          <w:sz w:val="24"/>
          <w:szCs w:val="24"/>
        </w:rPr>
        <w:t>seriously,</w:t>
      </w:r>
      <w:r w:rsidRPr="008E1642">
        <w:rPr>
          <w:rFonts w:ascii="Times New Roman" w:hAnsi="Times New Roman" w:cs="Times New Roman"/>
          <w:sz w:val="24"/>
          <w:szCs w:val="24"/>
        </w:rPr>
        <w:t xml:space="preserve"> and University regulations will be applied fully to such cases</w:t>
      </w:r>
      <w:r w:rsidR="006E51FB">
        <w:rPr>
          <w:rFonts w:ascii="Times New Roman" w:hAnsi="Times New Roman" w:cs="Times New Roman"/>
          <w:sz w:val="24"/>
          <w:szCs w:val="24"/>
        </w:rPr>
        <w:t xml:space="preserve">, in addition to </w:t>
      </w:r>
      <w:r w:rsidR="006E51FB" w:rsidRPr="007D7D3C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ZERO marks</w:t>
      </w:r>
      <w:r w:rsidR="006E51FB">
        <w:rPr>
          <w:rFonts w:ascii="Times New Roman" w:hAnsi="Times New Roman" w:cs="Times New Roman"/>
          <w:sz w:val="24"/>
          <w:szCs w:val="24"/>
        </w:rPr>
        <w:t xml:space="preserve"> being awarded to all parties involved</w:t>
      </w:r>
      <w:r w:rsidRPr="008E164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EDBFEFE" w14:textId="77777777" w:rsidR="008E1642" w:rsidRPr="008E1642" w:rsidRDefault="008E1642" w:rsidP="008E1642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1642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total </w:t>
      </w:r>
      <w:proofErr w:type="gramStart"/>
      <w:r>
        <w:rPr>
          <w:rFonts w:ascii="Times New Roman" w:hAnsi="Times New Roman" w:cs="Times New Roman"/>
          <w:sz w:val="24"/>
          <w:szCs w:val="24"/>
        </w:rPr>
        <w:t>mark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="0021474E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the </w:t>
      </w:r>
      <w:r w:rsidRPr="00DB5104">
        <w:rPr>
          <w:rFonts w:ascii="Times New Roman" w:hAnsi="Times New Roman" w:cs="Times New Roman"/>
          <w:sz w:val="24"/>
          <w:szCs w:val="24"/>
        </w:rPr>
        <w:t xml:space="preserve">assignment is </w:t>
      </w:r>
      <w:r w:rsidR="007E46F4">
        <w:rPr>
          <w:rFonts w:ascii="Times New Roman" w:hAnsi="Times New Roman" w:cs="Times New Roman"/>
          <w:sz w:val="24"/>
          <w:szCs w:val="24"/>
        </w:rPr>
        <w:t>100</w:t>
      </w:r>
      <w:r w:rsidRPr="00DB5104">
        <w:rPr>
          <w:rFonts w:ascii="Times New Roman" w:hAnsi="Times New Roman" w:cs="Times New Roman"/>
          <w:sz w:val="24"/>
          <w:szCs w:val="24"/>
        </w:rPr>
        <w:t xml:space="preserve"> and contributes</w:t>
      </w:r>
      <w:r>
        <w:rPr>
          <w:rFonts w:ascii="Times New Roman" w:hAnsi="Times New Roman" w:cs="Times New Roman"/>
          <w:sz w:val="24"/>
          <w:szCs w:val="24"/>
        </w:rPr>
        <w:t xml:space="preserve"> 20% to the total grade.</w:t>
      </w:r>
    </w:p>
    <w:p w14:paraId="08D2428C" w14:textId="6D2F11EB" w:rsidR="008E1642" w:rsidRPr="008E1642" w:rsidRDefault="008E1642" w:rsidP="008E1642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1642">
        <w:rPr>
          <w:rFonts w:ascii="Times New Roman" w:hAnsi="Times New Roman" w:cs="Times New Roman"/>
          <w:sz w:val="24"/>
          <w:szCs w:val="24"/>
        </w:rPr>
        <w:t xml:space="preserve">This is a </w:t>
      </w:r>
      <w:r w:rsidRPr="008E1642">
        <w:rPr>
          <w:rFonts w:ascii="Times New Roman" w:hAnsi="Times New Roman" w:cs="Times New Roman"/>
          <w:b/>
          <w:bCs/>
          <w:sz w:val="24"/>
          <w:szCs w:val="24"/>
        </w:rPr>
        <w:t xml:space="preserve">group assignment of </w:t>
      </w:r>
      <w:r w:rsidR="00C23AE5" w:rsidRPr="007D7D3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3</w:t>
      </w:r>
      <w:r w:rsidRPr="007D7D3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persons</w:t>
      </w:r>
      <w:r w:rsidRPr="008E1642">
        <w:rPr>
          <w:rFonts w:ascii="Times New Roman" w:hAnsi="Times New Roman" w:cs="Times New Roman"/>
          <w:sz w:val="24"/>
          <w:szCs w:val="24"/>
        </w:rPr>
        <w:t>.</w:t>
      </w:r>
    </w:p>
    <w:p w14:paraId="054FBA79" w14:textId="28997C7F" w:rsidR="001F2E46" w:rsidRDefault="001F2E46" w:rsidP="008E1642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E1642">
        <w:rPr>
          <w:rFonts w:ascii="Times New Roman" w:hAnsi="Times New Roman" w:cs="Times New Roman"/>
          <w:sz w:val="24"/>
          <w:szCs w:val="24"/>
        </w:rPr>
        <w:t xml:space="preserve">The deadline for the submission of reports </w:t>
      </w:r>
      <w:r w:rsidRPr="00DB5104">
        <w:rPr>
          <w:rFonts w:ascii="Times New Roman" w:hAnsi="Times New Roman" w:cs="Times New Roman"/>
          <w:sz w:val="24"/>
          <w:szCs w:val="24"/>
        </w:rPr>
        <w:t xml:space="preserve">is </w:t>
      </w:r>
      <w:r w:rsidRPr="00D77F7D">
        <w:rPr>
          <w:rFonts w:ascii="Times New Roman" w:hAnsi="Times New Roman" w:cs="Times New Roman"/>
          <w:sz w:val="24"/>
          <w:szCs w:val="24"/>
        </w:rPr>
        <w:t xml:space="preserve">on </w:t>
      </w:r>
      <w:r w:rsidR="007D7D3C">
        <w:rPr>
          <w:rFonts w:ascii="Times New Roman" w:eastAsia="PMingLiU" w:hAnsi="Times New Roman" w:cs="Times New Roman"/>
          <w:b/>
          <w:color w:val="000000" w:themeColor="text1"/>
          <w:sz w:val="24"/>
          <w:szCs w:val="24"/>
          <w:highlight w:val="yellow"/>
          <w:lang w:eastAsia="zh-TW"/>
        </w:rPr>
        <w:t>Sept</w:t>
      </w:r>
      <w:r w:rsidRPr="00FA17BE">
        <w:rPr>
          <w:rFonts w:ascii="Times New Roman" w:eastAsia="PMingLiU" w:hAnsi="Times New Roman" w:cs="Times New Roman" w:hint="eastAsia"/>
          <w:b/>
          <w:color w:val="000000" w:themeColor="text1"/>
          <w:sz w:val="24"/>
          <w:szCs w:val="24"/>
          <w:highlight w:val="yellow"/>
          <w:lang w:eastAsia="zh-TW"/>
        </w:rPr>
        <w:t xml:space="preserve"> </w:t>
      </w:r>
      <w:r w:rsidR="007D7D3C">
        <w:rPr>
          <w:rFonts w:ascii="Times New Roman" w:eastAsia="PMingLiU" w:hAnsi="Times New Roman" w:cs="Times New Roman"/>
          <w:b/>
          <w:color w:val="000000" w:themeColor="text1"/>
          <w:sz w:val="24"/>
          <w:szCs w:val="24"/>
          <w:highlight w:val="yellow"/>
          <w:lang w:eastAsia="zh-TW"/>
        </w:rPr>
        <w:t>8</w:t>
      </w:r>
      <w:r w:rsidR="00D77DBB" w:rsidRPr="00FA17BE">
        <w:rPr>
          <w:rFonts w:ascii="Times New Roman" w:eastAsia="PMingLiU" w:hAnsi="Times New Roman" w:cs="Times New Roman"/>
          <w:b/>
          <w:color w:val="000000" w:themeColor="text1"/>
          <w:sz w:val="24"/>
          <w:szCs w:val="24"/>
          <w:highlight w:val="yellow"/>
          <w:lang w:eastAsia="zh-TW"/>
        </w:rPr>
        <w:t xml:space="preserve"> (</w:t>
      </w:r>
      <w:r w:rsidR="007D7D3C">
        <w:rPr>
          <w:rFonts w:ascii="Times New Roman" w:eastAsia="PMingLiU" w:hAnsi="Times New Roman" w:cs="Times New Roman"/>
          <w:b/>
          <w:color w:val="000000" w:themeColor="text1"/>
          <w:sz w:val="24"/>
          <w:szCs w:val="24"/>
          <w:highlight w:val="yellow"/>
          <w:lang w:eastAsia="zh-TW"/>
        </w:rPr>
        <w:t>Friday</w:t>
      </w:r>
      <w:r w:rsidR="00D77DBB" w:rsidRPr="00FA17BE">
        <w:rPr>
          <w:rFonts w:ascii="Times New Roman" w:eastAsia="PMingLiU" w:hAnsi="Times New Roman" w:cs="Times New Roman"/>
          <w:b/>
          <w:color w:val="000000" w:themeColor="text1"/>
          <w:sz w:val="24"/>
          <w:szCs w:val="24"/>
          <w:highlight w:val="yellow"/>
          <w:lang w:eastAsia="zh-TW"/>
        </w:rPr>
        <w:t>)</w:t>
      </w:r>
      <w:r w:rsidRPr="00FA17BE">
        <w:rPr>
          <w:rFonts w:ascii="Times New Roman" w:eastAsia="PMingLiU" w:hAnsi="Times New Roman" w:cs="Times New Roman" w:hint="eastAsia"/>
          <w:b/>
          <w:color w:val="000000" w:themeColor="text1"/>
          <w:sz w:val="24"/>
          <w:szCs w:val="24"/>
          <w:highlight w:val="yellow"/>
          <w:lang w:eastAsia="zh-TW"/>
        </w:rPr>
        <w:t xml:space="preserve"> </w:t>
      </w:r>
      <w:r w:rsidR="007D7D3C" w:rsidRPr="007D7D3C">
        <w:rPr>
          <w:rFonts w:ascii="Times New Roman" w:eastAsia="PMingLiU" w:hAnsi="Times New Roman" w:cs="Times New Roman"/>
          <w:b/>
          <w:color w:val="000000" w:themeColor="text1"/>
          <w:sz w:val="24"/>
          <w:szCs w:val="24"/>
          <w:highlight w:val="yellow"/>
          <w:lang w:eastAsia="zh-TW"/>
        </w:rPr>
        <w:t xml:space="preserve">before 11.59 </w:t>
      </w:r>
      <w:r w:rsidR="00B73462" w:rsidRPr="007D7D3C">
        <w:rPr>
          <w:rFonts w:ascii="Times New Roman" w:eastAsia="PMingLiU" w:hAnsi="Times New Roman" w:cs="Times New Roman" w:hint="eastAsia"/>
          <w:b/>
          <w:color w:val="000000" w:themeColor="text1"/>
          <w:sz w:val="24"/>
          <w:szCs w:val="24"/>
          <w:highlight w:val="yellow"/>
          <w:lang w:eastAsia="zh-TW"/>
        </w:rPr>
        <w:t>p</w:t>
      </w:r>
      <w:r w:rsidRPr="007D7D3C">
        <w:rPr>
          <w:rFonts w:ascii="Times New Roman" w:eastAsia="PMingLiU" w:hAnsi="Times New Roman" w:cs="Times New Roman" w:hint="eastAsia"/>
          <w:b/>
          <w:color w:val="000000" w:themeColor="text1"/>
          <w:sz w:val="24"/>
          <w:szCs w:val="24"/>
          <w:highlight w:val="yellow"/>
          <w:lang w:eastAsia="zh-TW"/>
        </w:rPr>
        <w:t>m</w:t>
      </w:r>
      <w:r w:rsidR="007D7D3C" w:rsidRPr="007D7D3C">
        <w:rPr>
          <w:rFonts w:ascii="Times New Roman" w:eastAsia="PMingLiU" w:hAnsi="Times New Roman" w:cs="Times New Roman"/>
          <w:b/>
          <w:color w:val="000000" w:themeColor="text1"/>
          <w:sz w:val="24"/>
          <w:szCs w:val="24"/>
          <w:highlight w:val="yellow"/>
          <w:lang w:eastAsia="zh-TW"/>
        </w:rPr>
        <w:t xml:space="preserve"> (Week 12)</w:t>
      </w:r>
      <w:r w:rsidRPr="00A55004">
        <w:rPr>
          <w:rFonts w:ascii="Times New Roman" w:hAnsi="Times New Roman" w:cs="Times New Roman"/>
          <w:sz w:val="24"/>
          <w:szCs w:val="24"/>
        </w:rPr>
        <w:t>.</w:t>
      </w:r>
    </w:p>
    <w:p w14:paraId="672DBB2C" w14:textId="26C395C8" w:rsidR="007D7D3C" w:rsidRPr="005E7F68" w:rsidRDefault="00715DAE" w:rsidP="005E7F68">
      <w:pPr>
        <w:pStyle w:val="ListParagraph"/>
        <w:numPr>
          <w:ilvl w:val="0"/>
          <w:numId w:val="9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group</w:t>
      </w:r>
      <w:r w:rsidR="008569F3" w:rsidRPr="008E1642">
        <w:rPr>
          <w:rFonts w:ascii="Times New Roman" w:hAnsi="Times New Roman" w:cs="Times New Roman"/>
          <w:sz w:val="24"/>
          <w:szCs w:val="24"/>
        </w:rPr>
        <w:t xml:space="preserve"> </w:t>
      </w:r>
      <w:r w:rsidR="007D7D3C" w:rsidRPr="008E1642">
        <w:rPr>
          <w:rFonts w:ascii="Times New Roman" w:hAnsi="Times New Roman" w:cs="Times New Roman"/>
          <w:sz w:val="24"/>
          <w:szCs w:val="24"/>
        </w:rPr>
        <w:t>must</w:t>
      </w:r>
      <w:r w:rsidR="008569F3" w:rsidRPr="008E1642">
        <w:rPr>
          <w:rFonts w:ascii="Times New Roman" w:hAnsi="Times New Roman" w:cs="Times New Roman"/>
          <w:sz w:val="24"/>
          <w:szCs w:val="24"/>
        </w:rPr>
        <w:t xml:space="preserve"> submit ONE (1) </w:t>
      </w:r>
      <w:r w:rsidR="007D7D3C" w:rsidRPr="007D7D3C">
        <w:rPr>
          <w:rFonts w:ascii="Times New Roman" w:hAnsi="Times New Roman" w:cs="Times New Roman"/>
          <w:b/>
          <w:bCs/>
          <w:sz w:val="24"/>
          <w:szCs w:val="24"/>
        </w:rPr>
        <w:t>complete source code (</w:t>
      </w:r>
      <w:proofErr w:type="spellStart"/>
      <w:r w:rsidR="007D7D3C" w:rsidRPr="007D7D3C">
        <w:rPr>
          <w:rFonts w:ascii="Times New Roman" w:hAnsi="Times New Roman" w:cs="Times New Roman"/>
          <w:b/>
          <w:bCs/>
          <w:sz w:val="24"/>
          <w:szCs w:val="24"/>
        </w:rPr>
        <w:t>src</w:t>
      </w:r>
      <w:proofErr w:type="spellEnd"/>
      <w:r w:rsidR="007D7D3C" w:rsidRPr="007D7D3C">
        <w:rPr>
          <w:rFonts w:ascii="Times New Roman" w:hAnsi="Times New Roman" w:cs="Times New Roman"/>
          <w:b/>
          <w:bCs/>
          <w:sz w:val="24"/>
          <w:szCs w:val="24"/>
        </w:rPr>
        <w:t>) with UML diagram (word or pdf)</w:t>
      </w:r>
      <w:r w:rsidR="007D7D3C" w:rsidRPr="007D7D3C">
        <w:rPr>
          <w:rFonts w:ascii="Times New Roman" w:hAnsi="Times New Roman" w:cs="Times New Roman"/>
          <w:sz w:val="24"/>
          <w:szCs w:val="24"/>
        </w:rPr>
        <w:t xml:space="preserve"> and ONE (1</w:t>
      </w:r>
      <w:r w:rsidR="007D7D3C" w:rsidRPr="007D7D3C">
        <w:rPr>
          <w:rFonts w:ascii="Times New Roman" w:hAnsi="Times New Roman" w:cs="Times New Roman" w:hint="eastAsia"/>
          <w:sz w:val="24"/>
          <w:szCs w:val="24"/>
        </w:rPr>
        <w:t>)</w:t>
      </w:r>
      <w:r w:rsidR="007D7D3C" w:rsidRPr="007D7D3C">
        <w:rPr>
          <w:rFonts w:ascii="Times New Roman" w:hAnsi="Times New Roman" w:cs="Times New Roman"/>
          <w:sz w:val="24"/>
          <w:szCs w:val="24"/>
        </w:rPr>
        <w:t xml:space="preserve"> </w:t>
      </w:r>
      <w:r w:rsidR="007D7D3C" w:rsidRPr="007D7D3C">
        <w:rPr>
          <w:rFonts w:ascii="Times New Roman" w:hAnsi="Times New Roman" w:cs="Times New Roman"/>
          <w:b/>
          <w:bCs/>
          <w:sz w:val="24"/>
          <w:szCs w:val="24"/>
        </w:rPr>
        <w:t>recording video (10 mins max)</w:t>
      </w:r>
      <w:r w:rsidR="007D7D3C" w:rsidRPr="007D7D3C">
        <w:rPr>
          <w:rFonts w:ascii="Times New Roman" w:hAnsi="Times New Roman" w:cs="Times New Roman"/>
          <w:sz w:val="24"/>
          <w:szCs w:val="24"/>
        </w:rPr>
        <w:t xml:space="preserve"> to explain each classes function and   the output of your application. Please</w:t>
      </w:r>
      <w:r w:rsidR="007D7D3C" w:rsidRPr="007D7D3C">
        <w:rPr>
          <w:rFonts w:ascii="Times New Roman" w:hAnsi="Times New Roman" w:cs="Times New Roman"/>
          <w:b/>
          <w:bCs/>
          <w:sz w:val="24"/>
          <w:szCs w:val="24"/>
        </w:rPr>
        <w:t xml:space="preserve"> compress all the files</w:t>
      </w:r>
      <w:r w:rsidR="007D7D3C" w:rsidRPr="007D7D3C">
        <w:rPr>
          <w:rFonts w:ascii="Times New Roman" w:hAnsi="Times New Roman" w:cs="Times New Roman"/>
          <w:sz w:val="24"/>
          <w:szCs w:val="24"/>
        </w:rPr>
        <w:t xml:space="preserve"> and rename with your name, student id and program.</w:t>
      </w:r>
      <w:r w:rsidR="005E7F68">
        <w:rPr>
          <w:rFonts w:ascii="Times New Roman" w:hAnsi="Times New Roman" w:cs="Times New Roman"/>
          <w:sz w:val="24"/>
          <w:szCs w:val="24"/>
        </w:rPr>
        <w:t xml:space="preserve"> </w:t>
      </w:r>
      <w:r w:rsidR="005E7F68" w:rsidRPr="008E1642">
        <w:rPr>
          <w:rFonts w:ascii="Times New Roman" w:hAnsi="Times New Roman" w:cs="Times New Roman"/>
          <w:sz w:val="24"/>
          <w:szCs w:val="24"/>
        </w:rPr>
        <w:t>Marks will be allocated based on your contribution</w:t>
      </w:r>
      <w:r w:rsidR="005E7F68">
        <w:rPr>
          <w:rFonts w:ascii="Times New Roman" w:hAnsi="Times New Roman" w:cs="Times New Roman"/>
          <w:sz w:val="24"/>
          <w:szCs w:val="24"/>
        </w:rPr>
        <w:t>.</w:t>
      </w:r>
      <w:r w:rsidR="005E7F68" w:rsidRPr="005E7F68">
        <w:rPr>
          <w:rFonts w:ascii="Times New Roman" w:hAnsi="Times New Roman" w:cs="Times New Roman"/>
          <w:sz w:val="24"/>
          <w:szCs w:val="24"/>
        </w:rPr>
        <w:t xml:space="preserve"> </w:t>
      </w:r>
      <w:r w:rsidR="005E7F68" w:rsidRPr="009940C5">
        <w:rPr>
          <w:rFonts w:ascii="Times New Roman" w:hAnsi="Times New Roman" w:cs="Times New Roman"/>
          <w:sz w:val="24"/>
          <w:szCs w:val="24"/>
        </w:rPr>
        <w:t xml:space="preserve">(Refer to </w:t>
      </w:r>
      <w:r w:rsidR="005E7F68" w:rsidRPr="00D35BA1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section 3.</w:t>
      </w:r>
      <w:r w:rsidR="005E7F68" w:rsidRPr="00D35BA1">
        <w:rPr>
          <w:rFonts w:ascii="Times New Roman" w:eastAsia="PMingLiU" w:hAnsi="Times New Roman" w:cs="Times New Roman"/>
          <w:sz w:val="24"/>
          <w:szCs w:val="24"/>
          <w:lang w:eastAsia="zh-TW"/>
        </w:rPr>
        <w:t>4</w:t>
      </w:r>
      <w:r w:rsidR="005E7F68" w:rsidRPr="00F36CB8">
        <w:rPr>
          <w:rFonts w:ascii="Times New Roman" w:hAnsi="Times New Roman" w:cs="Times New Roman"/>
          <w:sz w:val="24"/>
          <w:szCs w:val="24"/>
        </w:rPr>
        <w:t>)</w:t>
      </w:r>
    </w:p>
    <w:p w14:paraId="58787C7C" w14:textId="37120DAA" w:rsidR="005E7F68" w:rsidRPr="00590BCE" w:rsidRDefault="007D7D3C" w:rsidP="00590BCE">
      <w:pPr>
        <w:pStyle w:val="ListParagraph"/>
        <w:ind w:left="216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D7D3C">
        <w:rPr>
          <w:rFonts w:ascii="Times New Roman" w:hAnsi="Times New Roman" w:cs="Times New Roman"/>
          <w:b/>
          <w:bCs/>
          <w:sz w:val="24"/>
          <w:szCs w:val="24"/>
        </w:rPr>
        <w:t>Example:</w:t>
      </w:r>
      <w:bookmarkStart w:id="0" w:name="_Hlk46845844"/>
      <w:r w:rsidRPr="007D7D3C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108346953"/>
      <w:proofErr w:type="spellStart"/>
      <w:r w:rsidRPr="007D7D3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GroupXX_</w:t>
      </w:r>
      <w:bookmarkEnd w:id="0"/>
      <w:r w:rsidRPr="007D7D3C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CS_Assignment</w:t>
      </w:r>
      <w:bookmarkEnd w:id="1"/>
      <w:proofErr w:type="spellEnd"/>
    </w:p>
    <w:p w14:paraId="6671C508" w14:textId="77777777" w:rsidR="005E7F68" w:rsidRDefault="005E7F68" w:rsidP="005E7F68">
      <w:pPr>
        <w:pStyle w:val="ListParagraph"/>
        <w:numPr>
          <w:ilvl w:val="0"/>
          <w:numId w:val="9"/>
        </w:numPr>
        <w:spacing w:before="240" w:line="240" w:lineRule="auto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Your file must be submitted to the following platform before the </w:t>
      </w:r>
      <w:r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due time/date</w:t>
      </w:r>
      <w:r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. </w:t>
      </w:r>
    </w:p>
    <w:p w14:paraId="35A0BD11" w14:textId="77777777" w:rsidR="005E7F68" w:rsidRDefault="005E7F68" w:rsidP="005E7F68">
      <w:pPr>
        <w:pStyle w:val="ListParagraph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d your answer script to Email Account:</w:t>
      </w:r>
    </w:p>
    <w:p w14:paraId="728203FF" w14:textId="77777777" w:rsidR="005E7F68" w:rsidRDefault="005E7F68" w:rsidP="005E7F68">
      <w:pPr>
        <w:numPr>
          <w:ilvl w:val="2"/>
          <w:numId w:val="29"/>
        </w:numPr>
        <w:spacing w:before="120" w:after="0" w:line="240" w:lineRule="auto"/>
      </w:pPr>
      <w:r>
        <w:rPr>
          <w:rFonts w:ascii="Times New Roman" w:hAnsi="Times New Roman" w:cs="Times New Roman"/>
          <w:sz w:val="24"/>
          <w:szCs w:val="24"/>
        </w:rPr>
        <w:t>CN students please send your assignment to:</w:t>
      </w:r>
      <w:r>
        <w:rPr>
          <w:rFonts w:ascii="Times New Roman" w:hAnsi="Times New Roman" w:cs="Times New Roman"/>
          <w:sz w:val="24"/>
          <w:szCs w:val="24"/>
        </w:rPr>
        <w:br/>
      </w:r>
      <w:hyperlink r:id="rId10" w:history="1">
        <w:r>
          <w:rPr>
            <w:rStyle w:val="Hyperlink"/>
            <w:b/>
          </w:rPr>
          <w:t>UCCD2044FACN@gmail.com</w:t>
        </w:r>
      </w:hyperlink>
    </w:p>
    <w:p w14:paraId="00E05124" w14:textId="77777777" w:rsidR="005E7F68" w:rsidRDefault="005E7F68" w:rsidP="005E7F68">
      <w:pPr>
        <w:numPr>
          <w:ilvl w:val="2"/>
          <w:numId w:val="29"/>
        </w:numPr>
        <w:spacing w:before="120" w:after="0" w:line="240" w:lineRule="auto"/>
      </w:pPr>
      <w:r>
        <w:rPr>
          <w:rFonts w:ascii="Times New Roman" w:hAnsi="Times New Roman" w:cs="Times New Roman"/>
          <w:sz w:val="24"/>
          <w:szCs w:val="24"/>
        </w:rPr>
        <w:t>CS students please send your assignment to:</w:t>
      </w:r>
      <w:r>
        <w:br/>
      </w:r>
      <w:hyperlink r:id="rId11" w:history="1">
        <w:r>
          <w:rPr>
            <w:rStyle w:val="Hyperlink"/>
            <w:b/>
          </w:rPr>
          <w:t>UCCD2044FACS@gmail.com</w:t>
        </w:r>
      </w:hyperlink>
    </w:p>
    <w:p w14:paraId="38957D2A" w14:textId="77777777" w:rsidR="005E7F68" w:rsidRDefault="005E7F68" w:rsidP="005E7F68">
      <w:pPr>
        <w:numPr>
          <w:ilvl w:val="2"/>
          <w:numId w:val="29"/>
        </w:numPr>
        <w:spacing w:before="120" w:after="0" w:line="240" w:lineRule="auto"/>
      </w:pPr>
      <w:r>
        <w:rPr>
          <w:rFonts w:ascii="Times New Roman" w:hAnsi="Times New Roman" w:cs="Times New Roman"/>
          <w:sz w:val="24"/>
          <w:szCs w:val="24"/>
        </w:rPr>
        <w:t>CT students please send your assignment to:</w:t>
      </w:r>
      <w:r>
        <w:rPr>
          <w:rFonts w:ascii="Times New Roman" w:hAnsi="Times New Roman" w:cs="Times New Roman"/>
          <w:sz w:val="24"/>
          <w:szCs w:val="24"/>
        </w:rPr>
        <w:br/>
      </w:r>
      <w:hyperlink r:id="rId12" w:history="1">
        <w:r>
          <w:rPr>
            <w:rStyle w:val="Hyperlink"/>
            <w:b/>
          </w:rPr>
          <w:t>UCCD2044FACT@gmail.com</w:t>
        </w:r>
      </w:hyperlink>
    </w:p>
    <w:p w14:paraId="59EF78BE" w14:textId="77777777" w:rsidR="005E7F68" w:rsidRDefault="005E7F68" w:rsidP="005E7F68">
      <w:pPr>
        <w:numPr>
          <w:ilvl w:val="2"/>
          <w:numId w:val="29"/>
        </w:numPr>
        <w:spacing w:before="120" w:after="0" w:line="240" w:lineRule="auto"/>
      </w:pPr>
      <w:r>
        <w:rPr>
          <w:rFonts w:ascii="Times New Roman" w:hAnsi="Times New Roman" w:cs="Times New Roman"/>
          <w:sz w:val="24"/>
          <w:szCs w:val="24"/>
        </w:rPr>
        <w:t>IA students please send your assignment to:</w:t>
      </w:r>
      <w:r>
        <w:rPr>
          <w:rFonts w:ascii="Times New Roman" w:hAnsi="Times New Roman" w:cs="Times New Roman"/>
          <w:sz w:val="24"/>
          <w:szCs w:val="24"/>
        </w:rPr>
        <w:br/>
      </w:r>
      <w:hyperlink r:id="rId13" w:history="1">
        <w:r>
          <w:rPr>
            <w:rStyle w:val="Hyperlink"/>
            <w:b/>
          </w:rPr>
          <w:t>UCCD2044FAIA@gmail.com</w:t>
        </w:r>
      </w:hyperlink>
    </w:p>
    <w:p w14:paraId="52F7F713" w14:textId="77777777" w:rsidR="005E7F68" w:rsidRDefault="005E7F68" w:rsidP="005E7F68">
      <w:pPr>
        <w:numPr>
          <w:ilvl w:val="2"/>
          <w:numId w:val="29"/>
        </w:numPr>
        <w:spacing w:before="120" w:after="0" w:line="240" w:lineRule="auto"/>
      </w:pPr>
      <w:r>
        <w:rPr>
          <w:rFonts w:ascii="Times New Roman" w:hAnsi="Times New Roman" w:cs="Times New Roman"/>
          <w:sz w:val="24"/>
          <w:szCs w:val="24"/>
        </w:rPr>
        <w:t>IB students please send your assignment to:</w:t>
      </w:r>
      <w:r>
        <w:rPr>
          <w:rFonts w:ascii="Times New Roman" w:hAnsi="Times New Roman" w:cs="Times New Roman"/>
          <w:sz w:val="24"/>
          <w:szCs w:val="24"/>
        </w:rPr>
        <w:br/>
      </w:r>
      <w:hyperlink r:id="rId14" w:history="1">
        <w:r>
          <w:rPr>
            <w:rStyle w:val="Hyperlink"/>
            <w:b/>
          </w:rPr>
          <w:t>UCCD2044FAIB@gmail.com</w:t>
        </w:r>
      </w:hyperlink>
    </w:p>
    <w:p w14:paraId="0DCE7CE1" w14:textId="77777777" w:rsidR="005E7F68" w:rsidRDefault="005E7F68" w:rsidP="005E7F68">
      <w:pPr>
        <w:pStyle w:val="ListParagraph"/>
        <w:spacing w:before="240" w:line="240" w:lineRule="auto"/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Note:</w:t>
      </w:r>
      <w:r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Use your </w:t>
      </w:r>
      <w:r>
        <w:rPr>
          <w:rFonts w:ascii="Times New Roman" w:eastAsia="MS Mincho" w:hAnsi="Times New Roman" w:cs="Times New Roman"/>
          <w:sz w:val="24"/>
          <w:szCs w:val="24"/>
          <w:u w:val="single"/>
          <w:lang w:eastAsia="ja-JP"/>
        </w:rPr>
        <w:t>“1UTAR” email account</w:t>
      </w:r>
      <w:r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to submit your assignment. For the title of your email, please use the file name of your compress file name_ Assignment. That is, </w:t>
      </w:r>
    </w:p>
    <w:p w14:paraId="0D3B91D7" w14:textId="532312D5" w:rsidR="005E7F68" w:rsidRPr="00590BCE" w:rsidRDefault="005E7F68" w:rsidP="00590BCE">
      <w:pPr>
        <w:pStyle w:val="ListParagraph"/>
        <w:spacing w:before="240" w:line="240" w:lineRule="auto"/>
        <w:jc w:val="center"/>
        <w:rPr>
          <w:rFonts w:ascii="Times New Roman" w:eastAsia="MS Mincho" w:hAnsi="Times New Roman" w:cs="Times New Roman"/>
          <w:i/>
          <w:iCs/>
          <w:sz w:val="24"/>
          <w:szCs w:val="24"/>
          <w:lang w:eastAsia="ja-JP"/>
        </w:rPr>
      </w:pPr>
      <w:proofErr w:type="spellStart"/>
      <w:r>
        <w:rPr>
          <w:rFonts w:ascii="Times New Roman" w:eastAsia="MS Mincho" w:hAnsi="Times New Roman" w:cs="Times New Roman"/>
          <w:i/>
          <w:iCs/>
          <w:sz w:val="24"/>
          <w:szCs w:val="24"/>
          <w:highlight w:val="yellow"/>
          <w:lang w:eastAsia="ja-JP"/>
        </w:rPr>
        <w:t>GroupXX_CS_Assignment</w:t>
      </w:r>
      <w:proofErr w:type="spellEnd"/>
    </w:p>
    <w:p w14:paraId="58EE151A" w14:textId="77777777" w:rsidR="005E7F68" w:rsidRPr="009C470C" w:rsidRDefault="005E7F68" w:rsidP="005E7F6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C470C">
        <w:rPr>
          <w:rFonts w:ascii="Times New Roman" w:hAnsi="Times New Roman" w:cs="Times New Roman"/>
          <w:b/>
          <w:bCs/>
          <w:sz w:val="24"/>
          <w:szCs w:val="24"/>
        </w:rPr>
        <w:t>Late submission</w:t>
      </w:r>
      <w:r w:rsidRPr="009C470C">
        <w:rPr>
          <w:rFonts w:ascii="Times New Roman" w:hAnsi="Times New Roman" w:cs="Times New Roman"/>
          <w:sz w:val="24"/>
          <w:szCs w:val="24"/>
        </w:rPr>
        <w:t xml:space="preserve"> after the due time/date may incur a late penalty as shown below:</w:t>
      </w:r>
    </w:p>
    <w:p w14:paraId="40AC6E72" w14:textId="77777777" w:rsidR="005E7F68" w:rsidRDefault="005E7F68" w:rsidP="005E7F68">
      <w:pPr>
        <w:pStyle w:val="ListParagraph"/>
        <w:spacing w:before="24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0 hour &lt; lateness </w:t>
      </w:r>
      <w:r>
        <w:rPr>
          <w:rFonts w:ascii="Times New Roman" w:hAnsi="Times New Roman" w:cs="Times New Roman" w:hint="eastAsia"/>
          <w:sz w:val="24"/>
          <w:szCs w:val="24"/>
        </w:rPr>
        <w:t>≤</w:t>
      </w:r>
      <w:r>
        <w:rPr>
          <w:rFonts w:ascii="Times New Roman" w:hAnsi="Times New Roman" w:cs="Times New Roman"/>
          <w:sz w:val="24"/>
          <w:szCs w:val="24"/>
        </w:rPr>
        <w:t xml:space="preserve"> 0.5 hour: 50%-mark deduction</w:t>
      </w:r>
    </w:p>
    <w:p w14:paraId="3215E9C0" w14:textId="77777777" w:rsidR="005E7F68" w:rsidRPr="00240F29" w:rsidRDefault="005E7F68" w:rsidP="005E7F68">
      <w:pPr>
        <w:pStyle w:val="ListParagraph"/>
        <w:spacing w:before="24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. 0.5 hour &lt; lateness </w:t>
      </w:r>
      <w:r>
        <w:rPr>
          <w:rFonts w:ascii="Times New Roman" w:hAnsi="Times New Roman" w:cs="Times New Roman" w:hint="eastAsia"/>
          <w:sz w:val="24"/>
          <w:szCs w:val="24"/>
        </w:rPr>
        <w:t>≤</w:t>
      </w:r>
      <w:r>
        <w:rPr>
          <w:rFonts w:ascii="Times New Roman" w:hAnsi="Times New Roman" w:cs="Times New Roman"/>
          <w:sz w:val="24"/>
          <w:szCs w:val="24"/>
        </w:rPr>
        <w:t xml:space="preserve"> 1 hours: 100%-mark deduction</w:t>
      </w:r>
    </w:p>
    <w:p w14:paraId="5D5026C1" w14:textId="77777777" w:rsidR="004421EF" w:rsidRPr="00A31105" w:rsidRDefault="006E51FB" w:rsidP="004421EF">
      <w:pPr>
        <w:pStyle w:val="Heading1"/>
        <w:spacing w:after="120"/>
        <w:rPr>
          <w:rFonts w:ascii="Times New Roman" w:hAnsi="Times New Roman" w:cs="Times New Roman"/>
          <w:color w:val="002060"/>
        </w:rPr>
      </w:pPr>
      <w:r w:rsidRPr="00A31105">
        <w:rPr>
          <w:rFonts w:ascii="Times New Roman" w:hAnsi="Times New Roman" w:cs="Times New Roman"/>
          <w:color w:val="002060"/>
        </w:rPr>
        <w:lastRenderedPageBreak/>
        <w:t xml:space="preserve">2. </w:t>
      </w:r>
      <w:r w:rsidR="004421EF">
        <w:rPr>
          <w:rFonts w:ascii="Times New Roman" w:hAnsi="Times New Roman" w:cs="Times New Roman"/>
          <w:color w:val="002060"/>
        </w:rPr>
        <w:t>Background</w:t>
      </w:r>
    </w:p>
    <w:p w14:paraId="66EBA230" w14:textId="77777777" w:rsidR="004421EF" w:rsidRPr="00434836" w:rsidRDefault="004421EF" w:rsidP="004421EF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5725">
        <w:rPr>
          <w:rFonts w:ascii="Times New Roman" w:hAnsi="Times New Roman" w:cs="Times New Roman"/>
          <w:sz w:val="24"/>
          <w:szCs w:val="24"/>
          <w:lang w:val="en-US"/>
        </w:rPr>
        <w:t xml:space="preserve">In this assignment, you are required to develop a Hospital Management System (HMS) in Java using Eclipse IDE and object-oriented programming concepts. The main objective of the HMS is to manage activities in a hospital, including patient, doctor, administrative staff, medicine, facility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A45725">
        <w:rPr>
          <w:rFonts w:ascii="Times New Roman" w:hAnsi="Times New Roman" w:cs="Times New Roman"/>
          <w:sz w:val="24"/>
          <w:szCs w:val="24"/>
          <w:lang w:val="en-US"/>
        </w:rPr>
        <w:t>laboratory. And thus, this HMS should contain tables for all records of the patient, doctor, administrative staff, medicine, facility, and laboratory.</w:t>
      </w:r>
    </w:p>
    <w:p w14:paraId="78B9F0BD" w14:textId="77777777" w:rsidR="004421EF" w:rsidRPr="00A31105" w:rsidRDefault="004421EF" w:rsidP="004421EF">
      <w:pPr>
        <w:pStyle w:val="Heading1"/>
        <w:spacing w:after="120"/>
        <w:jc w:val="both"/>
        <w:rPr>
          <w:rFonts w:ascii="Times New Roman" w:hAnsi="Times New Roman" w:cs="Times New Roman"/>
          <w:color w:val="002060"/>
        </w:rPr>
      </w:pPr>
      <w:r w:rsidRPr="00A31105">
        <w:rPr>
          <w:rFonts w:ascii="Times New Roman" w:hAnsi="Times New Roman" w:cs="Times New Roman"/>
          <w:color w:val="002060"/>
        </w:rPr>
        <w:t>3. Requirements</w:t>
      </w:r>
    </w:p>
    <w:p w14:paraId="105572AE" w14:textId="77777777" w:rsidR="004421EF" w:rsidRDefault="004421EF" w:rsidP="004421EF">
      <w:pPr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A45725">
        <w:rPr>
          <w:rFonts w:ascii="Times New Roman" w:hAnsi="Times New Roman" w:cs="Times New Roman"/>
          <w:sz w:val="24"/>
          <w:szCs w:val="24"/>
          <w:lang w:val="en-US"/>
        </w:rPr>
        <w:t xml:space="preserve">Your assignment is to develop a program to </w:t>
      </w:r>
      <w:r>
        <w:rPr>
          <w:rFonts w:ascii="Times New Roman" w:hAnsi="Times New Roman" w:cs="Times New Roman"/>
          <w:sz w:val="24"/>
          <w:szCs w:val="24"/>
          <w:lang w:val="en-US"/>
        </w:rPr>
        <w:t>manage</w:t>
      </w:r>
      <w:r w:rsidRPr="00A45725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MS </w:t>
      </w:r>
      <w:r w:rsidRPr="00A45725">
        <w:rPr>
          <w:rFonts w:ascii="Times New Roman" w:hAnsi="Times New Roman" w:cs="Times New Roman"/>
          <w:sz w:val="24"/>
          <w:szCs w:val="24"/>
          <w:lang w:val="en-US"/>
        </w:rPr>
        <w:t>described in the previous section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91D45F8" w14:textId="0FC691A4" w:rsidR="004421EF" w:rsidRPr="00A31105" w:rsidRDefault="004421EF" w:rsidP="004421EF">
      <w:pPr>
        <w:spacing w:after="120"/>
        <w:jc w:val="both"/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</w:pPr>
      <w:r w:rsidRPr="00A31105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3.1 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 xml:space="preserve">Program </w:t>
      </w:r>
      <w:r w:rsidRPr="00A31105"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>Functions (</w:t>
      </w:r>
      <w:r w:rsidR="00C82358">
        <w:rPr>
          <w:rFonts w:ascii="Times New Roman" w:eastAsia="MS Mincho" w:hAnsi="Times New Roman" w:cs="Times New Roman"/>
          <w:b/>
          <w:color w:val="002060"/>
          <w:sz w:val="24"/>
          <w:szCs w:val="24"/>
          <w:lang w:val="en-US" w:eastAsia="ja-JP"/>
        </w:rPr>
        <w:t>6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>%</w:t>
      </w:r>
      <w:r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 xml:space="preserve"> - </w:t>
      </w:r>
      <w:r w:rsidR="00C82358"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>30</w:t>
      </w:r>
      <w:r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 xml:space="preserve"> marks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>)</w:t>
      </w:r>
    </w:p>
    <w:p w14:paraId="3311FCE2" w14:textId="77777777" w:rsidR="004421EF" w:rsidRPr="00A45725" w:rsidRDefault="004421EF" w:rsidP="004421EF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45725">
        <w:rPr>
          <w:rFonts w:ascii="Times New Roman" w:hAnsi="Times New Roman" w:cs="Times New Roman"/>
          <w:sz w:val="24"/>
          <w:szCs w:val="24"/>
          <w:lang w:val="en-US"/>
        </w:rPr>
        <w:t xml:space="preserve">Your program must fulfill the following </w:t>
      </w:r>
      <w:r w:rsidRPr="00A45725">
        <w:rPr>
          <w:rFonts w:ascii="Times New Roman" w:eastAsia="PMingLiU" w:hAnsi="Times New Roman" w:cs="Times New Roman" w:hint="eastAsia"/>
          <w:sz w:val="24"/>
          <w:szCs w:val="24"/>
          <w:lang w:val="en-US" w:eastAsia="zh-TW"/>
        </w:rPr>
        <w:t>functional</w:t>
      </w:r>
      <w:r w:rsidRPr="00A45725">
        <w:rPr>
          <w:rFonts w:ascii="Times New Roman" w:hAnsi="Times New Roman" w:cs="Times New Roman"/>
          <w:sz w:val="24"/>
          <w:szCs w:val="24"/>
          <w:lang w:val="en-US"/>
        </w:rPr>
        <w:t xml:space="preserve"> specifications:</w:t>
      </w:r>
    </w:p>
    <w:p w14:paraId="541F3002" w14:textId="77777777" w:rsidR="004421EF" w:rsidRPr="000D49E7" w:rsidRDefault="004421EF" w:rsidP="004421E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D49E7">
        <w:rPr>
          <w:rFonts w:ascii="Times New Roman" w:hAnsi="Times New Roman" w:cs="Times New Roman"/>
          <w:sz w:val="24"/>
          <w:szCs w:val="24"/>
          <w:lang w:val="en-US"/>
        </w:rPr>
        <w:t>Display the Welcome to the HMS and the current date and time.</w:t>
      </w:r>
    </w:p>
    <w:p w14:paraId="4B81A89F" w14:textId="77777777" w:rsidR="004421EF" w:rsidRPr="000D49E7" w:rsidRDefault="004421EF" w:rsidP="004421E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D49E7">
        <w:rPr>
          <w:rFonts w:ascii="Times New Roman" w:hAnsi="Times New Roman" w:cs="Times New Roman"/>
          <w:sz w:val="24"/>
          <w:szCs w:val="24"/>
        </w:rPr>
        <w:t>Display the main menu contains all the six selections</w:t>
      </w:r>
      <w:r>
        <w:rPr>
          <w:rFonts w:ascii="Times New Roman" w:hAnsi="Times New Roman" w:cs="Times New Roman"/>
          <w:sz w:val="24"/>
          <w:szCs w:val="24"/>
        </w:rPr>
        <w:t xml:space="preserve"> (Doctors, </w:t>
      </w:r>
      <w:r w:rsidRPr="000D49E7">
        <w:rPr>
          <w:rFonts w:ascii="Times New Roman" w:hAnsi="Times New Roman" w:cs="Times New Roman"/>
          <w:sz w:val="24"/>
          <w:szCs w:val="24"/>
        </w:rPr>
        <w:t>Patient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0D49E7">
        <w:rPr>
          <w:rFonts w:ascii="Times New Roman" w:hAnsi="Times New Roman" w:cs="Times New Roman"/>
          <w:sz w:val="24"/>
          <w:szCs w:val="24"/>
        </w:rPr>
        <w:t>Medic</w:t>
      </w:r>
      <w:r>
        <w:rPr>
          <w:rFonts w:ascii="Times New Roman" w:hAnsi="Times New Roman" w:cs="Times New Roman"/>
          <w:sz w:val="24"/>
          <w:szCs w:val="24"/>
        </w:rPr>
        <w:t xml:space="preserve">al, </w:t>
      </w:r>
      <w:r w:rsidRPr="000D49E7">
        <w:rPr>
          <w:rFonts w:ascii="Times New Roman" w:hAnsi="Times New Roman" w:cs="Times New Roman"/>
          <w:sz w:val="24"/>
          <w:szCs w:val="24"/>
        </w:rPr>
        <w:t>Laboratori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D49E7">
        <w:rPr>
          <w:rFonts w:ascii="Times New Roman" w:hAnsi="Times New Roman" w:cs="Times New Roman"/>
          <w:sz w:val="24"/>
          <w:szCs w:val="24"/>
        </w:rPr>
        <w:t xml:space="preserve"> Faciliti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D49E7">
        <w:rPr>
          <w:rFonts w:ascii="Times New Roman" w:hAnsi="Times New Roman" w:cs="Times New Roman"/>
          <w:sz w:val="24"/>
          <w:szCs w:val="24"/>
        </w:rPr>
        <w:t xml:space="preserve"> Staff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0D49E7">
        <w:rPr>
          <w:rFonts w:ascii="Times New Roman" w:hAnsi="Times New Roman" w:cs="Times New Roman"/>
          <w:sz w:val="24"/>
          <w:szCs w:val="24"/>
        </w:rPr>
        <w:t>.</w:t>
      </w:r>
    </w:p>
    <w:p w14:paraId="482ECB2E" w14:textId="77777777" w:rsidR="004421EF" w:rsidRDefault="004421EF" w:rsidP="004421E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eclare, create and initialize array/array List (dynamic array) named </w:t>
      </w:r>
      <w:r w:rsidRPr="00B27FAD">
        <w:rPr>
          <w:rFonts w:ascii="Courier New" w:hAnsi="Courier New" w:cs="Courier New"/>
          <w:sz w:val="24"/>
          <w:szCs w:val="24"/>
          <w:lang w:val="en-US"/>
        </w:rPr>
        <w:t>doctors</w:t>
      </w:r>
      <w:r w:rsidRPr="00B27FA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B27FAD">
        <w:rPr>
          <w:rFonts w:ascii="Courier New" w:hAnsi="Courier New" w:cs="Courier New"/>
          <w:sz w:val="24"/>
          <w:szCs w:val="24"/>
          <w:lang w:val="en-US"/>
        </w:rPr>
        <w:t>patients</w:t>
      </w:r>
      <w:r w:rsidRPr="00B27FA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B27FAD">
        <w:rPr>
          <w:rFonts w:ascii="Courier New" w:hAnsi="Courier New" w:cs="Courier New"/>
          <w:sz w:val="24"/>
          <w:szCs w:val="24"/>
          <w:lang w:val="en-US"/>
        </w:rPr>
        <w:t>medical</w:t>
      </w:r>
      <w:r>
        <w:rPr>
          <w:rFonts w:ascii="Courier New" w:hAnsi="Courier New" w:cs="Courier New"/>
          <w:sz w:val="24"/>
          <w:szCs w:val="24"/>
          <w:lang w:val="en-US"/>
        </w:rPr>
        <w:t>s</w:t>
      </w:r>
      <w:r w:rsidRPr="00B27FA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B27FAD">
        <w:rPr>
          <w:rFonts w:ascii="Courier New" w:hAnsi="Courier New" w:cs="Courier New"/>
          <w:sz w:val="24"/>
          <w:szCs w:val="24"/>
          <w:lang w:val="en-US"/>
        </w:rPr>
        <w:t>laboratories</w:t>
      </w:r>
      <w:r w:rsidRPr="00B27FA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B27FAD">
        <w:rPr>
          <w:rFonts w:ascii="Courier New" w:hAnsi="Courier New" w:cs="Courier New"/>
          <w:sz w:val="24"/>
          <w:szCs w:val="24"/>
          <w:lang w:val="en-US"/>
        </w:rPr>
        <w:t>facilities</w:t>
      </w:r>
      <w:r w:rsidRPr="00B27FA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B27FAD">
        <w:rPr>
          <w:rFonts w:ascii="Courier New" w:hAnsi="Courier New" w:cs="Courier New"/>
          <w:sz w:val="24"/>
          <w:szCs w:val="24"/>
          <w:lang w:val="en-US"/>
        </w:rPr>
        <w:t>staff</w:t>
      </w:r>
      <w:r>
        <w:rPr>
          <w:rFonts w:ascii="Courier New" w:hAnsi="Courier New" w:cs="Courier New"/>
          <w:sz w:val="24"/>
          <w:szCs w:val="24"/>
          <w:lang w:val="en-US"/>
        </w:rPr>
        <w:t>s</w:t>
      </w:r>
      <w:r w:rsidRPr="00BC68BF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You are free to give any name during array initialization, but you are required to </w:t>
      </w:r>
      <w:r w:rsidRPr="00F1177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initialize at least </w:t>
      </w:r>
      <w:r w:rsidRPr="00F1177C"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  <w:t>five values</w:t>
      </w:r>
      <w:r w:rsidRPr="00F1177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for each of the array.</w:t>
      </w:r>
      <w:r>
        <w:rPr>
          <w:rFonts w:ascii="MS Mincho" w:eastAsia="MS Mincho" w:hAnsi="MS Mincho" w:cs="Times New Roman"/>
          <w:sz w:val="24"/>
          <w:szCs w:val="24"/>
          <w:lang w:val="en-US" w:eastAsia="ja-JP"/>
        </w:rPr>
        <w:t xml:space="preserve"> </w:t>
      </w:r>
      <w:r w:rsidRPr="00B33E51">
        <w:rPr>
          <w:rFonts w:ascii="Times New Roman" w:hAnsi="Times New Roman" w:cs="Times New Roman"/>
          <w:b/>
          <w:bCs/>
          <w:sz w:val="24"/>
          <w:szCs w:val="24"/>
          <w:lang w:val="en-US"/>
        </w:rPr>
        <w:t>Fir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d </w:t>
      </w:r>
      <w:r w:rsidRPr="00B33E51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B33E5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names</w:t>
      </w:r>
      <w:r w:rsidRPr="00C41231">
        <w:rPr>
          <w:rFonts w:ascii="Times New Roman" w:hAnsi="Times New Roman" w:cs="Times New Roman"/>
          <w:sz w:val="24"/>
          <w:szCs w:val="24"/>
          <w:lang w:val="en-US"/>
        </w:rPr>
        <w:t xml:space="preserve"> in the</w:t>
      </w:r>
      <w:r>
        <w:rPr>
          <w:rFonts w:ascii="MS Mincho" w:eastAsia="MS Mincho" w:hAnsi="MS Mincho" w:cs="Times New Roman"/>
          <w:sz w:val="24"/>
          <w:szCs w:val="24"/>
          <w:lang w:val="en-US" w:eastAsia="ja-JP"/>
        </w:rPr>
        <w:t xml:space="preserve"> </w:t>
      </w:r>
      <w:r w:rsidRPr="00B27FAD">
        <w:rPr>
          <w:rFonts w:ascii="Courier New" w:hAnsi="Courier New" w:cs="Courier New"/>
          <w:sz w:val="24"/>
          <w:szCs w:val="24"/>
          <w:lang w:val="en-US"/>
        </w:rPr>
        <w:t>doctors</w:t>
      </w:r>
      <w:r w:rsidRPr="00B27FAD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27FAD">
        <w:rPr>
          <w:rFonts w:ascii="Courier New" w:hAnsi="Courier New" w:cs="Courier New"/>
          <w:sz w:val="24"/>
          <w:szCs w:val="24"/>
          <w:lang w:val="en-US"/>
        </w:rPr>
        <w:t>patients</w:t>
      </w:r>
      <w:r w:rsidRPr="00B27FAD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41231">
        <w:rPr>
          <w:rFonts w:ascii="Courier New" w:hAnsi="Courier New" w:cs="Courier New"/>
          <w:sz w:val="24"/>
          <w:szCs w:val="24"/>
          <w:lang w:val="en-US"/>
        </w:rPr>
        <w:t>s</w:t>
      </w:r>
      <w:r>
        <w:rPr>
          <w:rFonts w:ascii="Courier New" w:hAnsi="Courier New" w:cs="Courier New"/>
          <w:sz w:val="24"/>
          <w:szCs w:val="24"/>
          <w:lang w:val="en-US"/>
        </w:rPr>
        <w:t>taffs</w:t>
      </w:r>
      <w:r w:rsidRPr="00C41231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Pr="00C41231">
        <w:rPr>
          <w:rFonts w:ascii="Times New Roman" w:hAnsi="Times New Roman" w:cs="Times New Roman"/>
          <w:sz w:val="24"/>
          <w:szCs w:val="24"/>
          <w:lang w:val="en-US"/>
        </w:rPr>
        <w:t xml:space="preserve">should be </w:t>
      </w:r>
      <w:r w:rsidRPr="00AB26E7">
        <w:rPr>
          <w:rFonts w:ascii="Times New Roman" w:hAnsi="Times New Roman" w:cs="Times New Roman"/>
          <w:b/>
          <w:bCs/>
          <w:sz w:val="24"/>
          <w:szCs w:val="24"/>
          <w:lang w:val="en-US"/>
        </w:rPr>
        <w:t>your nam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B33E51">
        <w:rPr>
          <w:rFonts w:ascii="Times New Roman" w:hAnsi="Times New Roman" w:cs="Times New Roman"/>
          <w:sz w:val="24"/>
          <w:szCs w:val="24"/>
          <w:lang w:val="en-US"/>
        </w:rPr>
        <w:t>an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d (last three number of </w:t>
      </w:r>
      <w:r>
        <w:rPr>
          <w:rFonts w:ascii="Times New Roman" w:eastAsia="MS Mincho" w:hAnsi="Times New Roman" w:cs="Times New Roman" w:hint="eastAsia"/>
          <w:b/>
          <w:bCs/>
          <w:sz w:val="24"/>
          <w:szCs w:val="24"/>
          <w:lang w:val="en-US" w:eastAsia="ja-JP"/>
        </w:rPr>
        <w:t>your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tudent id)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For example, for the </w:t>
      </w:r>
      <w:proofErr w:type="gramStart"/>
      <w:r w:rsidRPr="009419A5">
        <w:rPr>
          <w:rFonts w:ascii="Courier New" w:hAnsi="Courier New" w:cs="Courier New"/>
          <w:sz w:val="24"/>
          <w:szCs w:val="24"/>
          <w:lang w:val="en-US"/>
        </w:rPr>
        <w:t>doctors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rray, the expected output as follows:</w:t>
      </w:r>
    </w:p>
    <w:p w14:paraId="4635815F" w14:textId="77777777" w:rsidR="004421EF" w:rsidRDefault="004421EF" w:rsidP="004421E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FF8A47" wp14:editId="37687346">
                <wp:simplePos x="0" y="0"/>
                <wp:positionH relativeFrom="column">
                  <wp:posOffset>438150</wp:posOffset>
                </wp:positionH>
                <wp:positionV relativeFrom="paragraph">
                  <wp:posOffset>99060</wp:posOffset>
                </wp:positionV>
                <wp:extent cx="5543550" cy="10668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3550" cy="1066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721F9F" w14:textId="77777777" w:rsidR="004421EF" w:rsidRPr="009419A5" w:rsidRDefault="004421EF" w:rsidP="004421E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  <w:lang w:val="en-MY"/>
                              </w:rPr>
                            </w:pP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>----------------------------------------------------------------------</w:t>
                            </w:r>
                          </w:p>
                          <w:p w14:paraId="0E33D182" w14:textId="77777777" w:rsidR="004421EF" w:rsidRPr="009419A5" w:rsidRDefault="004421EF" w:rsidP="004421E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  <w:lang w:val="en-MY"/>
                              </w:rPr>
                            </w:pP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id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ab/>
                              <w:t xml:space="preserve"> Name  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Specialist   Timing  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ab/>
                              <w:t>Qualification   Room No.</w:t>
                            </w:r>
                          </w:p>
                          <w:p w14:paraId="74F92B49" w14:textId="77777777" w:rsidR="004421EF" w:rsidRPr="009419A5" w:rsidRDefault="004421EF" w:rsidP="004421E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  <w:lang w:val="en-MY"/>
                              </w:rPr>
                            </w:pP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>----------------------------------------------------------------------</w:t>
                            </w:r>
                          </w:p>
                          <w:p w14:paraId="15FE7F2A" w14:textId="77777777" w:rsidR="004421EF" w:rsidRPr="009419A5" w:rsidRDefault="004421EF" w:rsidP="004421E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  <w:lang w:val="en-MY"/>
                              </w:rPr>
                            </w:pP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001    </w:t>
                            </w:r>
                            <w:proofErr w:type="spellStart"/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>Dr.Tom</w:t>
                            </w:r>
                            <w:proofErr w:type="spellEnd"/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 Wong  Surgeon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 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8-11AM 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ab/>
                              <w:t xml:space="preserve">MBBS,MD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 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>11</w:t>
                            </w:r>
                          </w:p>
                          <w:p w14:paraId="5F613A9C" w14:textId="77777777" w:rsidR="004421EF" w:rsidRPr="009419A5" w:rsidRDefault="004421EF" w:rsidP="004421E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  <w:lang w:val="en-MY"/>
                              </w:rPr>
                            </w:pP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002    </w:t>
                            </w:r>
                            <w:proofErr w:type="spellStart"/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>Dr.John</w:t>
                            </w:r>
                            <w:proofErr w:type="spellEnd"/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 Lim  Physician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 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10-3AM 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ab/>
                              <w:t xml:space="preserve">MBBS,MS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 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>45</w:t>
                            </w:r>
                          </w:p>
                          <w:p w14:paraId="30125009" w14:textId="77777777" w:rsidR="004421EF" w:rsidRDefault="004421EF" w:rsidP="004421EF">
                            <w:pP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</w:pP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003    </w:t>
                            </w:r>
                            <w:proofErr w:type="spellStart"/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>Dr.Amy</w:t>
                            </w:r>
                            <w:proofErr w:type="spellEnd"/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 Chia  Surgeon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 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7-11AM 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ab/>
                              <w:t xml:space="preserve">MBBS,MD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 xml:space="preserve">  </w:t>
                            </w:r>
                            <w:r w:rsidRPr="009419A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lang w:val="en-MY"/>
                              </w:rPr>
                              <w:t>8</w:t>
                            </w:r>
                          </w:p>
                          <w:p w14:paraId="4995292F" w14:textId="77777777" w:rsidR="004421EF" w:rsidRPr="00AB26E7" w:rsidRDefault="004421EF" w:rsidP="004421EF">
                            <w:pPr>
                              <w:rPr>
                                <w:rFonts w:ascii="Courier New" w:eastAsia="MS Mincho" w:hAnsi="Courier New" w:cs="Courier New"/>
                                <w:color w:val="000000"/>
                                <w:sz w:val="20"/>
                                <w:szCs w:val="20"/>
                                <w:lang w:val="en-MY" w:eastAsia="ja-JP"/>
                              </w:rPr>
                            </w:pPr>
                            <w:r>
                              <w:rPr>
                                <w:rFonts w:ascii="Courier New" w:eastAsia="MS Mincho" w:hAnsi="Courier New" w:cs="Courier New" w:hint="eastAsia"/>
                                <w:color w:val="000000"/>
                                <w:sz w:val="20"/>
                                <w:szCs w:val="20"/>
                                <w:lang w:val="en-MY" w:eastAsia="ja-JP"/>
                              </w:rPr>
                              <w:t>8</w:t>
                            </w:r>
                          </w:p>
                          <w:p w14:paraId="7A59C796" w14:textId="77777777" w:rsidR="004421EF" w:rsidRPr="009419A5" w:rsidRDefault="004421EF" w:rsidP="004421EF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14ACBB0" w14:textId="77777777" w:rsidR="004421EF" w:rsidRPr="009419A5" w:rsidRDefault="004421EF" w:rsidP="004421EF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FF8A4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4.5pt;margin-top:7.8pt;width:436.5pt;height:8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" fillcolor="window" strokeweight=".5pt">
                <v:textbox>
                  <w:txbxContent>
                    <w:p w14:paraId="2D721F9F" w14:textId="77777777" w:rsidR="004421EF" w:rsidRPr="009419A5" w:rsidRDefault="004421EF" w:rsidP="004421E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  <w:lang w:val="en-MY"/>
                        </w:rPr>
                      </w:pP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>----------------------------------------------------------------------</w:t>
                      </w:r>
                    </w:p>
                    <w:p w14:paraId="0E33D182" w14:textId="77777777" w:rsidR="004421EF" w:rsidRPr="009419A5" w:rsidRDefault="004421EF" w:rsidP="004421E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  <w:lang w:val="en-MY"/>
                        </w:rPr>
                      </w:pP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id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ab/>
                        <w:t xml:space="preserve"> Name  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ab/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Specialist   Timing  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ab/>
                        <w:t>Qualification   Room No.</w:t>
                      </w:r>
                    </w:p>
                    <w:p w14:paraId="74F92B49" w14:textId="77777777" w:rsidR="004421EF" w:rsidRPr="009419A5" w:rsidRDefault="004421EF" w:rsidP="004421E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  <w:lang w:val="en-MY"/>
                        </w:rPr>
                      </w:pP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>----------------------------------------------------------------------</w:t>
                      </w:r>
                    </w:p>
                    <w:p w14:paraId="15FE7F2A" w14:textId="77777777" w:rsidR="004421EF" w:rsidRPr="009419A5" w:rsidRDefault="004421EF" w:rsidP="004421E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  <w:lang w:val="en-MY"/>
                        </w:rPr>
                      </w:pP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001    </w:t>
                      </w:r>
                      <w:proofErr w:type="spellStart"/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>Dr.Tom</w:t>
                      </w:r>
                      <w:proofErr w:type="spellEnd"/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 Wong  Surgeon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ab/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 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8-11AM 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ab/>
                        <w:t xml:space="preserve">MBBS,MD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ab/>
                        <w:t xml:space="preserve">  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 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>11</w:t>
                      </w:r>
                    </w:p>
                    <w:p w14:paraId="5F613A9C" w14:textId="77777777" w:rsidR="004421EF" w:rsidRPr="009419A5" w:rsidRDefault="004421EF" w:rsidP="004421E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  <w:lang w:val="en-MY"/>
                        </w:rPr>
                      </w:pP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002    </w:t>
                      </w:r>
                      <w:proofErr w:type="spellStart"/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>Dr.John</w:t>
                      </w:r>
                      <w:proofErr w:type="spellEnd"/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 Lim  Physician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 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10-3AM 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ab/>
                        <w:t xml:space="preserve">MBBS,MS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ab/>
                        <w:t xml:space="preserve">  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 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>45</w:t>
                      </w:r>
                    </w:p>
                    <w:p w14:paraId="30125009" w14:textId="77777777" w:rsidR="004421EF" w:rsidRDefault="004421EF" w:rsidP="004421EF">
                      <w:pP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</w:pP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003    </w:t>
                      </w:r>
                      <w:proofErr w:type="spellStart"/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>Dr.Amy</w:t>
                      </w:r>
                      <w:proofErr w:type="spellEnd"/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 Chia  Surgeon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ab/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 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7-11AM 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ab/>
                        <w:t xml:space="preserve">MBBS,MD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ab/>
                        <w:t xml:space="preserve">  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 xml:space="preserve">  </w:t>
                      </w:r>
                      <w:r w:rsidRPr="009419A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lang w:val="en-MY"/>
                        </w:rPr>
                        <w:t>8</w:t>
                      </w:r>
                    </w:p>
                    <w:p w14:paraId="4995292F" w14:textId="77777777" w:rsidR="004421EF" w:rsidRPr="00AB26E7" w:rsidRDefault="004421EF" w:rsidP="004421EF">
                      <w:pPr>
                        <w:rPr>
                          <w:rFonts w:ascii="Courier New" w:eastAsia="MS Mincho" w:hAnsi="Courier New" w:cs="Courier New"/>
                          <w:color w:val="000000"/>
                          <w:sz w:val="20"/>
                          <w:szCs w:val="20"/>
                          <w:lang w:val="en-MY" w:eastAsia="ja-JP"/>
                        </w:rPr>
                      </w:pPr>
                      <w:r>
                        <w:rPr>
                          <w:rFonts w:ascii="Courier New" w:eastAsia="MS Mincho" w:hAnsi="Courier New" w:cs="Courier New" w:hint="eastAsia"/>
                          <w:color w:val="000000"/>
                          <w:sz w:val="20"/>
                          <w:szCs w:val="20"/>
                          <w:lang w:val="en-MY" w:eastAsia="ja-JP"/>
                        </w:rPr>
                        <w:t>8</w:t>
                      </w:r>
                    </w:p>
                    <w:p w14:paraId="7A59C796" w14:textId="77777777" w:rsidR="004421EF" w:rsidRPr="009419A5" w:rsidRDefault="004421EF" w:rsidP="004421EF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  <w:lang w:val="en-US"/>
                        </w:rPr>
                      </w:pPr>
                    </w:p>
                    <w:p w14:paraId="614ACBB0" w14:textId="77777777" w:rsidR="004421EF" w:rsidRPr="009419A5" w:rsidRDefault="004421EF" w:rsidP="004421EF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DB0F54D" w14:textId="77777777" w:rsidR="004421EF" w:rsidRDefault="004421EF" w:rsidP="004421E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58BF5201" w14:textId="77777777" w:rsidR="004421EF" w:rsidRDefault="004421EF" w:rsidP="004421E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3EB9D1B2" w14:textId="77777777" w:rsidR="004421EF" w:rsidRDefault="004421EF" w:rsidP="004421E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79AE71A0" w14:textId="77777777" w:rsidR="004421EF" w:rsidRDefault="004421EF" w:rsidP="004421E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344A10C5" w14:textId="77777777" w:rsidR="004421EF" w:rsidRDefault="004421EF" w:rsidP="004421E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87222F8" w14:textId="77777777" w:rsidR="004421EF" w:rsidRDefault="004421EF" w:rsidP="004421E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6DB44FEB" w14:textId="77777777" w:rsidR="004421EF" w:rsidRPr="000D49E7" w:rsidRDefault="004421EF" w:rsidP="004421E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D49E7">
        <w:rPr>
          <w:rFonts w:ascii="Times New Roman" w:hAnsi="Times New Roman" w:cs="Times New Roman"/>
          <w:sz w:val="24"/>
          <w:szCs w:val="24"/>
        </w:rPr>
        <w:t xml:space="preserve">Provide intuitive input method that allows users to add new entry or draw </w:t>
      </w:r>
      <w:r w:rsidRPr="000D49E7">
        <w:rPr>
          <w:rFonts w:ascii="Times New Roman" w:eastAsia="PMingLiU" w:hAnsi="Times New Roman" w:cs="Times New Roman"/>
          <w:sz w:val="24"/>
          <w:szCs w:val="24"/>
          <w:lang w:eastAsia="zh-TW"/>
        </w:rPr>
        <w:t>one or existing list from corresponding tables</w:t>
      </w:r>
      <w:r w:rsidRPr="000D49E7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 </w:t>
      </w:r>
      <w:r w:rsidRPr="000D49E7">
        <w:rPr>
          <w:rFonts w:ascii="Times New Roman" w:eastAsia="PMingLiU" w:hAnsi="Times New Roman" w:cs="Times New Roman"/>
          <w:sz w:val="24"/>
          <w:szCs w:val="24"/>
          <w:lang w:eastAsia="zh-TW"/>
        </w:rPr>
        <w:t>of the classes</w:t>
      </w:r>
      <w:r w:rsidRPr="000D49E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6AE3AE" w14:textId="77777777" w:rsidR="004421EF" w:rsidRPr="000D49E7" w:rsidRDefault="004421EF" w:rsidP="004421E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D49E7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Check if user would like to return to previous section or return to main menu.</w:t>
      </w:r>
    </w:p>
    <w:p w14:paraId="54AD670C" w14:textId="345EC905" w:rsidR="004421EF" w:rsidRPr="00A31105" w:rsidRDefault="004421EF" w:rsidP="004421EF">
      <w:pPr>
        <w:spacing w:after="120"/>
        <w:jc w:val="both"/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</w:pPr>
      <w:r w:rsidRPr="005F5FF5"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>3.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>2</w:t>
      </w:r>
      <w:r w:rsidRPr="005F5FF5"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 xml:space="preserve"> Object-Oriented</w:t>
      </w:r>
      <w:r w:rsidRPr="00A31105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>Design (</w:t>
      </w:r>
      <w:r w:rsidR="00C82358"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>6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>%</w:t>
      </w:r>
      <w:r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 xml:space="preserve"> - </w:t>
      </w:r>
      <w:r w:rsidR="00C82358"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>3</w:t>
      </w:r>
      <w:r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>0 marks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>)</w:t>
      </w:r>
    </w:p>
    <w:p w14:paraId="1B571339" w14:textId="77777777" w:rsidR="004421EF" w:rsidRPr="00B336B9" w:rsidRDefault="004421EF" w:rsidP="004421EF">
      <w:p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B336B9">
        <w:rPr>
          <w:rFonts w:ascii="Times New Roman" w:hAnsi="Times New Roman" w:cs="Times New Roman"/>
          <w:sz w:val="24"/>
          <w:szCs w:val="24"/>
          <w:lang w:val="en-US"/>
        </w:rPr>
        <w:t xml:space="preserve">You much use Java and object-oriented programming techniques </w:t>
      </w:r>
      <w:r w:rsidRPr="00B336B9">
        <w:rPr>
          <w:rFonts w:ascii="Times New Roman" w:eastAsia="PMingLiU" w:hAnsi="Times New Roman" w:cs="Times New Roman" w:hint="eastAsia"/>
          <w:sz w:val="24"/>
          <w:szCs w:val="24"/>
          <w:lang w:val="en-US" w:eastAsia="zh-TW"/>
        </w:rPr>
        <w:t xml:space="preserve">in your implementation. </w:t>
      </w:r>
      <w:r w:rsidRPr="00B336B9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Your design should follow good object-oriented design principles such as:</w:t>
      </w:r>
    </w:p>
    <w:p w14:paraId="76893FB4" w14:textId="77777777" w:rsidR="004421EF" w:rsidRPr="00B336B9" w:rsidRDefault="004421EF" w:rsidP="004421E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36B9">
        <w:rPr>
          <w:rFonts w:ascii="Times New Roman" w:hAnsi="Times New Roman" w:cs="Times New Roman"/>
          <w:sz w:val="24"/>
          <w:szCs w:val="24"/>
        </w:rPr>
        <w:t>Single responsibility – a class should have responsibility for a single functionality of a program and that responsibility should be encapsulated by the class.</w:t>
      </w:r>
    </w:p>
    <w:p w14:paraId="0A5DDFF8" w14:textId="77777777" w:rsidR="004421EF" w:rsidRPr="00B336B9" w:rsidRDefault="004421EF" w:rsidP="004421E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36B9">
        <w:rPr>
          <w:rFonts w:ascii="Times New Roman" w:eastAsia="PMingLiU" w:hAnsi="Times New Roman" w:cs="Times New Roman"/>
          <w:sz w:val="24"/>
          <w:szCs w:val="24"/>
          <w:lang w:eastAsia="zh-TW"/>
        </w:rPr>
        <w:t>Open/closed principle</w:t>
      </w:r>
      <w:r w:rsidRPr="00B336B9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 </w:t>
      </w:r>
      <w:r w:rsidRPr="00B336B9">
        <w:rPr>
          <w:rFonts w:ascii="Times New Roman" w:eastAsia="PMingLiU" w:hAnsi="Times New Roman" w:cs="Times New Roman"/>
          <w:sz w:val="24"/>
          <w:szCs w:val="24"/>
          <w:lang w:eastAsia="zh-TW"/>
        </w:rPr>
        <w:t>–</w:t>
      </w:r>
      <w:r w:rsidRPr="00B336B9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 </w:t>
      </w:r>
      <w:r w:rsidRPr="00B336B9">
        <w:rPr>
          <w:rFonts w:ascii="Times New Roman" w:eastAsia="PMingLiU" w:hAnsi="Times New Roman" w:cs="Times New Roman"/>
          <w:sz w:val="24"/>
          <w:szCs w:val="24"/>
          <w:lang w:eastAsia="zh-TW"/>
        </w:rPr>
        <w:t>classes or modules should be open for extension but closed for modification</w:t>
      </w:r>
      <w:r w:rsidRPr="00B336B9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.</w:t>
      </w:r>
    </w:p>
    <w:p w14:paraId="4E65DF12" w14:textId="77777777" w:rsidR="004421EF" w:rsidRPr="00B336B9" w:rsidRDefault="004421EF" w:rsidP="004421E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336B9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Efficient and no redundancy</w:t>
      </w:r>
      <w:r w:rsidRPr="00B336B9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–</w:t>
      </w:r>
      <w:r w:rsidRPr="00B336B9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 </w:t>
      </w:r>
      <w:r w:rsidRPr="00B336B9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keep it simple. </w:t>
      </w:r>
    </w:p>
    <w:p w14:paraId="352B954C" w14:textId="77777777" w:rsidR="004421EF" w:rsidRPr="00B336B9" w:rsidRDefault="004421EF" w:rsidP="004421EF">
      <w:pPr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B336B9">
        <w:rPr>
          <w:rFonts w:ascii="Times New Roman" w:eastAsia="PMingLiU" w:hAnsi="Times New Roman" w:cs="Times New Roman" w:hint="eastAsia"/>
          <w:sz w:val="24"/>
          <w:szCs w:val="24"/>
          <w:lang w:val="en-US" w:eastAsia="zh-TW"/>
        </w:rPr>
        <w:lastRenderedPageBreak/>
        <w:t xml:space="preserve">The followings are the basic classes that </w:t>
      </w:r>
      <w:r w:rsidRPr="00B336B9">
        <w:rPr>
          <w:rFonts w:ascii="Times New Roman" w:eastAsia="PMingLiU" w:hAnsi="Times New Roman" w:cs="Times New Roman"/>
          <w:b/>
          <w:sz w:val="24"/>
          <w:szCs w:val="24"/>
          <w:lang w:val="en-US" w:eastAsia="zh-TW"/>
        </w:rPr>
        <w:t>MUST</w:t>
      </w:r>
      <w:r w:rsidRPr="00B336B9">
        <w:rPr>
          <w:rFonts w:ascii="Times New Roman" w:eastAsia="PMingLiU" w:hAnsi="Times New Roman" w:cs="Times New Roman" w:hint="eastAsia"/>
          <w:sz w:val="24"/>
          <w:szCs w:val="24"/>
          <w:lang w:val="en-US" w:eastAsia="zh-TW"/>
        </w:rPr>
        <w:t xml:space="preserve"> exist in your program. </w:t>
      </w:r>
      <w:r w:rsidRPr="00B336B9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The responsibilities of each of the</w:t>
      </w:r>
      <w:r w:rsidRPr="00B336B9">
        <w:rPr>
          <w:rFonts w:ascii="Times New Roman" w:eastAsia="PMingLiU" w:hAnsi="Times New Roman" w:cs="Times New Roman" w:hint="eastAsia"/>
          <w:sz w:val="24"/>
          <w:szCs w:val="24"/>
          <w:lang w:val="en-US" w:eastAsia="zh-TW"/>
        </w:rPr>
        <w:t xml:space="preserve"> </w:t>
      </w:r>
      <w:r w:rsidRPr="00B336B9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classes,</w:t>
      </w:r>
      <w:r w:rsidRPr="00B336B9">
        <w:rPr>
          <w:rFonts w:ascii="Times New Roman" w:eastAsia="PMingLiU" w:hAnsi="Times New Roman" w:cs="Times New Roman" w:hint="eastAsia"/>
          <w:sz w:val="24"/>
          <w:szCs w:val="24"/>
          <w:lang w:val="en-US" w:eastAsia="zh-TW"/>
        </w:rPr>
        <w:t xml:space="preserve"> </w:t>
      </w:r>
      <w:r w:rsidRPr="00B336B9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as well as some of their properties and methods </w:t>
      </w:r>
      <w:r w:rsidRPr="00B336B9">
        <w:rPr>
          <w:rFonts w:ascii="Times New Roman" w:eastAsia="PMingLiU" w:hAnsi="Times New Roman" w:cs="Times New Roman" w:hint="eastAsia"/>
          <w:sz w:val="24"/>
          <w:szCs w:val="24"/>
          <w:lang w:val="en-US" w:eastAsia="zh-TW"/>
        </w:rPr>
        <w:t>are suggested.</w:t>
      </w:r>
      <w:r w:rsidRPr="00B336B9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 </w:t>
      </w:r>
      <w:r w:rsidRPr="00B336B9">
        <w:rPr>
          <w:rFonts w:ascii="Times New Roman" w:eastAsia="PMingLiU" w:hAnsi="Times New Roman" w:cs="Times New Roman" w:hint="eastAsia"/>
          <w:sz w:val="24"/>
          <w:szCs w:val="24"/>
          <w:lang w:val="en-US" w:eastAsia="zh-TW"/>
        </w:rPr>
        <w:t>You</w:t>
      </w:r>
      <w:r w:rsidRPr="00B336B9">
        <w:rPr>
          <w:rFonts w:ascii="Times New Roman" w:hAnsi="Times New Roman" w:cs="Times New Roman"/>
          <w:sz w:val="24"/>
          <w:szCs w:val="24"/>
        </w:rPr>
        <w:t xml:space="preserve"> are free to select </w:t>
      </w:r>
      <w:r w:rsidRPr="00B336B9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the </w:t>
      </w:r>
      <w:r w:rsidRPr="00350271">
        <w:rPr>
          <w:rFonts w:ascii="Times New Roman" w:eastAsia="PMingLiU" w:hAnsi="Times New Roman" w:cs="Times New Roman"/>
          <w:sz w:val="24"/>
          <w:szCs w:val="24"/>
          <w:highlight w:val="yellow"/>
          <w:lang w:eastAsia="zh-TW"/>
        </w:rPr>
        <w:t>data types</w:t>
      </w:r>
      <w:r w:rsidRPr="00B336B9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 w:rsidRPr="00B336B9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and </w:t>
      </w:r>
      <w:r w:rsidRPr="00350271">
        <w:rPr>
          <w:rFonts w:ascii="Times New Roman" w:eastAsia="PMingLiU" w:hAnsi="Times New Roman" w:cs="Times New Roman"/>
          <w:sz w:val="24"/>
          <w:szCs w:val="24"/>
          <w:highlight w:val="yellow"/>
          <w:lang w:eastAsia="zh-TW"/>
        </w:rPr>
        <w:t xml:space="preserve">method </w:t>
      </w:r>
      <w:r w:rsidRPr="00350271">
        <w:rPr>
          <w:rFonts w:ascii="Times New Roman" w:eastAsia="PMingLiU" w:hAnsi="Times New Roman" w:cs="Times New Roman" w:hint="eastAsia"/>
          <w:sz w:val="24"/>
          <w:szCs w:val="24"/>
          <w:highlight w:val="yellow"/>
          <w:lang w:eastAsia="zh-TW"/>
        </w:rPr>
        <w:t>signature</w:t>
      </w:r>
      <w:r w:rsidRPr="00350271">
        <w:rPr>
          <w:rFonts w:ascii="Times New Roman" w:eastAsia="PMingLiU" w:hAnsi="Times New Roman" w:cs="Times New Roman"/>
          <w:sz w:val="24"/>
          <w:szCs w:val="24"/>
          <w:highlight w:val="yellow"/>
          <w:lang w:eastAsia="zh-TW"/>
        </w:rPr>
        <w:t>s</w:t>
      </w:r>
      <w:r w:rsidRPr="00B336B9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for the classes, </w:t>
      </w:r>
      <w:r w:rsidRPr="00B336B9">
        <w:rPr>
          <w:rFonts w:ascii="Times New Roman" w:hAnsi="Times New Roman" w:cs="Times New Roman"/>
          <w:sz w:val="24"/>
          <w:szCs w:val="24"/>
        </w:rPr>
        <w:t>and to add additional class</w:t>
      </w:r>
      <w:r w:rsidRPr="00B336B9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es</w:t>
      </w:r>
      <w:r w:rsidRPr="00B336B9">
        <w:rPr>
          <w:rFonts w:ascii="Times New Roman" w:hAnsi="Times New Roman" w:cs="Times New Roman"/>
          <w:sz w:val="24"/>
          <w:szCs w:val="24"/>
        </w:rPr>
        <w:t xml:space="preserve"> if necessary.</w:t>
      </w:r>
    </w:p>
    <w:p w14:paraId="640B63B1" w14:textId="77777777" w:rsidR="004421EF" w:rsidRPr="008C1732" w:rsidRDefault="004421EF" w:rsidP="004421EF">
      <w:pPr>
        <w:pStyle w:val="Heading2"/>
        <w:jc w:val="both"/>
        <w:rPr>
          <w:rFonts w:ascii="Times New Roman" w:hAnsi="Times New Roman" w:cs="Times New Roman"/>
          <w:color w:val="002060"/>
          <w:sz w:val="24"/>
        </w:rPr>
      </w:pPr>
      <w:r w:rsidRPr="008C1732">
        <w:rPr>
          <w:rFonts w:ascii="Times New Roman" w:hAnsi="Times New Roman" w:cs="Times New Roman"/>
          <w:color w:val="002060"/>
          <w:sz w:val="24"/>
        </w:rPr>
        <w:t>Staff:</w:t>
      </w:r>
    </w:p>
    <w:p w14:paraId="23FC6A66" w14:textId="77777777" w:rsidR="004421EF" w:rsidRPr="008C1732" w:rsidRDefault="004421EF" w:rsidP="004421EF">
      <w:p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C1732">
        <w:rPr>
          <w:rFonts w:ascii="Courier New" w:hAnsi="Courier New" w:cs="Courier New"/>
          <w:b/>
          <w:sz w:val="24"/>
          <w:szCs w:val="24"/>
        </w:rPr>
        <w:t>Staff</w:t>
      </w:r>
      <w:r w:rsidRPr="008C1732">
        <w:rPr>
          <w:rFonts w:ascii="Times New Roman" w:hAnsi="Times New Roman" w:cs="Times New Roman"/>
          <w:sz w:val="24"/>
          <w:szCs w:val="24"/>
        </w:rPr>
        <w:t xml:space="preserve"> is the class for representing a staff object. </w:t>
      </w:r>
      <w:r w:rsidRPr="008C1732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Th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e </w:t>
      </w:r>
      <w:r w:rsidRPr="00FE3B1C">
        <w:rPr>
          <w:rFonts w:ascii="Courier New" w:eastAsia="PMingLiU" w:hAnsi="Courier New" w:cs="Courier New"/>
          <w:sz w:val="24"/>
          <w:szCs w:val="24"/>
          <w:lang w:eastAsia="zh-TW"/>
        </w:rPr>
        <w:t>Staff</w:t>
      </w:r>
      <w:r w:rsidRPr="008C1732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 class 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contains:</w:t>
      </w:r>
    </w:p>
    <w:p w14:paraId="258A9084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Five 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String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data fields named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d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, 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name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, 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designation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and 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sex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.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A field named salary that stores </w:t>
      </w:r>
      <w:r w:rsidRPr="00D561BF">
        <w:rPr>
          <w:rFonts w:ascii="Courier New" w:eastAsia="PMingLiU" w:hAnsi="Courier New" w:cs="Courier New"/>
          <w:sz w:val="24"/>
          <w:szCs w:val="24"/>
          <w:lang w:eastAsia="zh-TW"/>
        </w:rPr>
        <w:t>salary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(</w:t>
      </w:r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int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) of the staff.</w:t>
      </w:r>
    </w:p>
    <w:p w14:paraId="4FD6DA0A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 method named </w:t>
      </w:r>
      <w:proofErr w:type="spellStart"/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newStaff</w:t>
      </w:r>
      <w:proofErr w:type="spellEnd"/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()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that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prompt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>s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user to enter 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>staff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’s 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>Id, name, designation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,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sex</w:t>
      </w:r>
      <w:r w:rsidRPr="007C6B00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>and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salary.</w:t>
      </w:r>
    </w:p>
    <w:p w14:paraId="0077936B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 method name </w:t>
      </w:r>
      <w:proofErr w:type="spellStart"/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showStaffInfo</w:t>
      </w:r>
      <w:proofErr w:type="spellEnd"/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()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to show the content of the staff as:</w:t>
      </w:r>
    </w:p>
    <w:p w14:paraId="065F24ED" w14:textId="77777777" w:rsidR="004421EF" w:rsidRDefault="004421EF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id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]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[name]    [designation]    [sex]    [salary]    </w:t>
      </w:r>
    </w:p>
    <w:p w14:paraId="572B3DC0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892C69D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BE05DC7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4706E364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4FA23D62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CB115C5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583C0A7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4B57A89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FCE871B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2F0CA64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AB27A04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2347264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E0DF584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CE51865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87C1E03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3279ED94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12E9C68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5982CE1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176C761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4A87E609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0248BA3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48D64267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43E157CE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76D1D73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BB91077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BD62C43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336B92B5" w14:textId="77777777" w:rsidR="00D95B20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3E920B15" w14:textId="77777777" w:rsidR="00D95B20" w:rsidRPr="00A45725" w:rsidRDefault="00D95B20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B183C4B" w14:textId="77777777" w:rsidR="004421EF" w:rsidRPr="008C1732" w:rsidRDefault="004421EF" w:rsidP="004421EF">
      <w:pPr>
        <w:pStyle w:val="Heading2"/>
        <w:jc w:val="both"/>
        <w:rPr>
          <w:rFonts w:ascii="Times New Roman" w:hAnsi="Times New Roman" w:cs="Times New Roman"/>
          <w:color w:val="002060"/>
          <w:sz w:val="24"/>
        </w:rPr>
      </w:pPr>
      <w:r>
        <w:rPr>
          <w:rFonts w:ascii="Times New Roman" w:hAnsi="Times New Roman" w:cs="Times New Roman"/>
          <w:color w:val="002060"/>
          <w:sz w:val="24"/>
        </w:rPr>
        <w:lastRenderedPageBreak/>
        <w:t>Doctor</w:t>
      </w:r>
      <w:r w:rsidRPr="008C1732">
        <w:rPr>
          <w:rFonts w:ascii="Times New Roman" w:hAnsi="Times New Roman" w:cs="Times New Roman"/>
          <w:color w:val="002060"/>
          <w:sz w:val="24"/>
        </w:rPr>
        <w:t>:</w:t>
      </w:r>
    </w:p>
    <w:p w14:paraId="3BCDBDF4" w14:textId="77777777" w:rsidR="004421EF" w:rsidRDefault="004421EF" w:rsidP="004421EF">
      <w:p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Courier New" w:hAnsi="Courier New" w:cs="Courier New"/>
          <w:b/>
          <w:sz w:val="24"/>
          <w:szCs w:val="24"/>
        </w:rPr>
        <w:t>Doctor</w:t>
      </w:r>
      <w:r w:rsidRPr="008C1732">
        <w:rPr>
          <w:rFonts w:ascii="Times New Roman" w:hAnsi="Times New Roman" w:cs="Times New Roman"/>
          <w:sz w:val="24"/>
          <w:szCs w:val="24"/>
        </w:rPr>
        <w:t xml:space="preserve"> is the class for representing a </w:t>
      </w:r>
      <w:r>
        <w:rPr>
          <w:rFonts w:ascii="Times New Roman" w:hAnsi="Times New Roman" w:cs="Times New Roman"/>
          <w:sz w:val="24"/>
          <w:szCs w:val="24"/>
        </w:rPr>
        <w:t>doctor</w:t>
      </w:r>
      <w:r w:rsidRPr="008C1732">
        <w:rPr>
          <w:rFonts w:ascii="Times New Roman" w:hAnsi="Times New Roman" w:cs="Times New Roman"/>
          <w:sz w:val="24"/>
          <w:szCs w:val="24"/>
        </w:rPr>
        <w:t xml:space="preserve"> object. </w:t>
      </w:r>
      <w:r w:rsidRPr="008C1732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Th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e </w:t>
      </w:r>
      <w:r>
        <w:rPr>
          <w:rFonts w:ascii="Courier New" w:hAnsi="Courier New" w:cs="Courier New"/>
          <w:b/>
          <w:sz w:val="24"/>
          <w:szCs w:val="24"/>
        </w:rPr>
        <w:t>Doctor</w:t>
      </w:r>
      <w:r w:rsidRPr="008C1732">
        <w:rPr>
          <w:rFonts w:ascii="Times New Roman" w:hAnsi="Times New Roman" w:cs="Times New Roman"/>
          <w:sz w:val="24"/>
          <w:szCs w:val="24"/>
        </w:rPr>
        <w:t xml:space="preserve"> </w:t>
      </w:r>
      <w:r w:rsidRPr="008C1732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class 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contains:</w:t>
      </w:r>
    </w:p>
    <w:p w14:paraId="5EFD16C2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Five 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String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data fields named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d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, </w:t>
      </w:r>
      <w:r w:rsidRPr="00D561BF">
        <w:rPr>
          <w:rFonts w:ascii="Courier New" w:eastAsia="PMingLiU" w:hAnsi="Courier New" w:cs="Courier New"/>
          <w:sz w:val="24"/>
          <w:szCs w:val="24"/>
          <w:lang w:eastAsia="zh-TW"/>
        </w:rPr>
        <w:t>n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ame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, 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s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pecialist</w:t>
      </w:r>
      <w:r w:rsidRPr="00D561BF">
        <w:rPr>
          <w:rFonts w:ascii="Times New Roman" w:eastAsia="PMingLiU" w:hAnsi="Times New Roman" w:cs="Times New Roman"/>
          <w:sz w:val="24"/>
          <w:szCs w:val="24"/>
          <w:lang w:eastAsia="zh-TW"/>
        </w:rPr>
        <w:t>,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proofErr w:type="spellStart"/>
      <w:r>
        <w:rPr>
          <w:rFonts w:ascii="Courier New" w:eastAsia="PMingLiU" w:hAnsi="Courier New" w:cs="Courier New"/>
          <w:sz w:val="24"/>
          <w:szCs w:val="24"/>
          <w:lang w:eastAsia="zh-TW"/>
        </w:rPr>
        <w:t>workTime</w:t>
      </w:r>
      <w:proofErr w:type="spellEnd"/>
      <w:r w:rsidRPr="00D561BF">
        <w:rPr>
          <w:rFonts w:ascii="Times New Roman" w:eastAsia="PMingLiU" w:hAnsi="Times New Roman" w:cs="Times New Roman"/>
          <w:sz w:val="24"/>
          <w:szCs w:val="24"/>
          <w:lang w:eastAsia="zh-TW"/>
        </w:rPr>
        <w:t>,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and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qualification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.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A field named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room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that stores room number (</w:t>
      </w:r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int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) of the doctor.</w:t>
      </w:r>
    </w:p>
    <w:p w14:paraId="2E5EE9B8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 method named </w:t>
      </w:r>
      <w:proofErr w:type="spellStart"/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new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Doctor</w:t>
      </w:r>
      <w:proofErr w:type="spellEnd"/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()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that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prompt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>s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user to enter doctor’s 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Id, name,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specialization,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work time</w:t>
      </w:r>
      <w:r w:rsidRPr="007C6B00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>and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qualification.</w:t>
      </w:r>
    </w:p>
    <w:p w14:paraId="0A38F823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 method name </w:t>
      </w:r>
      <w:proofErr w:type="spellStart"/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show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Doctor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Info</w:t>
      </w:r>
      <w:proofErr w:type="spellEnd"/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()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to show the content of the doctor as:</w:t>
      </w:r>
    </w:p>
    <w:p w14:paraId="2924B4BF" w14:textId="77777777" w:rsidR="00D95B20" w:rsidRDefault="004421EF" w:rsidP="004421EF">
      <w:pPr>
        <w:pStyle w:val="ListParagraph"/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id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]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  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name] 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specialist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] 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work time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] 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qualification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]</w:t>
      </w:r>
    </w:p>
    <w:p w14:paraId="0CA5E89C" w14:textId="77777777" w:rsidR="00D95B20" w:rsidRDefault="00D95B20" w:rsidP="00D95B20">
      <w:pPr>
        <w:spacing w:after="0"/>
        <w:jc w:val="both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46940459" w14:textId="0BBE0D1B" w:rsidR="004421EF" w:rsidRPr="00D95B20" w:rsidRDefault="00D95B20" w:rsidP="00D95B20">
      <w:pPr>
        <w:spacing w:after="0"/>
        <w:jc w:val="center"/>
        <w:rPr>
          <w:rFonts w:ascii="Courier New" w:eastAsia="PMingLiU" w:hAnsi="Courier New" w:cs="Courier New"/>
          <w:sz w:val="24"/>
          <w:szCs w:val="24"/>
          <w:lang w:eastAsia="zh-TW"/>
        </w:rPr>
      </w:pPr>
      <w:r>
        <w:rPr>
          <w:noProof/>
        </w:rPr>
        <w:drawing>
          <wp:inline distT="0" distB="0" distL="0" distR="0" wp14:anchorId="79144960" wp14:editId="154B7B18">
            <wp:extent cx="5943600" cy="4463415"/>
            <wp:effectExtent l="0" t="0" r="0" b="0"/>
            <wp:docPr id="2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17F4C" w14:textId="77777777" w:rsidR="00D95B20" w:rsidRDefault="00D95B20" w:rsidP="004421EF">
      <w:pPr>
        <w:pStyle w:val="Heading2"/>
        <w:jc w:val="both"/>
        <w:rPr>
          <w:rFonts w:ascii="Times New Roman" w:eastAsia="PMingLiU" w:hAnsi="Times New Roman" w:cs="Times New Roman"/>
          <w:bCs w:val="0"/>
          <w:color w:val="002060"/>
          <w:sz w:val="24"/>
          <w:szCs w:val="24"/>
          <w:lang w:val="en-US" w:eastAsia="zh-TW"/>
        </w:rPr>
      </w:pPr>
    </w:p>
    <w:p w14:paraId="28F52051" w14:textId="77777777" w:rsidR="00D95B20" w:rsidRDefault="00D95B20" w:rsidP="004421EF">
      <w:pPr>
        <w:pStyle w:val="Heading2"/>
        <w:jc w:val="both"/>
        <w:rPr>
          <w:rFonts w:ascii="Times New Roman" w:eastAsia="PMingLiU" w:hAnsi="Times New Roman" w:cs="Times New Roman"/>
          <w:bCs w:val="0"/>
          <w:color w:val="002060"/>
          <w:sz w:val="24"/>
          <w:szCs w:val="24"/>
          <w:lang w:val="en-US" w:eastAsia="zh-TW"/>
        </w:rPr>
      </w:pPr>
    </w:p>
    <w:p w14:paraId="196194E9" w14:textId="77777777" w:rsidR="00D95B20" w:rsidRDefault="00D95B20" w:rsidP="004421EF">
      <w:pPr>
        <w:pStyle w:val="Heading2"/>
        <w:jc w:val="both"/>
        <w:rPr>
          <w:rFonts w:ascii="Times New Roman" w:eastAsia="PMingLiU" w:hAnsi="Times New Roman" w:cs="Times New Roman"/>
          <w:bCs w:val="0"/>
          <w:color w:val="002060"/>
          <w:sz w:val="24"/>
          <w:szCs w:val="24"/>
          <w:lang w:val="en-US" w:eastAsia="zh-TW"/>
        </w:rPr>
      </w:pPr>
    </w:p>
    <w:p w14:paraId="74A123AB" w14:textId="77777777" w:rsidR="00D95B20" w:rsidRDefault="00D95B20" w:rsidP="00D95B20">
      <w:pPr>
        <w:rPr>
          <w:lang w:val="en-US" w:eastAsia="zh-TW"/>
        </w:rPr>
      </w:pPr>
    </w:p>
    <w:p w14:paraId="56BC053F" w14:textId="77777777" w:rsidR="00D95B20" w:rsidRPr="00D95B20" w:rsidRDefault="00D95B20" w:rsidP="00D95B20">
      <w:pPr>
        <w:rPr>
          <w:lang w:val="en-US" w:eastAsia="zh-TW"/>
        </w:rPr>
      </w:pPr>
    </w:p>
    <w:p w14:paraId="37779590" w14:textId="05B8B0C1" w:rsidR="004421EF" w:rsidRPr="00CA032A" w:rsidRDefault="004421EF" w:rsidP="004421EF">
      <w:pPr>
        <w:pStyle w:val="Heading2"/>
        <w:jc w:val="both"/>
        <w:rPr>
          <w:rFonts w:ascii="Times New Roman" w:hAnsi="Times New Roman" w:cs="Times New Roman"/>
          <w:color w:val="002060"/>
          <w:sz w:val="24"/>
        </w:rPr>
      </w:pPr>
      <w:r w:rsidRPr="00CA032A">
        <w:rPr>
          <w:rFonts w:ascii="Times New Roman" w:eastAsia="PMingLiU" w:hAnsi="Times New Roman" w:cs="Times New Roman"/>
          <w:bCs w:val="0"/>
          <w:color w:val="002060"/>
          <w:sz w:val="24"/>
          <w:szCs w:val="24"/>
          <w:lang w:val="en-US" w:eastAsia="zh-TW"/>
        </w:rPr>
        <w:lastRenderedPageBreak/>
        <w:t>Patient</w:t>
      </w:r>
      <w:r w:rsidRPr="00CA032A">
        <w:rPr>
          <w:rFonts w:ascii="Times New Roman" w:hAnsi="Times New Roman" w:cs="Times New Roman"/>
          <w:color w:val="002060"/>
          <w:sz w:val="24"/>
        </w:rPr>
        <w:t>:</w:t>
      </w:r>
    </w:p>
    <w:p w14:paraId="01B176E1" w14:textId="77777777" w:rsidR="004421EF" w:rsidRDefault="004421EF" w:rsidP="004421EF">
      <w:p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Courier New" w:hAnsi="Courier New" w:cs="Courier New"/>
          <w:b/>
          <w:sz w:val="24"/>
          <w:szCs w:val="24"/>
        </w:rPr>
        <w:t>Patient</w:t>
      </w:r>
      <w:r w:rsidRPr="008C1732">
        <w:rPr>
          <w:rFonts w:ascii="Times New Roman" w:hAnsi="Times New Roman" w:cs="Times New Roman"/>
          <w:sz w:val="24"/>
          <w:szCs w:val="24"/>
        </w:rPr>
        <w:t xml:space="preserve"> is the class for representing a </w:t>
      </w:r>
      <w:r>
        <w:rPr>
          <w:rFonts w:ascii="Times New Roman" w:hAnsi="Times New Roman" w:cs="Times New Roman"/>
          <w:sz w:val="24"/>
          <w:szCs w:val="24"/>
        </w:rPr>
        <w:t>patient</w:t>
      </w:r>
      <w:r w:rsidRPr="008C1732">
        <w:rPr>
          <w:rFonts w:ascii="Times New Roman" w:hAnsi="Times New Roman" w:cs="Times New Roman"/>
          <w:sz w:val="24"/>
          <w:szCs w:val="24"/>
        </w:rPr>
        <w:t xml:space="preserve"> object. </w:t>
      </w:r>
      <w:r w:rsidRPr="008C1732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Th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e </w:t>
      </w:r>
      <w:r>
        <w:rPr>
          <w:rFonts w:ascii="Courier New" w:hAnsi="Courier New" w:cs="Courier New"/>
          <w:b/>
          <w:sz w:val="24"/>
          <w:szCs w:val="24"/>
        </w:rPr>
        <w:t>Patient</w:t>
      </w:r>
      <w:r w:rsidRPr="008C1732">
        <w:rPr>
          <w:rFonts w:ascii="Times New Roman" w:hAnsi="Times New Roman" w:cs="Times New Roman"/>
          <w:sz w:val="24"/>
          <w:szCs w:val="24"/>
        </w:rPr>
        <w:t xml:space="preserve"> </w:t>
      </w:r>
      <w:r w:rsidRPr="008C1732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class 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contains:</w:t>
      </w:r>
    </w:p>
    <w:p w14:paraId="102A46BF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Five 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String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data fields named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d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, </w:t>
      </w:r>
      <w:r w:rsidRPr="00D561BF">
        <w:rPr>
          <w:rFonts w:ascii="Courier New" w:eastAsia="PMingLiU" w:hAnsi="Courier New" w:cs="Courier New"/>
          <w:sz w:val="24"/>
          <w:szCs w:val="24"/>
          <w:lang w:eastAsia="zh-TW"/>
        </w:rPr>
        <w:t>n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ame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,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disease</w:t>
      </w:r>
      <w:r w:rsidRPr="00D561BF">
        <w:rPr>
          <w:rFonts w:ascii="Times New Roman" w:eastAsia="PMingLiU" w:hAnsi="Times New Roman" w:cs="Times New Roman"/>
          <w:sz w:val="24"/>
          <w:szCs w:val="24"/>
          <w:lang w:eastAsia="zh-TW"/>
        </w:rPr>
        <w:t>,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sex</w:t>
      </w:r>
      <w:r w:rsidRPr="00D561BF">
        <w:rPr>
          <w:rFonts w:ascii="Times New Roman" w:eastAsia="PMingLiU" w:hAnsi="Times New Roman" w:cs="Times New Roman"/>
          <w:sz w:val="24"/>
          <w:szCs w:val="24"/>
          <w:lang w:eastAsia="zh-TW"/>
        </w:rPr>
        <w:t>,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and </w:t>
      </w:r>
      <w:proofErr w:type="spellStart"/>
      <w:r>
        <w:rPr>
          <w:rFonts w:ascii="Courier New" w:eastAsia="PMingLiU" w:hAnsi="Courier New" w:cs="Courier New"/>
          <w:sz w:val="24"/>
          <w:szCs w:val="24"/>
          <w:lang w:eastAsia="zh-TW"/>
        </w:rPr>
        <w:t>admitStatus</w:t>
      </w:r>
      <w:proofErr w:type="spellEnd"/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.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A field named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age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that stores age (</w:t>
      </w:r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int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) of the patient.</w:t>
      </w:r>
    </w:p>
    <w:p w14:paraId="40E8B8EC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 method named </w:t>
      </w:r>
      <w:proofErr w:type="spellStart"/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new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Patient</w:t>
      </w:r>
      <w:proofErr w:type="spellEnd"/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()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that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prompt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>s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user to enter patient’s 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Id, name,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disease,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sex, admit status and age.</w:t>
      </w:r>
    </w:p>
    <w:p w14:paraId="3B0B14AB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 method name </w:t>
      </w:r>
      <w:proofErr w:type="spellStart"/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show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Patient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Info</w:t>
      </w:r>
      <w:proofErr w:type="spellEnd"/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()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to show the content of the patient as:</w:t>
      </w:r>
    </w:p>
    <w:p w14:paraId="3324C348" w14:textId="287D8D00" w:rsidR="004421EF" w:rsidRDefault="004421EF" w:rsidP="00D95B20">
      <w:pPr>
        <w:tabs>
          <w:tab w:val="left" w:pos="8370"/>
        </w:tabs>
        <w:ind w:firstLine="720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id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]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  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name] 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disease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] 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sex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] 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proofErr w:type="spellStart"/>
      <w:r>
        <w:rPr>
          <w:rFonts w:ascii="Courier New" w:eastAsia="PMingLiU" w:hAnsi="Courier New" w:cs="Courier New"/>
          <w:sz w:val="24"/>
          <w:szCs w:val="24"/>
          <w:lang w:eastAsia="zh-TW"/>
        </w:rPr>
        <w:t>admitStatus</w:t>
      </w:r>
      <w:proofErr w:type="spellEnd"/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]</w:t>
      </w:r>
    </w:p>
    <w:p w14:paraId="05E891B6" w14:textId="77777777" w:rsidR="00D95B20" w:rsidRDefault="00D95B20" w:rsidP="00D95B20">
      <w:pPr>
        <w:tabs>
          <w:tab w:val="left" w:pos="8370"/>
        </w:tabs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05B921B" w14:textId="66DBED6B" w:rsidR="00D95B20" w:rsidRDefault="00D95B20" w:rsidP="00D95B20">
      <w:pPr>
        <w:tabs>
          <w:tab w:val="left" w:pos="8370"/>
        </w:tabs>
        <w:rPr>
          <w:rFonts w:ascii="Times New Roman" w:eastAsia="PMingLiU" w:hAnsi="Times New Roman" w:cs="Times New Roman"/>
          <w:bCs/>
          <w:color w:val="002060"/>
          <w:sz w:val="24"/>
          <w:szCs w:val="24"/>
          <w:lang w:val="en-US" w:eastAsia="zh-TW"/>
        </w:rPr>
      </w:pPr>
      <w:r>
        <w:rPr>
          <w:noProof/>
        </w:rPr>
        <w:drawing>
          <wp:inline distT="0" distB="0" distL="0" distR="0" wp14:anchorId="7EB5B062" wp14:editId="313AC658">
            <wp:extent cx="5943600" cy="3481705"/>
            <wp:effectExtent l="0" t="0" r="0" b="4445"/>
            <wp:docPr id="3" name="Picture 3" descr="A screenshot of a blu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blue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EBAF99" w14:textId="77777777" w:rsidR="00D95B20" w:rsidRDefault="00D95B20" w:rsidP="00D95B20">
      <w:pPr>
        <w:tabs>
          <w:tab w:val="left" w:pos="8370"/>
        </w:tabs>
        <w:rPr>
          <w:rFonts w:ascii="Times New Roman" w:eastAsia="PMingLiU" w:hAnsi="Times New Roman" w:cs="Times New Roman"/>
          <w:bCs/>
          <w:color w:val="002060"/>
          <w:sz w:val="24"/>
          <w:szCs w:val="24"/>
          <w:lang w:val="en-US" w:eastAsia="zh-TW"/>
        </w:rPr>
      </w:pPr>
    </w:p>
    <w:p w14:paraId="1F05D404" w14:textId="77777777" w:rsidR="00D95B20" w:rsidRDefault="00D95B20" w:rsidP="00D95B20">
      <w:pPr>
        <w:tabs>
          <w:tab w:val="left" w:pos="8370"/>
        </w:tabs>
        <w:rPr>
          <w:rFonts w:ascii="Times New Roman" w:eastAsia="PMingLiU" w:hAnsi="Times New Roman" w:cs="Times New Roman"/>
          <w:bCs/>
          <w:color w:val="002060"/>
          <w:sz w:val="24"/>
          <w:szCs w:val="24"/>
          <w:lang w:val="en-US" w:eastAsia="zh-TW"/>
        </w:rPr>
      </w:pPr>
    </w:p>
    <w:p w14:paraId="40332BCD" w14:textId="77777777" w:rsidR="00D95B20" w:rsidRDefault="00D95B20" w:rsidP="00D95B20">
      <w:pPr>
        <w:tabs>
          <w:tab w:val="left" w:pos="8370"/>
        </w:tabs>
        <w:rPr>
          <w:rFonts w:ascii="Times New Roman" w:eastAsia="PMingLiU" w:hAnsi="Times New Roman" w:cs="Times New Roman"/>
          <w:bCs/>
          <w:color w:val="002060"/>
          <w:sz w:val="24"/>
          <w:szCs w:val="24"/>
          <w:lang w:val="en-US" w:eastAsia="zh-TW"/>
        </w:rPr>
      </w:pPr>
    </w:p>
    <w:p w14:paraId="364812F1" w14:textId="77777777" w:rsidR="00D95B20" w:rsidRDefault="00D95B20" w:rsidP="00D95B20">
      <w:pPr>
        <w:tabs>
          <w:tab w:val="left" w:pos="8370"/>
        </w:tabs>
        <w:rPr>
          <w:rFonts w:ascii="Times New Roman" w:eastAsia="PMingLiU" w:hAnsi="Times New Roman" w:cs="Times New Roman"/>
          <w:bCs/>
          <w:color w:val="002060"/>
          <w:sz w:val="24"/>
          <w:szCs w:val="24"/>
          <w:lang w:val="en-US" w:eastAsia="zh-TW"/>
        </w:rPr>
      </w:pPr>
    </w:p>
    <w:p w14:paraId="009DFFF4" w14:textId="77777777" w:rsidR="00D95B20" w:rsidRDefault="00D95B20" w:rsidP="00D95B20">
      <w:pPr>
        <w:tabs>
          <w:tab w:val="left" w:pos="8370"/>
        </w:tabs>
        <w:rPr>
          <w:rFonts w:ascii="Times New Roman" w:eastAsia="PMingLiU" w:hAnsi="Times New Roman" w:cs="Times New Roman"/>
          <w:bCs/>
          <w:color w:val="002060"/>
          <w:sz w:val="24"/>
          <w:szCs w:val="24"/>
          <w:lang w:val="en-US" w:eastAsia="zh-TW"/>
        </w:rPr>
      </w:pPr>
    </w:p>
    <w:p w14:paraId="309E21B5" w14:textId="77777777" w:rsidR="00D95B20" w:rsidRDefault="00D95B20" w:rsidP="00D95B20">
      <w:pPr>
        <w:tabs>
          <w:tab w:val="left" w:pos="8370"/>
        </w:tabs>
        <w:rPr>
          <w:rFonts w:ascii="Times New Roman" w:eastAsia="PMingLiU" w:hAnsi="Times New Roman" w:cs="Times New Roman"/>
          <w:bCs/>
          <w:color w:val="002060"/>
          <w:sz w:val="24"/>
          <w:szCs w:val="24"/>
          <w:lang w:val="en-US" w:eastAsia="zh-TW"/>
        </w:rPr>
      </w:pPr>
    </w:p>
    <w:p w14:paraId="7001A3F3" w14:textId="77777777" w:rsidR="00D95B20" w:rsidRDefault="00D95B20" w:rsidP="00D95B20">
      <w:pPr>
        <w:tabs>
          <w:tab w:val="left" w:pos="8370"/>
        </w:tabs>
        <w:rPr>
          <w:rFonts w:ascii="Times New Roman" w:eastAsia="PMingLiU" w:hAnsi="Times New Roman" w:cs="Times New Roman"/>
          <w:bCs/>
          <w:color w:val="002060"/>
          <w:sz w:val="24"/>
          <w:szCs w:val="24"/>
          <w:lang w:val="en-US" w:eastAsia="zh-TW"/>
        </w:rPr>
      </w:pPr>
    </w:p>
    <w:p w14:paraId="14802818" w14:textId="77777777" w:rsidR="00D95B20" w:rsidRDefault="00D95B20" w:rsidP="00D95B20">
      <w:pPr>
        <w:tabs>
          <w:tab w:val="left" w:pos="8370"/>
        </w:tabs>
        <w:rPr>
          <w:rFonts w:ascii="Times New Roman" w:eastAsia="PMingLiU" w:hAnsi="Times New Roman" w:cs="Times New Roman"/>
          <w:bCs/>
          <w:color w:val="002060"/>
          <w:sz w:val="24"/>
          <w:szCs w:val="24"/>
          <w:lang w:val="en-US" w:eastAsia="zh-TW"/>
        </w:rPr>
      </w:pPr>
    </w:p>
    <w:p w14:paraId="24646EDC" w14:textId="31363432" w:rsidR="004421EF" w:rsidRPr="00CA032A" w:rsidRDefault="004421EF" w:rsidP="004421EF">
      <w:pPr>
        <w:pStyle w:val="Heading2"/>
        <w:spacing w:before="0"/>
        <w:jc w:val="both"/>
        <w:rPr>
          <w:rFonts w:ascii="Times New Roman" w:hAnsi="Times New Roman" w:cs="Times New Roman"/>
          <w:color w:val="002060"/>
          <w:sz w:val="24"/>
        </w:rPr>
      </w:pPr>
      <w:r>
        <w:rPr>
          <w:rFonts w:ascii="Times New Roman" w:eastAsia="PMingLiU" w:hAnsi="Times New Roman" w:cs="Times New Roman"/>
          <w:bCs w:val="0"/>
          <w:color w:val="002060"/>
          <w:sz w:val="24"/>
          <w:szCs w:val="24"/>
          <w:lang w:val="en-US" w:eastAsia="zh-TW"/>
        </w:rPr>
        <w:lastRenderedPageBreak/>
        <w:t>Medical</w:t>
      </w:r>
      <w:r w:rsidRPr="00CA032A">
        <w:rPr>
          <w:rFonts w:ascii="Times New Roman" w:hAnsi="Times New Roman" w:cs="Times New Roman"/>
          <w:color w:val="002060"/>
          <w:sz w:val="24"/>
        </w:rPr>
        <w:t>:</w:t>
      </w:r>
    </w:p>
    <w:p w14:paraId="3BFDAF43" w14:textId="77777777" w:rsidR="004421EF" w:rsidRDefault="004421EF" w:rsidP="004421EF">
      <w:p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Courier New" w:hAnsi="Courier New" w:cs="Courier New"/>
          <w:b/>
          <w:sz w:val="24"/>
          <w:szCs w:val="24"/>
        </w:rPr>
        <w:t>Medical</w:t>
      </w:r>
      <w:r w:rsidRPr="008C1732">
        <w:rPr>
          <w:rFonts w:ascii="Times New Roman" w:hAnsi="Times New Roman" w:cs="Times New Roman"/>
          <w:sz w:val="24"/>
          <w:szCs w:val="24"/>
        </w:rPr>
        <w:t xml:space="preserve"> is the class for representing a </w:t>
      </w:r>
      <w:r>
        <w:rPr>
          <w:rFonts w:ascii="Times New Roman" w:hAnsi="Times New Roman" w:cs="Times New Roman"/>
          <w:sz w:val="24"/>
          <w:szCs w:val="24"/>
        </w:rPr>
        <w:t>medical</w:t>
      </w:r>
      <w:r w:rsidRPr="008C1732">
        <w:rPr>
          <w:rFonts w:ascii="Times New Roman" w:hAnsi="Times New Roman" w:cs="Times New Roman"/>
          <w:sz w:val="24"/>
          <w:szCs w:val="24"/>
        </w:rPr>
        <w:t xml:space="preserve"> object. </w:t>
      </w:r>
      <w:r w:rsidRPr="008C1732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Th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e </w:t>
      </w:r>
      <w:r>
        <w:rPr>
          <w:rFonts w:ascii="Courier New" w:hAnsi="Courier New" w:cs="Courier New"/>
          <w:b/>
          <w:sz w:val="24"/>
          <w:szCs w:val="24"/>
        </w:rPr>
        <w:t>Medical</w:t>
      </w:r>
      <w:r w:rsidRPr="008C1732">
        <w:rPr>
          <w:rFonts w:ascii="Times New Roman" w:hAnsi="Times New Roman" w:cs="Times New Roman"/>
          <w:sz w:val="24"/>
          <w:szCs w:val="24"/>
        </w:rPr>
        <w:t xml:space="preserve"> </w:t>
      </w:r>
      <w:r w:rsidRPr="008C1732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class 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contains:</w:t>
      </w:r>
    </w:p>
    <w:p w14:paraId="0E395FCE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>Three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String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data fields named </w:t>
      </w:r>
      <w:r w:rsidRPr="00D561BF">
        <w:rPr>
          <w:rFonts w:ascii="Courier New" w:eastAsia="PMingLiU" w:hAnsi="Courier New" w:cs="Courier New"/>
          <w:sz w:val="24"/>
          <w:szCs w:val="24"/>
          <w:lang w:eastAsia="zh-TW"/>
        </w:rPr>
        <w:t>n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ame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,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manufacturer</w:t>
      </w:r>
      <w:r w:rsidRPr="00D561BF">
        <w:rPr>
          <w:rFonts w:ascii="Times New Roman" w:eastAsia="PMingLiU" w:hAnsi="Times New Roman" w:cs="Times New Roman"/>
          <w:sz w:val="24"/>
          <w:szCs w:val="24"/>
          <w:lang w:eastAsia="zh-TW"/>
        </w:rPr>
        <w:t>,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and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proofErr w:type="spellStart"/>
      <w:r>
        <w:rPr>
          <w:rFonts w:ascii="Courier New" w:eastAsia="PMingLiU" w:hAnsi="Courier New" w:cs="Courier New"/>
          <w:sz w:val="24"/>
          <w:szCs w:val="24"/>
          <w:lang w:eastAsia="zh-TW"/>
        </w:rPr>
        <w:t>expiryDate</w:t>
      </w:r>
      <w:proofErr w:type="spellEnd"/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.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Two </w:t>
      </w:r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int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data fields named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cost </w:t>
      </w:r>
      <w:r w:rsidRPr="0080065E">
        <w:rPr>
          <w:rFonts w:ascii="Times New Roman" w:eastAsia="PMingLiU" w:hAnsi="Times New Roman" w:cs="Times New Roman"/>
          <w:sz w:val="24"/>
          <w:szCs w:val="24"/>
          <w:lang w:eastAsia="zh-TW"/>
        </w:rPr>
        <w:t>and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count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.</w:t>
      </w:r>
    </w:p>
    <w:p w14:paraId="4A1D19BB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 method named </w:t>
      </w:r>
      <w:proofErr w:type="spellStart"/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new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Medical</w:t>
      </w:r>
      <w:proofErr w:type="spellEnd"/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()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that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prompt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>s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user to enter 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name,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manufacturer,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expiry date, cost and number of </w:t>
      </w:r>
      <w:proofErr w:type="gramStart"/>
      <w:r>
        <w:rPr>
          <w:rFonts w:ascii="Times New Roman" w:eastAsia="PMingLiU" w:hAnsi="Times New Roman" w:cs="Times New Roman"/>
          <w:sz w:val="24"/>
          <w:szCs w:val="24"/>
          <w:lang w:eastAsia="zh-TW"/>
        </w:rPr>
        <w:t>unit</w:t>
      </w:r>
      <w:proofErr w:type="gramEnd"/>
      <w:r>
        <w:rPr>
          <w:rFonts w:ascii="Times New Roman" w:eastAsia="PMingLiU" w:hAnsi="Times New Roman" w:cs="Times New Roman"/>
          <w:sz w:val="24"/>
          <w:szCs w:val="24"/>
          <w:lang w:eastAsia="zh-TW"/>
        </w:rPr>
        <w:t>.</w:t>
      </w:r>
    </w:p>
    <w:p w14:paraId="5971081A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 method name </w:t>
      </w:r>
      <w:proofErr w:type="spellStart"/>
      <w:r w:rsidRPr="00FF4388">
        <w:rPr>
          <w:rFonts w:ascii="Courier New" w:eastAsia="PMingLiU" w:hAnsi="Courier New" w:cs="Courier New"/>
          <w:sz w:val="24"/>
          <w:szCs w:val="24"/>
          <w:lang w:eastAsia="zh-TW"/>
        </w:rPr>
        <w:t>findMedic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al</w:t>
      </w:r>
      <w:proofErr w:type="spellEnd"/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()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to show the content of the medical as:</w:t>
      </w:r>
    </w:p>
    <w:p w14:paraId="6050C03C" w14:textId="77777777" w:rsidR="004421EF" w:rsidRDefault="004421EF" w:rsidP="004421EF">
      <w:pPr>
        <w:ind w:firstLine="720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name]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  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[manufacturer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] 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proofErr w:type="spellStart"/>
      <w:r>
        <w:rPr>
          <w:rFonts w:ascii="Courier New" w:eastAsia="PMingLiU" w:hAnsi="Courier New" w:cs="Courier New"/>
          <w:sz w:val="24"/>
          <w:szCs w:val="24"/>
          <w:lang w:eastAsia="zh-TW"/>
        </w:rPr>
        <w:t>expiryDate</w:t>
      </w:r>
      <w:proofErr w:type="spellEnd"/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] 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cost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] </w:t>
      </w:r>
    </w:p>
    <w:p w14:paraId="14EBA221" w14:textId="6DE7A765" w:rsidR="004421EF" w:rsidRDefault="00D95B20" w:rsidP="00D95B20">
      <w:pPr>
        <w:rPr>
          <w:highlight w:val="yellow"/>
        </w:rPr>
      </w:pPr>
      <w:r>
        <w:rPr>
          <w:noProof/>
        </w:rPr>
        <w:drawing>
          <wp:inline distT="0" distB="0" distL="0" distR="0" wp14:anchorId="34B644F3" wp14:editId="1CBD82D8">
            <wp:extent cx="5943600" cy="3394075"/>
            <wp:effectExtent l="0" t="0" r="0" b="0"/>
            <wp:docPr id="4" name="Picture 4" descr="A blue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ue scree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27A2C" w14:textId="77777777" w:rsidR="00D95B20" w:rsidRDefault="00D95B20" w:rsidP="00D95B20">
      <w:pPr>
        <w:rPr>
          <w:highlight w:val="yellow"/>
        </w:rPr>
      </w:pPr>
    </w:p>
    <w:p w14:paraId="695916A4" w14:textId="77777777" w:rsidR="00D95B20" w:rsidRDefault="00D95B20" w:rsidP="00D95B20">
      <w:pPr>
        <w:rPr>
          <w:highlight w:val="yellow"/>
        </w:rPr>
      </w:pPr>
    </w:p>
    <w:p w14:paraId="6CD450E0" w14:textId="77777777" w:rsidR="00D95B20" w:rsidRDefault="00D95B20" w:rsidP="00D95B20">
      <w:pPr>
        <w:rPr>
          <w:highlight w:val="yellow"/>
        </w:rPr>
      </w:pPr>
    </w:p>
    <w:p w14:paraId="4522EA46" w14:textId="77777777" w:rsidR="00D95B20" w:rsidRDefault="00D95B20" w:rsidP="00D95B20">
      <w:pPr>
        <w:rPr>
          <w:highlight w:val="yellow"/>
        </w:rPr>
      </w:pPr>
    </w:p>
    <w:p w14:paraId="116D7DCC" w14:textId="77777777" w:rsidR="00D95B20" w:rsidRDefault="00D95B20" w:rsidP="00D95B20">
      <w:pPr>
        <w:rPr>
          <w:highlight w:val="yellow"/>
        </w:rPr>
      </w:pPr>
    </w:p>
    <w:p w14:paraId="2FF74408" w14:textId="77777777" w:rsidR="00D95B20" w:rsidRDefault="00D95B20" w:rsidP="00D95B20">
      <w:pPr>
        <w:rPr>
          <w:highlight w:val="yellow"/>
        </w:rPr>
      </w:pPr>
    </w:p>
    <w:p w14:paraId="7727D3C5" w14:textId="77777777" w:rsidR="00D95B20" w:rsidRDefault="00D95B20" w:rsidP="00D95B20">
      <w:pPr>
        <w:rPr>
          <w:highlight w:val="yellow"/>
        </w:rPr>
      </w:pPr>
    </w:p>
    <w:p w14:paraId="2CCDA313" w14:textId="77777777" w:rsidR="00D95B20" w:rsidRDefault="00D95B20" w:rsidP="00D95B20">
      <w:pPr>
        <w:rPr>
          <w:highlight w:val="yellow"/>
        </w:rPr>
      </w:pPr>
    </w:p>
    <w:p w14:paraId="5D8E2CCB" w14:textId="77777777" w:rsidR="00D95B20" w:rsidRDefault="00D95B20" w:rsidP="00D95B20">
      <w:pPr>
        <w:rPr>
          <w:highlight w:val="yellow"/>
        </w:rPr>
      </w:pPr>
    </w:p>
    <w:p w14:paraId="2EB787C8" w14:textId="77777777" w:rsidR="004421EF" w:rsidRPr="00CA032A" w:rsidRDefault="004421EF" w:rsidP="004421EF">
      <w:pPr>
        <w:pStyle w:val="Heading2"/>
        <w:jc w:val="both"/>
        <w:rPr>
          <w:rFonts w:ascii="Times New Roman" w:hAnsi="Times New Roman" w:cs="Times New Roman"/>
          <w:color w:val="002060"/>
          <w:sz w:val="24"/>
        </w:rPr>
      </w:pPr>
      <w:r>
        <w:rPr>
          <w:rFonts w:ascii="Times New Roman" w:eastAsia="PMingLiU" w:hAnsi="Times New Roman" w:cs="Times New Roman"/>
          <w:bCs w:val="0"/>
          <w:color w:val="002060"/>
          <w:sz w:val="24"/>
          <w:szCs w:val="24"/>
          <w:lang w:val="en-US" w:eastAsia="zh-TW"/>
        </w:rPr>
        <w:lastRenderedPageBreak/>
        <w:t>Lab</w:t>
      </w:r>
      <w:r w:rsidRPr="00CA032A">
        <w:rPr>
          <w:rFonts w:ascii="Times New Roman" w:hAnsi="Times New Roman" w:cs="Times New Roman"/>
          <w:color w:val="002060"/>
          <w:sz w:val="24"/>
        </w:rPr>
        <w:t>:</w:t>
      </w:r>
    </w:p>
    <w:p w14:paraId="51E0DB8C" w14:textId="77777777" w:rsidR="004421EF" w:rsidRDefault="004421EF" w:rsidP="004421EF">
      <w:p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Courier New" w:hAnsi="Courier New" w:cs="Courier New"/>
          <w:b/>
          <w:sz w:val="24"/>
          <w:szCs w:val="24"/>
        </w:rPr>
        <w:t>Lab</w:t>
      </w:r>
      <w:r w:rsidRPr="008C1732">
        <w:rPr>
          <w:rFonts w:ascii="Times New Roman" w:hAnsi="Times New Roman" w:cs="Times New Roman"/>
          <w:sz w:val="24"/>
          <w:szCs w:val="24"/>
        </w:rPr>
        <w:t xml:space="preserve"> is the class for representing a </w:t>
      </w:r>
      <w:r w:rsidRPr="00FF4388">
        <w:rPr>
          <w:rFonts w:ascii="Times New Roman" w:hAnsi="Times New Roman" w:cs="Times New Roman"/>
          <w:bCs/>
          <w:sz w:val="24"/>
          <w:szCs w:val="24"/>
        </w:rPr>
        <w:t>lab</w:t>
      </w:r>
      <w:r w:rsidRPr="008C1732">
        <w:rPr>
          <w:rFonts w:ascii="Times New Roman" w:hAnsi="Times New Roman" w:cs="Times New Roman"/>
          <w:sz w:val="24"/>
          <w:szCs w:val="24"/>
        </w:rPr>
        <w:t xml:space="preserve"> object. </w:t>
      </w:r>
      <w:r w:rsidRPr="008C1732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Th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e </w:t>
      </w:r>
      <w:r>
        <w:rPr>
          <w:rFonts w:ascii="Courier New" w:hAnsi="Courier New" w:cs="Courier New"/>
          <w:b/>
          <w:sz w:val="24"/>
          <w:szCs w:val="24"/>
        </w:rPr>
        <w:t>Lab</w:t>
      </w:r>
      <w:r w:rsidRPr="008C1732">
        <w:rPr>
          <w:rFonts w:ascii="Times New Roman" w:hAnsi="Times New Roman" w:cs="Times New Roman"/>
          <w:sz w:val="24"/>
          <w:szCs w:val="24"/>
        </w:rPr>
        <w:t xml:space="preserve"> </w:t>
      </w:r>
      <w:r w:rsidRPr="008C1732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class 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contains:</w:t>
      </w:r>
    </w:p>
    <w:p w14:paraId="3A53662C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>A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String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data fields named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lab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.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A data fields named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cost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that stores cost (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int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) of the facility.</w:t>
      </w:r>
    </w:p>
    <w:p w14:paraId="2C83776F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 method named </w:t>
      </w:r>
      <w:proofErr w:type="spellStart"/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new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Lab</w:t>
      </w:r>
      <w:proofErr w:type="spellEnd"/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()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that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prompt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>s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user to enter facility and cost.</w:t>
      </w:r>
    </w:p>
    <w:p w14:paraId="4A89A1CF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 method name </w:t>
      </w:r>
      <w:proofErr w:type="spellStart"/>
      <w:r>
        <w:rPr>
          <w:rFonts w:ascii="Courier New" w:eastAsia="PMingLiU" w:hAnsi="Courier New" w:cs="Courier New"/>
          <w:sz w:val="24"/>
          <w:szCs w:val="24"/>
          <w:lang w:eastAsia="zh-TW"/>
        </w:rPr>
        <w:t>labList</w:t>
      </w:r>
      <w:proofErr w:type="spellEnd"/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()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to show the content of the lab as:</w:t>
      </w:r>
    </w:p>
    <w:p w14:paraId="1D115CCA" w14:textId="2D514A26" w:rsidR="004421EF" w:rsidRDefault="004421EF" w:rsidP="004421EF">
      <w:pPr>
        <w:ind w:firstLine="720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lab]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 xml:space="preserve">   [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cost</w:t>
      </w: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]</w:t>
      </w:r>
    </w:p>
    <w:p w14:paraId="7CAEEA81" w14:textId="33500537" w:rsidR="00D95B20" w:rsidRDefault="00D95B20" w:rsidP="00D95B20">
      <w:pPr>
        <w:rPr>
          <w:highlight w:val="yellow"/>
        </w:rPr>
      </w:pPr>
      <w:r>
        <w:rPr>
          <w:noProof/>
        </w:rPr>
        <w:drawing>
          <wp:inline distT="0" distB="0" distL="0" distR="0" wp14:anchorId="69400F2B" wp14:editId="5CEFD00B">
            <wp:extent cx="5943600" cy="3345180"/>
            <wp:effectExtent l="0" t="0" r="0" b="7620"/>
            <wp:docPr id="5" name="Picture 5" descr="A screenshot of a computer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 menu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EBEB1" w14:textId="77777777" w:rsidR="00D95B20" w:rsidRDefault="00D95B20" w:rsidP="00D95B20">
      <w:pPr>
        <w:rPr>
          <w:highlight w:val="yellow"/>
        </w:rPr>
      </w:pPr>
    </w:p>
    <w:p w14:paraId="2EF013F5" w14:textId="77777777" w:rsidR="00D95B20" w:rsidRDefault="00D95B20" w:rsidP="00D95B20">
      <w:pPr>
        <w:rPr>
          <w:highlight w:val="yellow"/>
        </w:rPr>
      </w:pPr>
    </w:p>
    <w:p w14:paraId="1877004C" w14:textId="77777777" w:rsidR="00D95B20" w:rsidRDefault="00D95B20" w:rsidP="00D95B20">
      <w:pPr>
        <w:rPr>
          <w:highlight w:val="yellow"/>
        </w:rPr>
      </w:pPr>
    </w:p>
    <w:p w14:paraId="17758F7C" w14:textId="77777777" w:rsidR="00D95B20" w:rsidRDefault="00D95B20" w:rsidP="00D95B20">
      <w:pPr>
        <w:rPr>
          <w:highlight w:val="yellow"/>
        </w:rPr>
      </w:pPr>
    </w:p>
    <w:p w14:paraId="03221D6E" w14:textId="77777777" w:rsidR="00D95B20" w:rsidRDefault="00D95B20" w:rsidP="00D95B20">
      <w:pPr>
        <w:rPr>
          <w:highlight w:val="yellow"/>
        </w:rPr>
      </w:pPr>
    </w:p>
    <w:p w14:paraId="128D0ABC" w14:textId="77777777" w:rsidR="00D95B20" w:rsidRDefault="00D95B20" w:rsidP="00D95B20">
      <w:pPr>
        <w:rPr>
          <w:highlight w:val="yellow"/>
        </w:rPr>
      </w:pPr>
    </w:p>
    <w:p w14:paraId="32AC4A0D" w14:textId="77777777" w:rsidR="00D95B20" w:rsidRDefault="00D95B20" w:rsidP="00D95B20">
      <w:pPr>
        <w:rPr>
          <w:highlight w:val="yellow"/>
        </w:rPr>
      </w:pPr>
    </w:p>
    <w:p w14:paraId="4F518E6C" w14:textId="77777777" w:rsidR="00D95B20" w:rsidRDefault="00D95B20" w:rsidP="00D95B20">
      <w:pPr>
        <w:rPr>
          <w:highlight w:val="yellow"/>
        </w:rPr>
      </w:pPr>
    </w:p>
    <w:p w14:paraId="3223F556" w14:textId="77777777" w:rsidR="00D95B20" w:rsidRDefault="00D95B20" w:rsidP="00D95B20">
      <w:pPr>
        <w:rPr>
          <w:highlight w:val="yellow"/>
        </w:rPr>
      </w:pPr>
    </w:p>
    <w:p w14:paraId="18307F49" w14:textId="77777777" w:rsidR="00D95B20" w:rsidRPr="00CA032A" w:rsidRDefault="00D95B20" w:rsidP="00D95B20">
      <w:pPr>
        <w:rPr>
          <w:highlight w:val="yellow"/>
        </w:rPr>
      </w:pPr>
    </w:p>
    <w:p w14:paraId="3E217C03" w14:textId="77777777" w:rsidR="004421EF" w:rsidRPr="00CA032A" w:rsidRDefault="004421EF" w:rsidP="004421EF">
      <w:pPr>
        <w:pStyle w:val="Heading2"/>
        <w:jc w:val="both"/>
        <w:rPr>
          <w:rFonts w:ascii="Times New Roman" w:hAnsi="Times New Roman" w:cs="Times New Roman"/>
          <w:color w:val="002060"/>
          <w:sz w:val="24"/>
        </w:rPr>
      </w:pPr>
      <w:r>
        <w:rPr>
          <w:rFonts w:ascii="Times New Roman" w:eastAsia="PMingLiU" w:hAnsi="Times New Roman" w:cs="Times New Roman"/>
          <w:bCs w:val="0"/>
          <w:color w:val="002060"/>
          <w:sz w:val="24"/>
          <w:szCs w:val="24"/>
          <w:lang w:val="en-US" w:eastAsia="zh-TW"/>
        </w:rPr>
        <w:lastRenderedPageBreak/>
        <w:t>Facility</w:t>
      </w:r>
      <w:r w:rsidRPr="00CA032A">
        <w:rPr>
          <w:rFonts w:ascii="Times New Roman" w:hAnsi="Times New Roman" w:cs="Times New Roman"/>
          <w:color w:val="002060"/>
          <w:sz w:val="24"/>
        </w:rPr>
        <w:t>:</w:t>
      </w:r>
    </w:p>
    <w:p w14:paraId="259F55A2" w14:textId="77777777" w:rsidR="004421EF" w:rsidRDefault="004421EF" w:rsidP="004421EF">
      <w:p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Courier New" w:hAnsi="Courier New" w:cs="Courier New"/>
          <w:b/>
          <w:sz w:val="24"/>
          <w:szCs w:val="24"/>
        </w:rPr>
        <w:t>Facility</w:t>
      </w:r>
      <w:r w:rsidRPr="008C1732">
        <w:rPr>
          <w:rFonts w:ascii="Times New Roman" w:hAnsi="Times New Roman" w:cs="Times New Roman"/>
          <w:sz w:val="24"/>
          <w:szCs w:val="24"/>
        </w:rPr>
        <w:t xml:space="preserve"> is the class for representing a </w:t>
      </w:r>
      <w:r w:rsidRPr="005C494B">
        <w:rPr>
          <w:rFonts w:ascii="Times New Roman" w:hAnsi="Times New Roman" w:cs="Times New Roman"/>
          <w:bCs/>
          <w:sz w:val="24"/>
          <w:szCs w:val="24"/>
        </w:rPr>
        <w:t>facility</w:t>
      </w:r>
      <w:r w:rsidRPr="008C1732">
        <w:rPr>
          <w:rFonts w:ascii="Times New Roman" w:hAnsi="Times New Roman" w:cs="Times New Roman"/>
          <w:sz w:val="24"/>
          <w:szCs w:val="24"/>
        </w:rPr>
        <w:t xml:space="preserve"> object. </w:t>
      </w:r>
      <w:r w:rsidRPr="008C1732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Th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e </w:t>
      </w:r>
      <w:r>
        <w:rPr>
          <w:rFonts w:ascii="Courier New" w:hAnsi="Courier New" w:cs="Courier New"/>
          <w:b/>
          <w:sz w:val="24"/>
          <w:szCs w:val="24"/>
        </w:rPr>
        <w:t>Facility</w:t>
      </w:r>
      <w:r w:rsidRPr="008C1732">
        <w:rPr>
          <w:rFonts w:ascii="Times New Roman" w:hAnsi="Times New Roman" w:cs="Times New Roman"/>
          <w:sz w:val="24"/>
          <w:szCs w:val="24"/>
        </w:rPr>
        <w:t xml:space="preserve"> </w:t>
      </w:r>
      <w:r w:rsidRPr="008C1732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class 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contains:</w:t>
      </w:r>
    </w:p>
    <w:p w14:paraId="6CA4F9D2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>A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 w:rsidRPr="008C1732">
        <w:rPr>
          <w:rFonts w:ascii="Courier New" w:eastAsia="PMingLiU" w:hAnsi="Courier New" w:cs="Courier New"/>
          <w:sz w:val="24"/>
          <w:szCs w:val="24"/>
          <w:lang w:eastAsia="zh-TW"/>
        </w:rPr>
        <w:t>String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data fields named 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facility</w:t>
      </w:r>
      <w:r w:rsidRPr="008C1732">
        <w:rPr>
          <w:rFonts w:ascii="Times New Roman" w:eastAsia="PMingLiU" w:hAnsi="Times New Roman" w:cs="Times New Roman"/>
          <w:sz w:val="24"/>
          <w:szCs w:val="24"/>
          <w:lang w:eastAsia="zh-TW"/>
        </w:rPr>
        <w:t>.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</w:p>
    <w:p w14:paraId="1010E28E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 method named </w:t>
      </w:r>
      <w:proofErr w:type="spellStart"/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new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Facility</w:t>
      </w:r>
      <w:proofErr w:type="spellEnd"/>
      <w:r w:rsidRPr="00CA1F62">
        <w:rPr>
          <w:rFonts w:ascii="Courier New" w:eastAsia="PMingLiU" w:hAnsi="Courier New" w:cs="Courier New"/>
          <w:sz w:val="24"/>
          <w:szCs w:val="24"/>
          <w:lang w:eastAsia="zh-TW"/>
        </w:rPr>
        <w:t>()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that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prompt</w:t>
      </w:r>
      <w:r w:rsidRPr="00CA1F62">
        <w:rPr>
          <w:rFonts w:ascii="Times New Roman" w:eastAsia="PMingLiU" w:hAnsi="Times New Roman" w:cs="Times New Roman"/>
          <w:sz w:val="24"/>
          <w:szCs w:val="24"/>
          <w:lang w:eastAsia="zh-TW"/>
        </w:rPr>
        <w:t>s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user to enter facility.</w:t>
      </w:r>
    </w:p>
    <w:p w14:paraId="72D01F66" w14:textId="77777777" w:rsidR="004421EF" w:rsidRDefault="004421EF" w:rsidP="004421EF">
      <w:pPr>
        <w:pStyle w:val="ListParagraph"/>
        <w:numPr>
          <w:ilvl w:val="0"/>
          <w:numId w:val="30"/>
        </w:numPr>
        <w:spacing w:after="0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 method name </w:t>
      </w:r>
      <w:proofErr w:type="spellStart"/>
      <w:r>
        <w:rPr>
          <w:rFonts w:ascii="Times New Roman" w:eastAsia="PMingLiU" w:hAnsi="Times New Roman" w:cs="Times New Roman"/>
          <w:sz w:val="24"/>
          <w:szCs w:val="24"/>
          <w:lang w:eastAsia="zh-TW"/>
        </w:rPr>
        <w:t>showF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acility</w:t>
      </w:r>
      <w:proofErr w:type="spellEnd"/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()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to show the content of the facility as:</w:t>
      </w:r>
    </w:p>
    <w:p w14:paraId="355186A3" w14:textId="77777777" w:rsidR="004421EF" w:rsidRDefault="004421EF" w:rsidP="004421EF">
      <w:pPr>
        <w:ind w:firstLine="720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C6B00">
        <w:rPr>
          <w:rFonts w:ascii="Courier New" w:eastAsia="PMingLiU" w:hAnsi="Courier New" w:cs="Courier New"/>
          <w:sz w:val="24"/>
          <w:szCs w:val="24"/>
          <w:lang w:eastAsia="zh-TW"/>
        </w:rPr>
        <w:t>[</w:t>
      </w:r>
      <w:r>
        <w:rPr>
          <w:rFonts w:ascii="Courier New" w:eastAsia="PMingLiU" w:hAnsi="Courier New" w:cs="Courier New"/>
          <w:sz w:val="24"/>
          <w:szCs w:val="24"/>
          <w:lang w:eastAsia="zh-TW"/>
        </w:rPr>
        <w:t>facility]</w:t>
      </w:r>
    </w:p>
    <w:p w14:paraId="4B19D6EE" w14:textId="77777777" w:rsidR="00D95B20" w:rsidRDefault="00D95B20" w:rsidP="00D95B20">
      <w:pPr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60439B5" w14:textId="4A3908F6" w:rsidR="00D95B20" w:rsidRPr="00CA032A" w:rsidRDefault="00D95B20" w:rsidP="00D95B20">
      <w:pPr>
        <w:rPr>
          <w:highlight w:val="yellow"/>
        </w:rPr>
      </w:pPr>
      <w:r>
        <w:rPr>
          <w:noProof/>
        </w:rPr>
        <w:drawing>
          <wp:inline distT="0" distB="0" distL="0" distR="0" wp14:anchorId="3B735615" wp14:editId="13F1D998">
            <wp:extent cx="5943600" cy="3435985"/>
            <wp:effectExtent l="0" t="0" r="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6FB5A" w14:textId="77777777" w:rsidR="004421EF" w:rsidRPr="000D49E7" w:rsidRDefault="004421EF" w:rsidP="004421EF">
      <w:pPr>
        <w:pStyle w:val="Heading2"/>
        <w:rPr>
          <w:rFonts w:ascii="Times New Roman" w:hAnsi="Times New Roman" w:cs="Times New Roman"/>
          <w:color w:val="002060"/>
          <w:sz w:val="24"/>
        </w:rPr>
      </w:pPr>
      <w:proofErr w:type="spellStart"/>
      <w:r w:rsidRPr="000D49E7">
        <w:rPr>
          <w:rFonts w:ascii="Times New Roman" w:eastAsia="PMingLiU" w:hAnsi="Times New Roman" w:cs="Times New Roman"/>
          <w:color w:val="002060"/>
          <w:sz w:val="24"/>
          <w:lang w:eastAsia="zh-TW"/>
        </w:rPr>
        <w:t>HospitalManagement</w:t>
      </w:r>
      <w:proofErr w:type="spellEnd"/>
      <w:r w:rsidRPr="000D49E7">
        <w:rPr>
          <w:rFonts w:ascii="Times New Roman" w:hAnsi="Times New Roman" w:cs="Times New Roman"/>
          <w:color w:val="002060"/>
          <w:sz w:val="24"/>
        </w:rPr>
        <w:t>:</w:t>
      </w:r>
    </w:p>
    <w:p w14:paraId="080560E6" w14:textId="77777777" w:rsidR="004421EF" w:rsidRPr="000D49E7" w:rsidRDefault="004421EF" w:rsidP="004421EF">
      <w:pPr>
        <w:rPr>
          <w:rFonts w:ascii="Times New Roman" w:hAnsi="Times New Roman" w:cs="Times New Roman"/>
          <w:sz w:val="24"/>
          <w:szCs w:val="24"/>
        </w:rPr>
      </w:pPr>
      <w:r w:rsidRPr="000D49E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0D49E7">
        <w:rPr>
          <w:rFonts w:ascii="Times New Roman" w:eastAsia="PMingLiU" w:hAnsi="Times New Roman" w:cs="Times New Roman"/>
          <w:b/>
          <w:sz w:val="24"/>
          <w:szCs w:val="24"/>
          <w:lang w:eastAsia="zh-TW"/>
        </w:rPr>
        <w:t>HospitalManagement</w:t>
      </w:r>
      <w:proofErr w:type="spellEnd"/>
      <w:r w:rsidRPr="000D49E7">
        <w:rPr>
          <w:rFonts w:ascii="Times New Roman" w:hAnsi="Times New Roman" w:cs="Times New Roman"/>
          <w:sz w:val="24"/>
          <w:szCs w:val="24"/>
        </w:rPr>
        <w:t xml:space="preserve"> class is the application class which controls the flow of the </w:t>
      </w:r>
      <w:r>
        <w:rPr>
          <w:rFonts w:ascii="Times New Roman" w:hAnsi="Times New Roman" w:cs="Times New Roman"/>
          <w:sz w:val="24"/>
          <w:szCs w:val="24"/>
        </w:rPr>
        <w:t>HMS</w:t>
      </w:r>
      <w:r w:rsidRPr="000D49E7">
        <w:rPr>
          <w:rFonts w:ascii="Times New Roman" w:hAnsi="Times New Roman" w:cs="Times New Roman"/>
          <w:sz w:val="24"/>
          <w:szCs w:val="24"/>
        </w:rPr>
        <w:t xml:space="preserve">, </w:t>
      </w:r>
      <w:r w:rsidRPr="006A4F93">
        <w:rPr>
          <w:rFonts w:ascii="Times New Roman" w:hAnsi="Times New Roman" w:cs="Times New Roman"/>
          <w:sz w:val="24"/>
          <w:szCs w:val="24"/>
          <w:highlight w:val="yellow"/>
        </w:rPr>
        <w:t>displays messages</w:t>
      </w:r>
      <w:r w:rsidRPr="000D49E7">
        <w:rPr>
          <w:rFonts w:ascii="Times New Roman" w:hAnsi="Times New Roman" w:cs="Times New Roman"/>
          <w:sz w:val="24"/>
          <w:szCs w:val="24"/>
        </w:rPr>
        <w:t xml:space="preserve"> and </w:t>
      </w:r>
      <w:r w:rsidRPr="006A4F93">
        <w:rPr>
          <w:rFonts w:ascii="Times New Roman" w:hAnsi="Times New Roman" w:cs="Times New Roman"/>
          <w:sz w:val="24"/>
          <w:szCs w:val="24"/>
          <w:highlight w:val="yellow"/>
        </w:rPr>
        <w:t>gets inputs</w:t>
      </w:r>
      <w:r w:rsidRPr="000D49E7">
        <w:rPr>
          <w:rFonts w:ascii="Times New Roman" w:hAnsi="Times New Roman" w:cs="Times New Roman"/>
          <w:sz w:val="24"/>
          <w:szCs w:val="24"/>
        </w:rPr>
        <w:t xml:space="preserve"> from the users. It should at least have the following attributes and methods:</w:t>
      </w:r>
    </w:p>
    <w:p w14:paraId="516309AE" w14:textId="77777777" w:rsidR="004421EF" w:rsidRPr="0062200A" w:rsidRDefault="004421EF" w:rsidP="004421EF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200A">
        <w:rPr>
          <w:rFonts w:ascii="Times New Roman" w:hAnsi="Times New Roman" w:cs="Times New Roman"/>
          <w:sz w:val="24"/>
          <w:szCs w:val="24"/>
        </w:rPr>
        <w:t xml:space="preserve">An array of </w:t>
      </w:r>
      <w:proofErr w:type="gramStart"/>
      <w:r w:rsidRPr="0062200A">
        <w:rPr>
          <w:rFonts w:ascii="Times New Roman" w:hAnsi="Times New Roman" w:cs="Times New Roman"/>
          <w:b/>
          <w:sz w:val="24"/>
          <w:szCs w:val="24"/>
        </w:rPr>
        <w:t>Doctor</w:t>
      </w:r>
      <w:proofErr w:type="gramEnd"/>
      <w:r w:rsidRPr="0062200A">
        <w:rPr>
          <w:rFonts w:ascii="Times New Roman" w:hAnsi="Times New Roman" w:cs="Times New Roman"/>
          <w:sz w:val="24"/>
          <w:szCs w:val="24"/>
        </w:rPr>
        <w:t xml:space="preserve"> objects.</w:t>
      </w:r>
      <w:r w:rsidRPr="0062200A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 Number of </w:t>
      </w:r>
      <w:r w:rsidRPr="0062200A">
        <w:rPr>
          <w:rFonts w:ascii="Times New Roman" w:eastAsia="PMingLiU" w:hAnsi="Times New Roman" w:cs="Times New Roman"/>
          <w:sz w:val="24"/>
          <w:szCs w:val="24"/>
          <w:lang w:eastAsia="zh-TW"/>
        </w:rPr>
        <w:t>doctor</w:t>
      </w:r>
      <w:r w:rsidRPr="0062200A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s </w:t>
      </w:r>
      <w:r w:rsidRPr="0062200A">
        <w:rPr>
          <w:rFonts w:ascii="Times New Roman" w:eastAsia="PMingLiU" w:hAnsi="Times New Roman" w:cs="Times New Roman"/>
          <w:sz w:val="24"/>
          <w:szCs w:val="24"/>
          <w:lang w:eastAsia="zh-TW"/>
        </w:rPr>
        <w:t>in the hospital is 25</w:t>
      </w:r>
      <w:r w:rsidRPr="0062200A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.</w:t>
      </w:r>
    </w:p>
    <w:p w14:paraId="5F7745E8" w14:textId="77777777" w:rsidR="004421EF" w:rsidRPr="0062200A" w:rsidRDefault="004421EF" w:rsidP="004421EF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200A">
        <w:rPr>
          <w:rFonts w:ascii="Times New Roman" w:hAnsi="Times New Roman" w:cs="Times New Roman"/>
          <w:sz w:val="24"/>
          <w:szCs w:val="24"/>
        </w:rPr>
        <w:t xml:space="preserve">An array of </w:t>
      </w:r>
      <w:proofErr w:type="gramStart"/>
      <w:r w:rsidRPr="0062200A">
        <w:rPr>
          <w:rFonts w:ascii="Times New Roman" w:hAnsi="Times New Roman" w:cs="Times New Roman"/>
          <w:b/>
          <w:sz w:val="24"/>
          <w:szCs w:val="24"/>
        </w:rPr>
        <w:t>Patient</w:t>
      </w:r>
      <w:proofErr w:type="gramEnd"/>
      <w:r w:rsidRPr="0062200A">
        <w:rPr>
          <w:rFonts w:ascii="Times New Roman" w:hAnsi="Times New Roman" w:cs="Times New Roman"/>
          <w:sz w:val="24"/>
          <w:szCs w:val="24"/>
        </w:rPr>
        <w:t xml:space="preserve"> objects that can hold 100 values. </w:t>
      </w:r>
    </w:p>
    <w:p w14:paraId="7DC1AC1F" w14:textId="77777777" w:rsidR="004421EF" w:rsidRPr="0062200A" w:rsidRDefault="004421EF" w:rsidP="004421EF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200A">
        <w:rPr>
          <w:rFonts w:ascii="Times New Roman" w:hAnsi="Times New Roman" w:cs="Times New Roman"/>
          <w:sz w:val="24"/>
          <w:szCs w:val="24"/>
        </w:rPr>
        <w:t xml:space="preserve">An array of </w:t>
      </w:r>
      <w:r w:rsidRPr="0062200A">
        <w:rPr>
          <w:rFonts w:ascii="Times New Roman" w:hAnsi="Times New Roman" w:cs="Times New Roman"/>
          <w:b/>
          <w:sz w:val="24"/>
          <w:szCs w:val="24"/>
        </w:rPr>
        <w:t>Lab</w:t>
      </w:r>
      <w:r w:rsidRPr="0062200A">
        <w:rPr>
          <w:rFonts w:ascii="Times New Roman" w:hAnsi="Times New Roman" w:cs="Times New Roman"/>
          <w:sz w:val="24"/>
          <w:szCs w:val="24"/>
        </w:rPr>
        <w:t xml:space="preserve"> objects that can hold 20 values.</w:t>
      </w:r>
    </w:p>
    <w:p w14:paraId="09F50F1C" w14:textId="77777777" w:rsidR="004421EF" w:rsidRPr="0062200A" w:rsidRDefault="004421EF" w:rsidP="004421EF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200A">
        <w:rPr>
          <w:rFonts w:ascii="Times New Roman" w:hAnsi="Times New Roman" w:cs="Times New Roman"/>
          <w:sz w:val="24"/>
          <w:szCs w:val="24"/>
        </w:rPr>
        <w:t xml:space="preserve">An array of </w:t>
      </w:r>
      <w:r w:rsidRPr="0062200A">
        <w:rPr>
          <w:rFonts w:ascii="Times New Roman" w:hAnsi="Times New Roman" w:cs="Times New Roman"/>
          <w:b/>
          <w:sz w:val="24"/>
          <w:szCs w:val="24"/>
        </w:rPr>
        <w:t>Facility</w:t>
      </w:r>
      <w:r w:rsidRPr="0062200A">
        <w:rPr>
          <w:rFonts w:ascii="Times New Roman" w:hAnsi="Times New Roman" w:cs="Times New Roman"/>
          <w:sz w:val="24"/>
          <w:szCs w:val="24"/>
        </w:rPr>
        <w:t xml:space="preserve"> objects that can hold 20 values.</w:t>
      </w:r>
    </w:p>
    <w:p w14:paraId="195163BD" w14:textId="77777777" w:rsidR="004421EF" w:rsidRPr="0062200A" w:rsidRDefault="004421EF" w:rsidP="004421EF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200A">
        <w:rPr>
          <w:rFonts w:ascii="Times New Roman" w:hAnsi="Times New Roman" w:cs="Times New Roman"/>
          <w:sz w:val="24"/>
          <w:szCs w:val="24"/>
        </w:rPr>
        <w:t xml:space="preserve">An array of </w:t>
      </w:r>
      <w:proofErr w:type="gramStart"/>
      <w:r w:rsidRPr="0062200A">
        <w:rPr>
          <w:rFonts w:ascii="Times New Roman" w:hAnsi="Times New Roman" w:cs="Times New Roman"/>
          <w:b/>
          <w:sz w:val="24"/>
          <w:szCs w:val="24"/>
        </w:rPr>
        <w:t>Medical</w:t>
      </w:r>
      <w:proofErr w:type="gramEnd"/>
      <w:r w:rsidRPr="0062200A">
        <w:rPr>
          <w:rFonts w:ascii="Times New Roman" w:hAnsi="Times New Roman" w:cs="Times New Roman"/>
          <w:sz w:val="24"/>
          <w:szCs w:val="24"/>
        </w:rPr>
        <w:t xml:space="preserve"> objects that can hold 100 values.</w:t>
      </w:r>
    </w:p>
    <w:p w14:paraId="626C16D6" w14:textId="77777777" w:rsidR="004421EF" w:rsidRPr="0062200A" w:rsidRDefault="004421EF" w:rsidP="004421EF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200A">
        <w:rPr>
          <w:rFonts w:ascii="Times New Roman" w:hAnsi="Times New Roman" w:cs="Times New Roman"/>
          <w:sz w:val="24"/>
          <w:szCs w:val="24"/>
        </w:rPr>
        <w:t xml:space="preserve">An array of </w:t>
      </w:r>
      <w:r w:rsidRPr="0062200A">
        <w:rPr>
          <w:rFonts w:ascii="Times New Roman" w:hAnsi="Times New Roman" w:cs="Times New Roman"/>
          <w:b/>
          <w:sz w:val="24"/>
          <w:szCs w:val="24"/>
        </w:rPr>
        <w:t>Staff</w:t>
      </w:r>
      <w:r w:rsidRPr="0062200A">
        <w:rPr>
          <w:rFonts w:ascii="Times New Roman" w:hAnsi="Times New Roman" w:cs="Times New Roman"/>
          <w:sz w:val="24"/>
          <w:szCs w:val="24"/>
        </w:rPr>
        <w:t xml:space="preserve"> objects that can hold 100 values.</w:t>
      </w:r>
    </w:p>
    <w:p w14:paraId="67B4ED07" w14:textId="77777777" w:rsidR="004421EF" w:rsidRPr="0062200A" w:rsidRDefault="004421EF" w:rsidP="004421EF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200A">
        <w:rPr>
          <w:rFonts w:ascii="Times New Roman" w:hAnsi="Times New Roman" w:cs="Times New Roman"/>
          <w:sz w:val="24"/>
          <w:szCs w:val="24"/>
        </w:rPr>
        <w:t>Provide existing lists for doctors, patients, labs, facilities, medicals and staff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2200A">
        <w:rPr>
          <w:rFonts w:ascii="Times New Roman" w:hAnsi="Times New Roman" w:cs="Times New Roman"/>
          <w:sz w:val="24"/>
          <w:szCs w:val="24"/>
        </w:rPr>
        <w:t>, with a minimum number of three objects for each class.</w:t>
      </w:r>
    </w:p>
    <w:p w14:paraId="22F604DB" w14:textId="77777777" w:rsidR="004421EF" w:rsidRPr="00B57435" w:rsidRDefault="004421EF" w:rsidP="004421E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24FAD5" w14:textId="77777777" w:rsidR="004421EF" w:rsidRPr="00A31105" w:rsidRDefault="004421EF" w:rsidP="004421EF">
      <w:pPr>
        <w:spacing w:after="120"/>
        <w:jc w:val="both"/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</w:pPr>
      <w:r w:rsidRPr="00A31105"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>3</w:t>
      </w:r>
      <w:r w:rsidRPr="00A31105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>.</w:t>
      </w:r>
      <w:r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>3</w:t>
      </w:r>
      <w:r w:rsidRPr="00A31105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</w:t>
      </w:r>
      <w:r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>Interface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 xml:space="preserve"> (</w:t>
      </w:r>
      <w:r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>2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>%</w:t>
      </w:r>
      <w:r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 xml:space="preserve"> - 10 marks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>)</w:t>
      </w:r>
      <w:r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 xml:space="preserve"> </w:t>
      </w:r>
    </w:p>
    <w:p w14:paraId="4CB79CD6" w14:textId="77777777" w:rsidR="004421EF" w:rsidRPr="00E91EF4" w:rsidRDefault="004421EF" w:rsidP="004421E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31C5F">
        <w:rPr>
          <w:rFonts w:ascii="Times New Roman" w:eastAsia="PMingLiU" w:hAnsi="Times New Roman" w:cs="Times New Roman"/>
          <w:sz w:val="24"/>
          <w:szCs w:val="24"/>
          <w:lang w:eastAsia="zh-TW"/>
        </w:rPr>
        <w:lastRenderedPageBreak/>
        <w:t>GUI enhancement</w:t>
      </w:r>
    </w:p>
    <w:p w14:paraId="3B08A751" w14:textId="77777777" w:rsidR="004421EF" w:rsidRPr="00A31105" w:rsidRDefault="004421EF" w:rsidP="004421EF">
      <w:pPr>
        <w:spacing w:after="120"/>
        <w:jc w:val="both"/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</w:pPr>
      <w:r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3.4 Recording Video – Each group members </w:t>
      </w:r>
      <w:r w:rsidRPr="00F41A0C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MUST</w:t>
      </w:r>
      <w:r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 </w:t>
      </w:r>
      <w:r w:rsidRPr="00E91EF4">
        <w:rPr>
          <w:rFonts w:ascii="Times New Roman" w:hAnsi="Times New Roman" w:cs="Times New Roman"/>
          <w:b/>
          <w:color w:val="002060"/>
          <w:sz w:val="24"/>
          <w:szCs w:val="24"/>
          <w:lang w:val="en-US"/>
        </w:rPr>
        <w:t xml:space="preserve">be in the presentation 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>(</w:t>
      </w:r>
      <w:r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>6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>%</w:t>
      </w:r>
      <w:r>
        <w:rPr>
          <w:rFonts w:ascii="Times New Roman" w:eastAsia="PMingLiU" w:hAnsi="Times New Roman" w:cs="Times New Roman"/>
          <w:b/>
          <w:color w:val="002060"/>
          <w:sz w:val="24"/>
          <w:szCs w:val="24"/>
          <w:lang w:val="en-US" w:eastAsia="zh-TW"/>
        </w:rPr>
        <w:t xml:space="preserve"> - 30 marks</w:t>
      </w:r>
      <w:r w:rsidRPr="00A31105">
        <w:rPr>
          <w:rFonts w:ascii="Times New Roman" w:eastAsia="PMingLiU" w:hAnsi="Times New Roman" w:cs="Times New Roman" w:hint="eastAsia"/>
          <w:b/>
          <w:color w:val="002060"/>
          <w:sz w:val="24"/>
          <w:szCs w:val="24"/>
          <w:lang w:val="en-US" w:eastAsia="zh-TW"/>
        </w:rPr>
        <w:t>)</w:t>
      </w:r>
    </w:p>
    <w:p w14:paraId="5607A5A4" w14:textId="77777777" w:rsidR="004421EF" w:rsidRPr="00185197" w:rsidRDefault="004421EF" w:rsidP="004421EF">
      <w:pPr>
        <w:pStyle w:val="ListParagraph"/>
        <w:numPr>
          <w:ilvl w:val="0"/>
          <w:numId w:val="14"/>
        </w:numPr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>Introductions:</w:t>
      </w:r>
      <w:r w:rsidRPr="001851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Your</w:t>
      </w:r>
      <w:r w:rsidRPr="00185197"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 </w:t>
      </w:r>
      <w:r w:rsidRPr="00185197">
        <w:rPr>
          <w:rFonts w:ascii="Times New Roman" w:hAnsi="Times New Roman" w:cs="Times New Roman"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85197">
        <w:rPr>
          <w:rFonts w:ascii="Times New Roman" w:hAnsi="Times New Roman" w:cs="Times New Roman"/>
          <w:sz w:val="24"/>
          <w:szCs w:val="24"/>
        </w:rPr>
        <w:t xml:space="preserve"> student IDs</w:t>
      </w:r>
      <w:r>
        <w:rPr>
          <w:rFonts w:ascii="Times New Roman" w:hAnsi="Times New Roman" w:cs="Times New Roman"/>
          <w:sz w:val="24"/>
          <w:szCs w:val="24"/>
        </w:rPr>
        <w:t>, title of assignment and show face</w:t>
      </w:r>
      <w:r w:rsidRPr="00185197">
        <w:rPr>
          <w:rFonts w:ascii="Times New Roman" w:hAnsi="Times New Roman" w:cs="Times New Roman"/>
          <w:sz w:val="24"/>
          <w:szCs w:val="24"/>
        </w:rPr>
        <w:t>.</w:t>
      </w:r>
    </w:p>
    <w:p w14:paraId="7E6A6EE6" w14:textId="77777777" w:rsidR="004421EF" w:rsidRPr="00736049" w:rsidRDefault="004421EF" w:rsidP="004421E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description, including what is the program about and how it works.</w:t>
      </w:r>
    </w:p>
    <w:p w14:paraId="542D6417" w14:textId="77777777" w:rsidR="004421EF" w:rsidRPr="00CB3E51" w:rsidRDefault="004421EF" w:rsidP="004421E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PMingLiU" w:hAnsi="Times New Roman" w:cs="Times New Roman"/>
          <w:sz w:val="24"/>
          <w:szCs w:val="24"/>
          <w:lang w:eastAsia="zh-TW"/>
        </w:rPr>
        <w:t>UML C</w:t>
      </w:r>
      <w:r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lass </w:t>
      </w:r>
      <w:r w:rsidRPr="00AD4908">
        <w:rPr>
          <w:rFonts w:ascii="Times New Roman" w:hAnsi="Times New Roman" w:cs="Times New Roman"/>
          <w:sz w:val="24"/>
          <w:szCs w:val="24"/>
        </w:rPr>
        <w:t>diagrams</w:t>
      </w:r>
      <w:r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 showing the program structure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.</w:t>
      </w:r>
    </w:p>
    <w:p w14:paraId="6C65ADFB" w14:textId="77777777" w:rsidR="004421EF" w:rsidRPr="001E50F9" w:rsidRDefault="004421EF" w:rsidP="004421E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List</w:t>
      </w:r>
      <w:r w:rsidRPr="00AD49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the effort and contribution of each team member in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n </w:t>
      </w:r>
      <w:r w:rsidRPr="00C305D6">
        <w:rPr>
          <w:rFonts w:ascii="Times New Roman" w:eastAsia="PMingLiU" w:hAnsi="Times New Roman" w:cs="Times New Roman"/>
          <w:sz w:val="24"/>
          <w:szCs w:val="24"/>
          <w:highlight w:val="yellow"/>
          <w:lang w:eastAsia="zh-TW"/>
        </w:rPr>
        <w:t>example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 </w:t>
      </w:r>
      <w:r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 xml:space="preserve">table </w:t>
      </w:r>
      <w:r>
        <w:rPr>
          <w:rFonts w:ascii="Times New Roman" w:eastAsia="PMingLiU" w:hAnsi="Times New Roman" w:cs="Times New Roman"/>
          <w:sz w:val="24"/>
          <w:szCs w:val="24"/>
          <w:lang w:eastAsia="zh-TW"/>
        </w:rPr>
        <w:t>below</w:t>
      </w:r>
      <w:r>
        <w:rPr>
          <w:rFonts w:ascii="Times New Roman" w:eastAsia="PMingLiU" w:hAnsi="Times New Roman" w:cs="Times New Roman" w:hint="eastAsia"/>
          <w:sz w:val="24"/>
          <w:szCs w:val="24"/>
          <w:lang w:eastAsia="zh-TW"/>
        </w:rPr>
        <w:t>:</w:t>
      </w:r>
      <w:r w:rsidRPr="00AD4908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699" w:type="dxa"/>
        <w:tblLook w:val="04A0" w:firstRow="1" w:lastRow="0" w:firstColumn="1" w:lastColumn="0" w:noHBand="0" w:noVBand="1"/>
      </w:tblPr>
      <w:tblGrid>
        <w:gridCol w:w="1984"/>
        <w:gridCol w:w="1985"/>
        <w:gridCol w:w="1984"/>
      </w:tblGrid>
      <w:tr w:rsidR="004421EF" w14:paraId="7227D531" w14:textId="77777777" w:rsidTr="001104AD">
        <w:tc>
          <w:tcPr>
            <w:tcW w:w="1984" w:type="dxa"/>
          </w:tcPr>
          <w:p w14:paraId="13D0580B" w14:textId="77777777" w:rsidR="004421EF" w:rsidRDefault="004421EF" w:rsidP="001104AD">
            <w:pPr>
              <w:jc w:val="center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Student 1</w:t>
            </w:r>
          </w:p>
        </w:tc>
        <w:tc>
          <w:tcPr>
            <w:tcW w:w="1985" w:type="dxa"/>
          </w:tcPr>
          <w:p w14:paraId="3ACE5A2A" w14:textId="77777777" w:rsidR="004421EF" w:rsidRDefault="004421EF" w:rsidP="001104AD">
            <w:pPr>
              <w:jc w:val="center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Student 2</w:t>
            </w:r>
          </w:p>
        </w:tc>
        <w:tc>
          <w:tcPr>
            <w:tcW w:w="1984" w:type="dxa"/>
          </w:tcPr>
          <w:p w14:paraId="1965D1A1" w14:textId="77777777" w:rsidR="004421EF" w:rsidRDefault="004421EF" w:rsidP="001104AD">
            <w:pPr>
              <w:jc w:val="center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sz w:val="24"/>
                <w:szCs w:val="24"/>
                <w:lang w:eastAsia="zh-TW"/>
              </w:rPr>
              <w:t>Student 3</w:t>
            </w:r>
          </w:p>
        </w:tc>
      </w:tr>
      <w:tr w:rsidR="004421EF" w14:paraId="11723EDA" w14:textId="77777777" w:rsidTr="001104AD">
        <w:tc>
          <w:tcPr>
            <w:tcW w:w="1984" w:type="dxa"/>
          </w:tcPr>
          <w:p w14:paraId="7D2AB27B" w14:textId="77777777" w:rsidR="004421EF" w:rsidRDefault="004421EF" w:rsidP="001104AD">
            <w:pPr>
              <w:jc w:val="center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Staff, Doc &amp; Patient</w:t>
            </w:r>
          </w:p>
        </w:tc>
        <w:tc>
          <w:tcPr>
            <w:tcW w:w="1985" w:type="dxa"/>
          </w:tcPr>
          <w:p w14:paraId="6A0E1849" w14:textId="77777777" w:rsidR="004421EF" w:rsidRDefault="004421EF" w:rsidP="001104AD">
            <w:pPr>
              <w:jc w:val="center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Medical, Labs &amp; Facility</w:t>
            </w:r>
          </w:p>
        </w:tc>
        <w:tc>
          <w:tcPr>
            <w:tcW w:w="1984" w:type="dxa"/>
          </w:tcPr>
          <w:p w14:paraId="39C68F3F" w14:textId="77777777" w:rsidR="004421EF" w:rsidRDefault="004421EF" w:rsidP="001104AD">
            <w:pPr>
              <w:jc w:val="center"/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eastAsia="PMingLiU" w:hAnsi="Times New Roman" w:cs="Times New Roman"/>
                <w:sz w:val="24"/>
                <w:szCs w:val="24"/>
                <w:lang w:eastAsia="zh-TW"/>
              </w:rPr>
              <w:t>Hotel management GUI</w:t>
            </w:r>
          </w:p>
        </w:tc>
      </w:tr>
    </w:tbl>
    <w:p w14:paraId="338F34F2" w14:textId="02616580" w:rsidR="00EB3C18" w:rsidRPr="003B25CE" w:rsidRDefault="00EB3C18" w:rsidP="003B25CE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EB3C18" w:rsidRPr="003B25CE" w:rsidSect="00AC396A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FBFCC" w14:textId="77777777" w:rsidR="00045F5F" w:rsidRDefault="00045F5F" w:rsidP="00ED6504">
      <w:pPr>
        <w:spacing w:after="0" w:line="240" w:lineRule="auto"/>
      </w:pPr>
      <w:r>
        <w:separator/>
      </w:r>
    </w:p>
  </w:endnote>
  <w:endnote w:type="continuationSeparator" w:id="0">
    <w:p w14:paraId="0217EDAF" w14:textId="77777777" w:rsidR="00045F5F" w:rsidRDefault="00045F5F" w:rsidP="00ED6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6168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D3F211" w14:textId="77777777" w:rsidR="007622CD" w:rsidRDefault="007622C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2C5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FFA56E8" w14:textId="77777777" w:rsidR="007622CD" w:rsidRDefault="00762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14A03" w14:textId="77777777" w:rsidR="00045F5F" w:rsidRDefault="00045F5F" w:rsidP="00ED6504">
      <w:pPr>
        <w:spacing w:after="0" w:line="240" w:lineRule="auto"/>
      </w:pPr>
      <w:r>
        <w:separator/>
      </w:r>
    </w:p>
  </w:footnote>
  <w:footnote w:type="continuationSeparator" w:id="0">
    <w:p w14:paraId="6F569371" w14:textId="77777777" w:rsidR="00045F5F" w:rsidRDefault="00045F5F" w:rsidP="00ED65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A042C"/>
    <w:multiLevelType w:val="hybridMultilevel"/>
    <w:tmpl w:val="7D14C6BE"/>
    <w:lvl w:ilvl="0" w:tplc="04090001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" w15:restartNumberingAfterBreak="0">
    <w:nsid w:val="08596CFB"/>
    <w:multiLevelType w:val="hybridMultilevel"/>
    <w:tmpl w:val="89D41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970B8"/>
    <w:multiLevelType w:val="multilevel"/>
    <w:tmpl w:val="49DE2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752A75"/>
    <w:multiLevelType w:val="hybridMultilevel"/>
    <w:tmpl w:val="19C87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B1EDC"/>
    <w:multiLevelType w:val="hybridMultilevel"/>
    <w:tmpl w:val="34864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822431"/>
    <w:multiLevelType w:val="hybridMultilevel"/>
    <w:tmpl w:val="5882C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8B700A"/>
    <w:multiLevelType w:val="hybridMultilevel"/>
    <w:tmpl w:val="024C6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608B4"/>
    <w:multiLevelType w:val="hybridMultilevel"/>
    <w:tmpl w:val="45A4F13E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8" w15:restartNumberingAfterBreak="0">
    <w:nsid w:val="27EB0D8A"/>
    <w:multiLevelType w:val="hybridMultilevel"/>
    <w:tmpl w:val="99C47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3D6A8A"/>
    <w:multiLevelType w:val="hybridMultilevel"/>
    <w:tmpl w:val="EACC3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8A1A37"/>
    <w:multiLevelType w:val="hybridMultilevel"/>
    <w:tmpl w:val="A7B69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587771"/>
    <w:multiLevelType w:val="hybridMultilevel"/>
    <w:tmpl w:val="E58A7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4532F"/>
    <w:multiLevelType w:val="hybridMultilevel"/>
    <w:tmpl w:val="14F41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153DE"/>
    <w:multiLevelType w:val="hybridMultilevel"/>
    <w:tmpl w:val="6B681204"/>
    <w:lvl w:ilvl="0" w:tplc="ECBEBD08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1F12D32"/>
    <w:multiLevelType w:val="hybridMultilevel"/>
    <w:tmpl w:val="1C507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BE6111"/>
    <w:multiLevelType w:val="hybridMultilevel"/>
    <w:tmpl w:val="54580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645773"/>
    <w:multiLevelType w:val="hybridMultilevel"/>
    <w:tmpl w:val="39C6CC84"/>
    <w:lvl w:ilvl="0" w:tplc="04090001">
      <w:start w:val="1"/>
      <w:numFmt w:val="bullet"/>
      <w:lvlText w:val=""/>
      <w:lvlJc w:val="left"/>
      <w:pPr>
        <w:ind w:left="840" w:hanging="48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7" w15:restartNumberingAfterBreak="0">
    <w:nsid w:val="47942E38"/>
    <w:multiLevelType w:val="hybridMultilevel"/>
    <w:tmpl w:val="B28C5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FC60DB"/>
    <w:multiLevelType w:val="hybridMultilevel"/>
    <w:tmpl w:val="D5746AD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D71EF1"/>
    <w:multiLevelType w:val="hybridMultilevel"/>
    <w:tmpl w:val="979EF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9236E7"/>
    <w:multiLevelType w:val="hybridMultilevel"/>
    <w:tmpl w:val="111A6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C11C63"/>
    <w:multiLevelType w:val="hybridMultilevel"/>
    <w:tmpl w:val="8F6CA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7762EB"/>
    <w:multiLevelType w:val="hybridMultilevel"/>
    <w:tmpl w:val="1B12D2FE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23" w15:restartNumberingAfterBreak="0">
    <w:nsid w:val="6AFB79DF"/>
    <w:multiLevelType w:val="hybridMultilevel"/>
    <w:tmpl w:val="544A1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4F5FA7"/>
    <w:multiLevelType w:val="hybridMultilevel"/>
    <w:tmpl w:val="024C6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BA330C"/>
    <w:multiLevelType w:val="hybridMultilevel"/>
    <w:tmpl w:val="21AAD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7B30F1"/>
    <w:multiLevelType w:val="hybridMultilevel"/>
    <w:tmpl w:val="024C6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702AE4"/>
    <w:multiLevelType w:val="hybridMultilevel"/>
    <w:tmpl w:val="D7BCC7B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7FA8F000">
      <w:start w:val="1"/>
      <w:numFmt w:val="lowerLetter"/>
      <w:lvlText w:val="(%2)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3801A8"/>
    <w:multiLevelType w:val="hybridMultilevel"/>
    <w:tmpl w:val="4E821EF8"/>
    <w:lvl w:ilvl="0" w:tplc="A1FE186A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E497FBF"/>
    <w:multiLevelType w:val="hybridMultilevel"/>
    <w:tmpl w:val="3E0A7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5781670">
    <w:abstractNumId w:val="3"/>
  </w:num>
  <w:num w:numId="2" w16cid:durableId="2094928161">
    <w:abstractNumId w:val="2"/>
  </w:num>
  <w:num w:numId="3" w16cid:durableId="1583562297">
    <w:abstractNumId w:val="23"/>
  </w:num>
  <w:num w:numId="4" w16cid:durableId="1960603548">
    <w:abstractNumId w:val="6"/>
  </w:num>
  <w:num w:numId="5" w16cid:durableId="1400446936">
    <w:abstractNumId w:val="26"/>
  </w:num>
  <w:num w:numId="6" w16cid:durableId="633297103">
    <w:abstractNumId w:val="24"/>
  </w:num>
  <w:num w:numId="7" w16cid:durableId="248123936">
    <w:abstractNumId w:val="20"/>
  </w:num>
  <w:num w:numId="8" w16cid:durableId="1745297378">
    <w:abstractNumId w:val="10"/>
  </w:num>
  <w:num w:numId="9" w16cid:durableId="1858350343">
    <w:abstractNumId w:val="19"/>
  </w:num>
  <w:num w:numId="10" w16cid:durableId="1176262136">
    <w:abstractNumId w:val="25"/>
  </w:num>
  <w:num w:numId="11" w16cid:durableId="2012951239">
    <w:abstractNumId w:val="22"/>
  </w:num>
  <w:num w:numId="12" w16cid:durableId="808321051">
    <w:abstractNumId w:val="17"/>
  </w:num>
  <w:num w:numId="13" w16cid:durableId="1794598099">
    <w:abstractNumId w:val="7"/>
  </w:num>
  <w:num w:numId="14" w16cid:durableId="1245381128">
    <w:abstractNumId w:val="0"/>
  </w:num>
  <w:num w:numId="15" w16cid:durableId="1894267818">
    <w:abstractNumId w:val="5"/>
  </w:num>
  <w:num w:numId="16" w16cid:durableId="751856649">
    <w:abstractNumId w:val="1"/>
  </w:num>
  <w:num w:numId="17" w16cid:durableId="1549561255">
    <w:abstractNumId w:val="29"/>
  </w:num>
  <w:num w:numId="18" w16cid:durableId="1249195183">
    <w:abstractNumId w:val="28"/>
  </w:num>
  <w:num w:numId="19" w16cid:durableId="825320010">
    <w:abstractNumId w:val="13"/>
  </w:num>
  <w:num w:numId="20" w16cid:durableId="1897857464">
    <w:abstractNumId w:val="16"/>
  </w:num>
  <w:num w:numId="21" w16cid:durableId="1691684313">
    <w:abstractNumId w:val="8"/>
  </w:num>
  <w:num w:numId="22" w16cid:durableId="816531849">
    <w:abstractNumId w:val="14"/>
  </w:num>
  <w:num w:numId="23" w16cid:durableId="1873112697">
    <w:abstractNumId w:val="9"/>
  </w:num>
  <w:num w:numId="24" w16cid:durableId="1321809066">
    <w:abstractNumId w:val="12"/>
  </w:num>
  <w:num w:numId="25" w16cid:durableId="1069306878">
    <w:abstractNumId w:val="15"/>
  </w:num>
  <w:num w:numId="26" w16cid:durableId="279000001">
    <w:abstractNumId w:val="21"/>
  </w:num>
  <w:num w:numId="27" w16cid:durableId="46876043">
    <w:abstractNumId w:val="11"/>
  </w:num>
  <w:num w:numId="28" w16cid:durableId="1052313889">
    <w:abstractNumId w:val="4"/>
  </w:num>
  <w:num w:numId="29" w16cid:durableId="99021076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01458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wMDI1tzQ3sLA0MzJT0lEKTi0uzszPAykwNKgFAEVrNIstAAAA"/>
  </w:docVars>
  <w:rsids>
    <w:rsidRoot w:val="000F7C97"/>
    <w:rsid w:val="00003580"/>
    <w:rsid w:val="0000628E"/>
    <w:rsid w:val="00006BAF"/>
    <w:rsid w:val="0001422C"/>
    <w:rsid w:val="0001480D"/>
    <w:rsid w:val="000166B9"/>
    <w:rsid w:val="0001677A"/>
    <w:rsid w:val="00023319"/>
    <w:rsid w:val="0002401A"/>
    <w:rsid w:val="00024F52"/>
    <w:rsid w:val="000356ED"/>
    <w:rsid w:val="00035E9D"/>
    <w:rsid w:val="000437C1"/>
    <w:rsid w:val="00044305"/>
    <w:rsid w:val="000456FD"/>
    <w:rsid w:val="00045F5F"/>
    <w:rsid w:val="00050E73"/>
    <w:rsid w:val="000572A8"/>
    <w:rsid w:val="000578B9"/>
    <w:rsid w:val="00061D34"/>
    <w:rsid w:val="00064B9B"/>
    <w:rsid w:val="000821BB"/>
    <w:rsid w:val="00082AF6"/>
    <w:rsid w:val="00082E32"/>
    <w:rsid w:val="0008449D"/>
    <w:rsid w:val="00085F28"/>
    <w:rsid w:val="00091B31"/>
    <w:rsid w:val="00092F33"/>
    <w:rsid w:val="000A52F2"/>
    <w:rsid w:val="000A77D7"/>
    <w:rsid w:val="000B268C"/>
    <w:rsid w:val="000B322E"/>
    <w:rsid w:val="000B3DFA"/>
    <w:rsid w:val="000B4575"/>
    <w:rsid w:val="000C0A48"/>
    <w:rsid w:val="000C4BF1"/>
    <w:rsid w:val="000C681A"/>
    <w:rsid w:val="000D02E9"/>
    <w:rsid w:val="000D3350"/>
    <w:rsid w:val="000D38CC"/>
    <w:rsid w:val="000D5308"/>
    <w:rsid w:val="000D6BCB"/>
    <w:rsid w:val="000E25EB"/>
    <w:rsid w:val="000E7B03"/>
    <w:rsid w:val="000F2051"/>
    <w:rsid w:val="000F7B51"/>
    <w:rsid w:val="000F7C97"/>
    <w:rsid w:val="0010050B"/>
    <w:rsid w:val="001008C4"/>
    <w:rsid w:val="001014E5"/>
    <w:rsid w:val="00105D0B"/>
    <w:rsid w:val="00106476"/>
    <w:rsid w:val="00107F1E"/>
    <w:rsid w:val="00111566"/>
    <w:rsid w:val="00111D6F"/>
    <w:rsid w:val="001131ED"/>
    <w:rsid w:val="00117E65"/>
    <w:rsid w:val="00121F16"/>
    <w:rsid w:val="0012227A"/>
    <w:rsid w:val="001230C7"/>
    <w:rsid w:val="00123963"/>
    <w:rsid w:val="00126DA7"/>
    <w:rsid w:val="001355F4"/>
    <w:rsid w:val="001370E9"/>
    <w:rsid w:val="00146090"/>
    <w:rsid w:val="0014662F"/>
    <w:rsid w:val="00147219"/>
    <w:rsid w:val="0015794F"/>
    <w:rsid w:val="00163F35"/>
    <w:rsid w:val="001654F5"/>
    <w:rsid w:val="001721FF"/>
    <w:rsid w:val="00175786"/>
    <w:rsid w:val="0019533A"/>
    <w:rsid w:val="001A28DF"/>
    <w:rsid w:val="001A598D"/>
    <w:rsid w:val="001A6489"/>
    <w:rsid w:val="001B27E6"/>
    <w:rsid w:val="001B31CB"/>
    <w:rsid w:val="001C11E6"/>
    <w:rsid w:val="001C3FA7"/>
    <w:rsid w:val="001C466B"/>
    <w:rsid w:val="001D06AC"/>
    <w:rsid w:val="001E19EC"/>
    <w:rsid w:val="001E2707"/>
    <w:rsid w:val="001E35A8"/>
    <w:rsid w:val="001E50F9"/>
    <w:rsid w:val="001E6A76"/>
    <w:rsid w:val="001F1DD9"/>
    <w:rsid w:val="001F2E46"/>
    <w:rsid w:val="00201180"/>
    <w:rsid w:val="00203B82"/>
    <w:rsid w:val="00204654"/>
    <w:rsid w:val="00212BE6"/>
    <w:rsid w:val="0021474E"/>
    <w:rsid w:val="002265DA"/>
    <w:rsid w:val="002327F0"/>
    <w:rsid w:val="00237398"/>
    <w:rsid w:val="0023795D"/>
    <w:rsid w:val="0024262D"/>
    <w:rsid w:val="00246545"/>
    <w:rsid w:val="00246FB7"/>
    <w:rsid w:val="00247A3A"/>
    <w:rsid w:val="00252D74"/>
    <w:rsid w:val="00253085"/>
    <w:rsid w:val="002606B9"/>
    <w:rsid w:val="002611CA"/>
    <w:rsid w:val="00261B57"/>
    <w:rsid w:val="00263925"/>
    <w:rsid w:val="002661DE"/>
    <w:rsid w:val="0026667E"/>
    <w:rsid w:val="00275F34"/>
    <w:rsid w:val="0028786E"/>
    <w:rsid w:val="00295AA4"/>
    <w:rsid w:val="002A107B"/>
    <w:rsid w:val="002A32D7"/>
    <w:rsid w:val="002A46AD"/>
    <w:rsid w:val="002A5FAC"/>
    <w:rsid w:val="002B55D1"/>
    <w:rsid w:val="002B6630"/>
    <w:rsid w:val="002B71C2"/>
    <w:rsid w:val="002C0489"/>
    <w:rsid w:val="002C2960"/>
    <w:rsid w:val="002C569B"/>
    <w:rsid w:val="002D1854"/>
    <w:rsid w:val="002D7F83"/>
    <w:rsid w:val="002E3B79"/>
    <w:rsid w:val="002E3D88"/>
    <w:rsid w:val="002E69E2"/>
    <w:rsid w:val="002F3D68"/>
    <w:rsid w:val="00307D04"/>
    <w:rsid w:val="003116E8"/>
    <w:rsid w:val="003118B2"/>
    <w:rsid w:val="0031276B"/>
    <w:rsid w:val="00312E78"/>
    <w:rsid w:val="0032448B"/>
    <w:rsid w:val="00325538"/>
    <w:rsid w:val="003338A6"/>
    <w:rsid w:val="00333C29"/>
    <w:rsid w:val="0034228B"/>
    <w:rsid w:val="003430BD"/>
    <w:rsid w:val="00343388"/>
    <w:rsid w:val="00350271"/>
    <w:rsid w:val="003539DE"/>
    <w:rsid w:val="00363F43"/>
    <w:rsid w:val="003651C8"/>
    <w:rsid w:val="0036584D"/>
    <w:rsid w:val="00373113"/>
    <w:rsid w:val="0037325E"/>
    <w:rsid w:val="003732B1"/>
    <w:rsid w:val="00376AF3"/>
    <w:rsid w:val="003812E8"/>
    <w:rsid w:val="00381F7E"/>
    <w:rsid w:val="00383F47"/>
    <w:rsid w:val="00384657"/>
    <w:rsid w:val="00384ECE"/>
    <w:rsid w:val="00385856"/>
    <w:rsid w:val="0038661C"/>
    <w:rsid w:val="003866BF"/>
    <w:rsid w:val="00390AA9"/>
    <w:rsid w:val="003910A3"/>
    <w:rsid w:val="00393311"/>
    <w:rsid w:val="003963C4"/>
    <w:rsid w:val="00396ACC"/>
    <w:rsid w:val="003A155E"/>
    <w:rsid w:val="003A507B"/>
    <w:rsid w:val="003A5304"/>
    <w:rsid w:val="003B1B35"/>
    <w:rsid w:val="003B25CE"/>
    <w:rsid w:val="003B6B75"/>
    <w:rsid w:val="003C092F"/>
    <w:rsid w:val="003C1A3B"/>
    <w:rsid w:val="003C33CF"/>
    <w:rsid w:val="003C532E"/>
    <w:rsid w:val="003C6638"/>
    <w:rsid w:val="003E08B7"/>
    <w:rsid w:val="003E2863"/>
    <w:rsid w:val="003E58CE"/>
    <w:rsid w:val="003F0820"/>
    <w:rsid w:val="003F10FC"/>
    <w:rsid w:val="00410D9A"/>
    <w:rsid w:val="00412CA9"/>
    <w:rsid w:val="00416586"/>
    <w:rsid w:val="004206FC"/>
    <w:rsid w:val="0043735B"/>
    <w:rsid w:val="00437C48"/>
    <w:rsid w:val="004421EF"/>
    <w:rsid w:val="0044281F"/>
    <w:rsid w:val="00452965"/>
    <w:rsid w:val="004533C7"/>
    <w:rsid w:val="004548CB"/>
    <w:rsid w:val="00461D0E"/>
    <w:rsid w:val="00463548"/>
    <w:rsid w:val="00467456"/>
    <w:rsid w:val="004676D8"/>
    <w:rsid w:val="00481FD4"/>
    <w:rsid w:val="004848CA"/>
    <w:rsid w:val="00486A23"/>
    <w:rsid w:val="00492064"/>
    <w:rsid w:val="0049240B"/>
    <w:rsid w:val="00494348"/>
    <w:rsid w:val="004943A4"/>
    <w:rsid w:val="00494755"/>
    <w:rsid w:val="004A02E5"/>
    <w:rsid w:val="004A4DF3"/>
    <w:rsid w:val="004A5588"/>
    <w:rsid w:val="004B2A80"/>
    <w:rsid w:val="004B43AD"/>
    <w:rsid w:val="004B543A"/>
    <w:rsid w:val="004B6320"/>
    <w:rsid w:val="004B6C55"/>
    <w:rsid w:val="004C0940"/>
    <w:rsid w:val="004C3365"/>
    <w:rsid w:val="004C3398"/>
    <w:rsid w:val="004C4112"/>
    <w:rsid w:val="004C5A91"/>
    <w:rsid w:val="004C67C0"/>
    <w:rsid w:val="004D0F6D"/>
    <w:rsid w:val="004D23AF"/>
    <w:rsid w:val="004D2FED"/>
    <w:rsid w:val="004D3C8C"/>
    <w:rsid w:val="004D7EA1"/>
    <w:rsid w:val="004E251D"/>
    <w:rsid w:val="004E32A2"/>
    <w:rsid w:val="0050196E"/>
    <w:rsid w:val="00504603"/>
    <w:rsid w:val="00504644"/>
    <w:rsid w:val="00514DD4"/>
    <w:rsid w:val="005215E0"/>
    <w:rsid w:val="005256B8"/>
    <w:rsid w:val="00534BC0"/>
    <w:rsid w:val="00536AA2"/>
    <w:rsid w:val="005401F0"/>
    <w:rsid w:val="00540AE7"/>
    <w:rsid w:val="005435A2"/>
    <w:rsid w:val="005435E5"/>
    <w:rsid w:val="00543B2A"/>
    <w:rsid w:val="005452D8"/>
    <w:rsid w:val="00547C62"/>
    <w:rsid w:val="00550271"/>
    <w:rsid w:val="0055582E"/>
    <w:rsid w:val="0055684D"/>
    <w:rsid w:val="00560F0C"/>
    <w:rsid w:val="0056193F"/>
    <w:rsid w:val="00563795"/>
    <w:rsid w:val="0056607A"/>
    <w:rsid w:val="00572476"/>
    <w:rsid w:val="005739B8"/>
    <w:rsid w:val="005762D3"/>
    <w:rsid w:val="00576D00"/>
    <w:rsid w:val="0058340D"/>
    <w:rsid w:val="00586438"/>
    <w:rsid w:val="00587C07"/>
    <w:rsid w:val="00590615"/>
    <w:rsid w:val="00590BCE"/>
    <w:rsid w:val="00593729"/>
    <w:rsid w:val="00597CE2"/>
    <w:rsid w:val="005B450A"/>
    <w:rsid w:val="005D22D3"/>
    <w:rsid w:val="005D5F01"/>
    <w:rsid w:val="005E219C"/>
    <w:rsid w:val="005E43BF"/>
    <w:rsid w:val="005E7F68"/>
    <w:rsid w:val="005F5FF5"/>
    <w:rsid w:val="005F6824"/>
    <w:rsid w:val="00600A87"/>
    <w:rsid w:val="006015FF"/>
    <w:rsid w:val="00605451"/>
    <w:rsid w:val="00607D0F"/>
    <w:rsid w:val="006112B7"/>
    <w:rsid w:val="00615082"/>
    <w:rsid w:val="0061657A"/>
    <w:rsid w:val="006206E2"/>
    <w:rsid w:val="00621DEF"/>
    <w:rsid w:val="00622D54"/>
    <w:rsid w:val="00625711"/>
    <w:rsid w:val="006267ED"/>
    <w:rsid w:val="006269F4"/>
    <w:rsid w:val="00635E93"/>
    <w:rsid w:val="006430CB"/>
    <w:rsid w:val="00644360"/>
    <w:rsid w:val="0064656C"/>
    <w:rsid w:val="00652257"/>
    <w:rsid w:val="0065279D"/>
    <w:rsid w:val="00652B41"/>
    <w:rsid w:val="00654B69"/>
    <w:rsid w:val="00660D1F"/>
    <w:rsid w:val="0067217D"/>
    <w:rsid w:val="00674353"/>
    <w:rsid w:val="006757EA"/>
    <w:rsid w:val="00677A5B"/>
    <w:rsid w:val="006842FB"/>
    <w:rsid w:val="006948ED"/>
    <w:rsid w:val="00697D0E"/>
    <w:rsid w:val="006A01BC"/>
    <w:rsid w:val="006A174E"/>
    <w:rsid w:val="006A27A6"/>
    <w:rsid w:val="006A2A57"/>
    <w:rsid w:val="006A2C4F"/>
    <w:rsid w:val="006A2C57"/>
    <w:rsid w:val="006A30F8"/>
    <w:rsid w:val="006A4F93"/>
    <w:rsid w:val="006B268C"/>
    <w:rsid w:val="006B44BA"/>
    <w:rsid w:val="006B6C6A"/>
    <w:rsid w:val="006C451F"/>
    <w:rsid w:val="006C63F1"/>
    <w:rsid w:val="006C6B7E"/>
    <w:rsid w:val="006D1B54"/>
    <w:rsid w:val="006E1252"/>
    <w:rsid w:val="006E2276"/>
    <w:rsid w:val="006E2DBB"/>
    <w:rsid w:val="006E51FB"/>
    <w:rsid w:val="006F29BE"/>
    <w:rsid w:val="006F4B95"/>
    <w:rsid w:val="007060D5"/>
    <w:rsid w:val="007067CB"/>
    <w:rsid w:val="007126A2"/>
    <w:rsid w:val="00714D0D"/>
    <w:rsid w:val="00715DAE"/>
    <w:rsid w:val="00717268"/>
    <w:rsid w:val="00720E71"/>
    <w:rsid w:val="00721B4C"/>
    <w:rsid w:val="00722EDD"/>
    <w:rsid w:val="00726DFD"/>
    <w:rsid w:val="00731852"/>
    <w:rsid w:val="00736049"/>
    <w:rsid w:val="007366ED"/>
    <w:rsid w:val="00736F9F"/>
    <w:rsid w:val="00737622"/>
    <w:rsid w:val="00741F0A"/>
    <w:rsid w:val="007430AC"/>
    <w:rsid w:val="0074347F"/>
    <w:rsid w:val="007575C0"/>
    <w:rsid w:val="007622CD"/>
    <w:rsid w:val="007721E4"/>
    <w:rsid w:val="00773A3D"/>
    <w:rsid w:val="00773D68"/>
    <w:rsid w:val="00776247"/>
    <w:rsid w:val="00777F3E"/>
    <w:rsid w:val="00781C9A"/>
    <w:rsid w:val="0078442E"/>
    <w:rsid w:val="00795BD7"/>
    <w:rsid w:val="007A5920"/>
    <w:rsid w:val="007C7F07"/>
    <w:rsid w:val="007D7D3C"/>
    <w:rsid w:val="007E07CE"/>
    <w:rsid w:val="007E46F4"/>
    <w:rsid w:val="007F145A"/>
    <w:rsid w:val="007F2E6E"/>
    <w:rsid w:val="00802746"/>
    <w:rsid w:val="00810BC0"/>
    <w:rsid w:val="00812EDB"/>
    <w:rsid w:val="00814BD1"/>
    <w:rsid w:val="0082314C"/>
    <w:rsid w:val="00830048"/>
    <w:rsid w:val="0083197B"/>
    <w:rsid w:val="008330E5"/>
    <w:rsid w:val="00841863"/>
    <w:rsid w:val="00842DEC"/>
    <w:rsid w:val="00844219"/>
    <w:rsid w:val="00845BDA"/>
    <w:rsid w:val="00846A59"/>
    <w:rsid w:val="00854112"/>
    <w:rsid w:val="00855776"/>
    <w:rsid w:val="00856521"/>
    <w:rsid w:val="008569F3"/>
    <w:rsid w:val="00856CE4"/>
    <w:rsid w:val="00857AA6"/>
    <w:rsid w:val="008603A8"/>
    <w:rsid w:val="0086092E"/>
    <w:rsid w:val="00860B59"/>
    <w:rsid w:val="00866F85"/>
    <w:rsid w:val="00870225"/>
    <w:rsid w:val="00871270"/>
    <w:rsid w:val="008723BA"/>
    <w:rsid w:val="00873964"/>
    <w:rsid w:val="00882D62"/>
    <w:rsid w:val="008844E1"/>
    <w:rsid w:val="008848E9"/>
    <w:rsid w:val="008911BC"/>
    <w:rsid w:val="008971BE"/>
    <w:rsid w:val="008A006C"/>
    <w:rsid w:val="008A09DC"/>
    <w:rsid w:val="008A71B1"/>
    <w:rsid w:val="008A7832"/>
    <w:rsid w:val="008B1D28"/>
    <w:rsid w:val="008B2BF4"/>
    <w:rsid w:val="008B2FDC"/>
    <w:rsid w:val="008B3A76"/>
    <w:rsid w:val="008B5AC7"/>
    <w:rsid w:val="008B5EB5"/>
    <w:rsid w:val="008D124B"/>
    <w:rsid w:val="008D471A"/>
    <w:rsid w:val="008D4979"/>
    <w:rsid w:val="008D499E"/>
    <w:rsid w:val="008D5DA8"/>
    <w:rsid w:val="008D6FBA"/>
    <w:rsid w:val="008E1642"/>
    <w:rsid w:val="008E602F"/>
    <w:rsid w:val="008F1A98"/>
    <w:rsid w:val="008F3980"/>
    <w:rsid w:val="0090099D"/>
    <w:rsid w:val="00901196"/>
    <w:rsid w:val="009012ED"/>
    <w:rsid w:val="00904FE2"/>
    <w:rsid w:val="0091684C"/>
    <w:rsid w:val="0091747B"/>
    <w:rsid w:val="00917C8F"/>
    <w:rsid w:val="00932BAF"/>
    <w:rsid w:val="0093354E"/>
    <w:rsid w:val="00940D16"/>
    <w:rsid w:val="009419EE"/>
    <w:rsid w:val="00941FCA"/>
    <w:rsid w:val="009622B6"/>
    <w:rsid w:val="0096341F"/>
    <w:rsid w:val="00963B99"/>
    <w:rsid w:val="009709A4"/>
    <w:rsid w:val="00972B24"/>
    <w:rsid w:val="00982EB1"/>
    <w:rsid w:val="00983EC5"/>
    <w:rsid w:val="009940C5"/>
    <w:rsid w:val="00996428"/>
    <w:rsid w:val="00997C15"/>
    <w:rsid w:val="009C23BF"/>
    <w:rsid w:val="009D0254"/>
    <w:rsid w:val="009D239A"/>
    <w:rsid w:val="009D283B"/>
    <w:rsid w:val="009D6A55"/>
    <w:rsid w:val="009E23D5"/>
    <w:rsid w:val="009E333A"/>
    <w:rsid w:val="009E4396"/>
    <w:rsid w:val="009F2C79"/>
    <w:rsid w:val="00A03051"/>
    <w:rsid w:val="00A06754"/>
    <w:rsid w:val="00A0678A"/>
    <w:rsid w:val="00A07A6C"/>
    <w:rsid w:val="00A10B15"/>
    <w:rsid w:val="00A16FEC"/>
    <w:rsid w:val="00A22D4D"/>
    <w:rsid w:val="00A254A7"/>
    <w:rsid w:val="00A267CB"/>
    <w:rsid w:val="00A273BF"/>
    <w:rsid w:val="00A31105"/>
    <w:rsid w:val="00A4001B"/>
    <w:rsid w:val="00A404F4"/>
    <w:rsid w:val="00A433E0"/>
    <w:rsid w:val="00A46B46"/>
    <w:rsid w:val="00A47009"/>
    <w:rsid w:val="00A47650"/>
    <w:rsid w:val="00A50B49"/>
    <w:rsid w:val="00A55004"/>
    <w:rsid w:val="00A56BFF"/>
    <w:rsid w:val="00A570DE"/>
    <w:rsid w:val="00A57BCD"/>
    <w:rsid w:val="00A617BB"/>
    <w:rsid w:val="00A61CCF"/>
    <w:rsid w:val="00A62452"/>
    <w:rsid w:val="00A63BD8"/>
    <w:rsid w:val="00A67843"/>
    <w:rsid w:val="00A708DD"/>
    <w:rsid w:val="00A721DD"/>
    <w:rsid w:val="00A73FA6"/>
    <w:rsid w:val="00A771D8"/>
    <w:rsid w:val="00A8032B"/>
    <w:rsid w:val="00A82CA8"/>
    <w:rsid w:val="00A8345F"/>
    <w:rsid w:val="00A856EB"/>
    <w:rsid w:val="00A91E54"/>
    <w:rsid w:val="00A9534D"/>
    <w:rsid w:val="00AA245E"/>
    <w:rsid w:val="00AA6A7B"/>
    <w:rsid w:val="00AC396A"/>
    <w:rsid w:val="00AD1BB2"/>
    <w:rsid w:val="00AD4410"/>
    <w:rsid w:val="00AD4908"/>
    <w:rsid w:val="00AD53DD"/>
    <w:rsid w:val="00AD7595"/>
    <w:rsid w:val="00AE1F77"/>
    <w:rsid w:val="00AE2D34"/>
    <w:rsid w:val="00AE3552"/>
    <w:rsid w:val="00AE467F"/>
    <w:rsid w:val="00AE4E77"/>
    <w:rsid w:val="00AE58F3"/>
    <w:rsid w:val="00AE61CD"/>
    <w:rsid w:val="00AF240C"/>
    <w:rsid w:val="00AF32C1"/>
    <w:rsid w:val="00AF5CE6"/>
    <w:rsid w:val="00AF69C6"/>
    <w:rsid w:val="00B00CB1"/>
    <w:rsid w:val="00B03649"/>
    <w:rsid w:val="00B03B25"/>
    <w:rsid w:val="00B067F5"/>
    <w:rsid w:val="00B105B3"/>
    <w:rsid w:val="00B17FF3"/>
    <w:rsid w:val="00B20047"/>
    <w:rsid w:val="00B228A2"/>
    <w:rsid w:val="00B2394D"/>
    <w:rsid w:val="00B23DF4"/>
    <w:rsid w:val="00B25514"/>
    <w:rsid w:val="00B3400D"/>
    <w:rsid w:val="00B417A5"/>
    <w:rsid w:val="00B45D5D"/>
    <w:rsid w:val="00B57435"/>
    <w:rsid w:val="00B57BC0"/>
    <w:rsid w:val="00B60C8D"/>
    <w:rsid w:val="00B620AA"/>
    <w:rsid w:val="00B70F68"/>
    <w:rsid w:val="00B713E1"/>
    <w:rsid w:val="00B73462"/>
    <w:rsid w:val="00B7432C"/>
    <w:rsid w:val="00B754BC"/>
    <w:rsid w:val="00B81F54"/>
    <w:rsid w:val="00B96C36"/>
    <w:rsid w:val="00BA2307"/>
    <w:rsid w:val="00BA276B"/>
    <w:rsid w:val="00BA3B93"/>
    <w:rsid w:val="00BA4FF6"/>
    <w:rsid w:val="00BA63BF"/>
    <w:rsid w:val="00BA7772"/>
    <w:rsid w:val="00BA7B37"/>
    <w:rsid w:val="00BB3078"/>
    <w:rsid w:val="00BB338B"/>
    <w:rsid w:val="00BB7941"/>
    <w:rsid w:val="00BC3858"/>
    <w:rsid w:val="00BD107E"/>
    <w:rsid w:val="00BD2B89"/>
    <w:rsid w:val="00BD3BA5"/>
    <w:rsid w:val="00BD4D1A"/>
    <w:rsid w:val="00BE70F7"/>
    <w:rsid w:val="00C04419"/>
    <w:rsid w:val="00C04F9E"/>
    <w:rsid w:val="00C060C3"/>
    <w:rsid w:val="00C114E9"/>
    <w:rsid w:val="00C114EF"/>
    <w:rsid w:val="00C11B11"/>
    <w:rsid w:val="00C12AC8"/>
    <w:rsid w:val="00C21AE1"/>
    <w:rsid w:val="00C23AE5"/>
    <w:rsid w:val="00C23E00"/>
    <w:rsid w:val="00C26283"/>
    <w:rsid w:val="00C26C85"/>
    <w:rsid w:val="00C34C21"/>
    <w:rsid w:val="00C35C96"/>
    <w:rsid w:val="00C413C0"/>
    <w:rsid w:val="00C51F0A"/>
    <w:rsid w:val="00C52E31"/>
    <w:rsid w:val="00C5393B"/>
    <w:rsid w:val="00C64034"/>
    <w:rsid w:val="00C6766F"/>
    <w:rsid w:val="00C705EC"/>
    <w:rsid w:val="00C73CFD"/>
    <w:rsid w:val="00C82358"/>
    <w:rsid w:val="00C82F1B"/>
    <w:rsid w:val="00C84F4F"/>
    <w:rsid w:val="00C8716B"/>
    <w:rsid w:val="00C92849"/>
    <w:rsid w:val="00C957FE"/>
    <w:rsid w:val="00CA29D6"/>
    <w:rsid w:val="00CA4C61"/>
    <w:rsid w:val="00CB028B"/>
    <w:rsid w:val="00CB5BE9"/>
    <w:rsid w:val="00CB7EB3"/>
    <w:rsid w:val="00CC058B"/>
    <w:rsid w:val="00CC14A6"/>
    <w:rsid w:val="00CC2F54"/>
    <w:rsid w:val="00CC3239"/>
    <w:rsid w:val="00CC7010"/>
    <w:rsid w:val="00CD458D"/>
    <w:rsid w:val="00CD53D2"/>
    <w:rsid w:val="00CF03DA"/>
    <w:rsid w:val="00CF4812"/>
    <w:rsid w:val="00CF4D8B"/>
    <w:rsid w:val="00CF6E95"/>
    <w:rsid w:val="00D0216D"/>
    <w:rsid w:val="00D022F5"/>
    <w:rsid w:val="00D070B6"/>
    <w:rsid w:val="00D22FF2"/>
    <w:rsid w:val="00D23B66"/>
    <w:rsid w:val="00D2494B"/>
    <w:rsid w:val="00D3004C"/>
    <w:rsid w:val="00D34393"/>
    <w:rsid w:val="00D35BA1"/>
    <w:rsid w:val="00D4010F"/>
    <w:rsid w:val="00D40553"/>
    <w:rsid w:val="00D41BD6"/>
    <w:rsid w:val="00D4692F"/>
    <w:rsid w:val="00D51119"/>
    <w:rsid w:val="00D512F1"/>
    <w:rsid w:val="00D569E5"/>
    <w:rsid w:val="00D614F0"/>
    <w:rsid w:val="00D70652"/>
    <w:rsid w:val="00D74381"/>
    <w:rsid w:val="00D77DBB"/>
    <w:rsid w:val="00D77F7D"/>
    <w:rsid w:val="00D83073"/>
    <w:rsid w:val="00D84368"/>
    <w:rsid w:val="00D856CB"/>
    <w:rsid w:val="00D8623C"/>
    <w:rsid w:val="00D95B20"/>
    <w:rsid w:val="00D97DBD"/>
    <w:rsid w:val="00DA5BAB"/>
    <w:rsid w:val="00DA74CD"/>
    <w:rsid w:val="00DB023D"/>
    <w:rsid w:val="00DB0F85"/>
    <w:rsid w:val="00DB18C9"/>
    <w:rsid w:val="00DB5104"/>
    <w:rsid w:val="00DC54EF"/>
    <w:rsid w:val="00DD5ED3"/>
    <w:rsid w:val="00DE056C"/>
    <w:rsid w:val="00DE14AF"/>
    <w:rsid w:val="00DE4587"/>
    <w:rsid w:val="00DF19F7"/>
    <w:rsid w:val="00DF444E"/>
    <w:rsid w:val="00E00214"/>
    <w:rsid w:val="00E023EC"/>
    <w:rsid w:val="00E053B7"/>
    <w:rsid w:val="00E11276"/>
    <w:rsid w:val="00E20799"/>
    <w:rsid w:val="00E23DA1"/>
    <w:rsid w:val="00E27EF8"/>
    <w:rsid w:val="00E310B7"/>
    <w:rsid w:val="00E41966"/>
    <w:rsid w:val="00E52A54"/>
    <w:rsid w:val="00E5340E"/>
    <w:rsid w:val="00E54641"/>
    <w:rsid w:val="00E547BE"/>
    <w:rsid w:val="00E62593"/>
    <w:rsid w:val="00E62E4C"/>
    <w:rsid w:val="00E645C3"/>
    <w:rsid w:val="00E71C0B"/>
    <w:rsid w:val="00E7642F"/>
    <w:rsid w:val="00E76FF9"/>
    <w:rsid w:val="00E842A8"/>
    <w:rsid w:val="00EA1921"/>
    <w:rsid w:val="00EA2C03"/>
    <w:rsid w:val="00EA681C"/>
    <w:rsid w:val="00EA6C09"/>
    <w:rsid w:val="00EB3C18"/>
    <w:rsid w:val="00EC58FA"/>
    <w:rsid w:val="00ED5667"/>
    <w:rsid w:val="00ED6436"/>
    <w:rsid w:val="00ED6504"/>
    <w:rsid w:val="00EE319E"/>
    <w:rsid w:val="00EE35EA"/>
    <w:rsid w:val="00EE4F6F"/>
    <w:rsid w:val="00EE6E62"/>
    <w:rsid w:val="00EF1919"/>
    <w:rsid w:val="00EF5FDC"/>
    <w:rsid w:val="00F035B3"/>
    <w:rsid w:val="00F045E9"/>
    <w:rsid w:val="00F06422"/>
    <w:rsid w:val="00F10606"/>
    <w:rsid w:val="00F1177C"/>
    <w:rsid w:val="00F15D1F"/>
    <w:rsid w:val="00F229FC"/>
    <w:rsid w:val="00F26F37"/>
    <w:rsid w:val="00F32AF0"/>
    <w:rsid w:val="00F349D0"/>
    <w:rsid w:val="00F34B40"/>
    <w:rsid w:val="00F36CB8"/>
    <w:rsid w:val="00F37A7E"/>
    <w:rsid w:val="00F4230A"/>
    <w:rsid w:val="00F42322"/>
    <w:rsid w:val="00F43003"/>
    <w:rsid w:val="00F4683F"/>
    <w:rsid w:val="00F472DE"/>
    <w:rsid w:val="00F50758"/>
    <w:rsid w:val="00F5738D"/>
    <w:rsid w:val="00F6343A"/>
    <w:rsid w:val="00F678E0"/>
    <w:rsid w:val="00F72943"/>
    <w:rsid w:val="00F7445E"/>
    <w:rsid w:val="00F7712F"/>
    <w:rsid w:val="00F77F73"/>
    <w:rsid w:val="00F8633A"/>
    <w:rsid w:val="00F91E7A"/>
    <w:rsid w:val="00F932F1"/>
    <w:rsid w:val="00F97EFD"/>
    <w:rsid w:val="00FA17BE"/>
    <w:rsid w:val="00FA3388"/>
    <w:rsid w:val="00FA3D7C"/>
    <w:rsid w:val="00FB2D8C"/>
    <w:rsid w:val="00FB6321"/>
    <w:rsid w:val="00FB7488"/>
    <w:rsid w:val="00FB7523"/>
    <w:rsid w:val="00FB7D5B"/>
    <w:rsid w:val="00FC2ADE"/>
    <w:rsid w:val="00FC30C4"/>
    <w:rsid w:val="00FC59D9"/>
    <w:rsid w:val="00FC6E24"/>
    <w:rsid w:val="00FD1959"/>
    <w:rsid w:val="00FD49A0"/>
    <w:rsid w:val="00FD61E6"/>
    <w:rsid w:val="00FE00CA"/>
    <w:rsid w:val="00FE4262"/>
    <w:rsid w:val="00FE70EE"/>
    <w:rsid w:val="00FF2549"/>
    <w:rsid w:val="00FF6204"/>
    <w:rsid w:val="00FF7B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BE57A3"/>
  <w15:docId w15:val="{F3BA7D5E-F5DB-4339-A787-12CD2D656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2A8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7D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23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B3C1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E05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56C"/>
    <w:rPr>
      <w:rFonts w:ascii="Tahoma" w:hAnsi="Tahoma" w:cs="Tahoma"/>
      <w:sz w:val="16"/>
      <w:szCs w:val="16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DE056C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90099D"/>
    <w:pPr>
      <w:ind w:left="720"/>
      <w:contextualSpacing/>
    </w:pPr>
  </w:style>
  <w:style w:type="table" w:styleId="TableGrid">
    <w:name w:val="Table Grid"/>
    <w:basedOn w:val="TableNormal"/>
    <w:uiPriority w:val="59"/>
    <w:rsid w:val="00543B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3C1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B3C18"/>
  </w:style>
  <w:style w:type="character" w:styleId="Hyperlink">
    <w:name w:val="Hyperlink"/>
    <w:basedOn w:val="DefaultParagraphFont"/>
    <w:uiPriority w:val="99"/>
    <w:semiHidden/>
    <w:unhideWhenUsed/>
    <w:rsid w:val="00EB3C1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07D0F"/>
    <w:rPr>
      <w:rFonts w:asciiTheme="majorHAnsi" w:eastAsiaTheme="majorEastAsia" w:hAnsiTheme="majorHAnsi" w:cstheme="majorBidi"/>
      <w:b/>
      <w:bCs/>
      <w:color w:val="1F4E79" w:themeColor="accent1" w:themeShade="80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D23AF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D65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D6504"/>
    <w:rPr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D65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D6504"/>
    <w:rPr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about:blank" TargetMode="Externa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about:blank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about:blank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10" Type="http://schemas.openxmlformats.org/officeDocument/2006/relationships/hyperlink" Target="about:blank" TargetMode="External"/><Relationship Id="rId19" Type="http://schemas.openxmlformats.org/officeDocument/2006/relationships/image" Target="media/image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about:blank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85A7388AC0EC4BBD4E823580CC0FE6" ma:contentTypeVersion="7" ma:contentTypeDescription="Create a new document." ma:contentTypeScope="" ma:versionID="90220b2c8aefbe7db622ddbd467e8ada">
  <xsd:schema xmlns:xsd="http://www.w3.org/2001/XMLSchema" xmlns:xs="http://www.w3.org/2001/XMLSchema" xmlns:p="http://schemas.microsoft.com/office/2006/metadata/properties" xmlns:ns2="0af632c0-261d-4da3-8d6c-c0a392070a52" xmlns:ns3="53c1f975-d02d-4a24-b201-92e88ad584c6" targetNamespace="http://schemas.microsoft.com/office/2006/metadata/properties" ma:root="true" ma:fieldsID="4536b9d028563be02949cd1a0f8af7f7" ns2:_="" ns3:_="">
    <xsd:import namespace="0af632c0-261d-4da3-8d6c-c0a392070a52"/>
    <xsd:import namespace="53c1f975-d02d-4a24-b201-92e88ad584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f632c0-261d-4da3-8d6c-c0a392070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c1f975-d02d-4a24-b201-92e88ad584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86ADEE4-7AC9-403F-9AA0-6C1A2FCF17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4BFBBD-3D1E-4704-8DF9-4CA021C9B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f632c0-261d-4da3-8d6c-c0a392070a52"/>
    <ds:schemaRef ds:uri="53c1f975-d02d-4a24-b201-92e88ad584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E777B2-9881-464C-8A7F-6356DB0C2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9</Pages>
  <Words>1179</Words>
  <Characters>672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</dc:creator>
  <cp:lastModifiedBy>BRANDON TING EN JUNN</cp:lastModifiedBy>
  <cp:revision>8</cp:revision>
  <cp:lastPrinted>2017-06-13T11:45:00Z</cp:lastPrinted>
  <dcterms:created xsi:type="dcterms:W3CDTF">2023-07-13T01:47:00Z</dcterms:created>
  <dcterms:modified xsi:type="dcterms:W3CDTF">2023-08-04T14:26:00Z</dcterms:modified>
</cp:coreProperties>
</file>